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D58269" w14:textId="3B9F0A32" w:rsidR="002F74BA" w:rsidRPr="002D3989" w:rsidRDefault="00880A1C" w:rsidP="002D3989">
      <w:pPr>
        <w:pStyle w:val="Title"/>
        <w:rPr>
          <w:rFonts w:asciiTheme="minorHAnsi" w:hAnsiTheme="minorHAnsi"/>
          <w:sz w:val="24"/>
          <w:szCs w:val="24"/>
        </w:rPr>
      </w:pPr>
      <w:r w:rsidRPr="00E23FD2">
        <w:rPr>
          <w:rFonts w:asciiTheme="minorHAnsi" w:hAnsiTheme="minorHAnsi"/>
          <w:sz w:val="28"/>
          <w:szCs w:val="28"/>
        </w:rPr>
        <w:t>Tumor type classification using KNN, Decision Tree and SVM</w:t>
      </w:r>
      <w:r w:rsidR="00EC712A" w:rsidRPr="00E23FD2">
        <w:rPr>
          <w:rFonts w:asciiTheme="minorHAnsi" w:hAnsiTheme="minorHAnsi"/>
          <w:sz w:val="28"/>
          <w:szCs w:val="28"/>
        </w:rPr>
        <w:t xml:space="preserve"> </w:t>
      </w:r>
      <w:r w:rsidR="0061133E" w:rsidRPr="00E23FD2">
        <w:rPr>
          <w:rFonts w:asciiTheme="minorHAnsi" w:hAnsiTheme="minorHAnsi"/>
          <w:sz w:val="28"/>
          <w:szCs w:val="28"/>
        </w:rPr>
        <w:t>model</w:t>
      </w:r>
    </w:p>
    <w:p w14:paraId="7EF8B442" w14:textId="77777777" w:rsidR="00880A1C" w:rsidRPr="00E23FD2" w:rsidRDefault="00880A1C" w:rsidP="00880A1C">
      <w:pPr>
        <w:pStyle w:val="BodyText"/>
      </w:pPr>
    </w:p>
    <w:p w14:paraId="26283812" w14:textId="77777777" w:rsidR="000C642A" w:rsidRPr="00E23FD2" w:rsidRDefault="000C642A">
      <w:pPr>
        <w:pStyle w:val="FirstParagraph"/>
        <w:rPr>
          <w:b/>
          <w:u w:val="single"/>
        </w:rPr>
      </w:pPr>
      <w:r w:rsidRPr="00E23FD2">
        <w:rPr>
          <w:b/>
          <w:u w:val="single"/>
        </w:rPr>
        <w:t>Data Handling:</w:t>
      </w:r>
    </w:p>
    <w:p w14:paraId="6FFBDA2F" w14:textId="77777777" w:rsidR="00880A1C" w:rsidRPr="00E23FD2" w:rsidRDefault="00880A1C" w:rsidP="00880A1C">
      <w:pPr>
        <w:pStyle w:val="BodyText"/>
      </w:pPr>
      <w:r w:rsidRPr="00E23FD2">
        <w:t>We were given a dataset with 2309 rows and 63 columns, which we then had to transpose to classify the cancer types based on genes.</w:t>
      </w:r>
    </w:p>
    <w:p w14:paraId="2BEE4080" w14:textId="77777777" w:rsidR="00010F22" w:rsidRPr="00E23FD2" w:rsidRDefault="00931D10" w:rsidP="005F297B">
      <w:pPr>
        <w:pStyle w:val="FirstParagraph"/>
      </w:pPr>
      <w:r w:rsidRPr="00E23FD2">
        <w:t>Here we have displayed just top 6 rows and the last 5 columns of our dataset of 63 rows and 2309 columns</w:t>
      </w:r>
      <w:r w:rsidR="00010F22" w:rsidRPr="00E23FD2">
        <w:rPr>
          <w:noProof/>
        </w:rPr>
        <w:drawing>
          <wp:inline distT="0" distB="0" distL="0" distR="0" wp14:anchorId="7B4CA7A2" wp14:editId="46C7DC2D">
            <wp:extent cx="5943600" cy="12249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224915"/>
                    </a:xfrm>
                    <a:prstGeom prst="rect">
                      <a:avLst/>
                    </a:prstGeom>
                  </pic:spPr>
                </pic:pic>
              </a:graphicData>
            </a:graphic>
          </wp:inline>
        </w:drawing>
      </w:r>
    </w:p>
    <w:p w14:paraId="6E2D390D" w14:textId="77777777" w:rsidR="0035203E" w:rsidRPr="00E23FD2" w:rsidRDefault="00645FF6">
      <w:pPr>
        <w:pStyle w:val="FirstParagraph"/>
      </w:pPr>
      <w:r w:rsidRPr="00E23FD2">
        <w:t>As of now the cancer type variable is of data type string, so we have to convert it into type factor, post which we will see that we have 4 levels in the dependent variable</w:t>
      </w:r>
      <w:r w:rsidR="000C642A" w:rsidRPr="00E23FD2">
        <w:t xml:space="preserve">, </w:t>
      </w:r>
      <w:proofErr w:type="spellStart"/>
      <w:r w:rsidR="000C642A" w:rsidRPr="00E23FD2">
        <w:rPr>
          <w:b/>
        </w:rPr>
        <w:t>Cancer_Type</w:t>
      </w:r>
      <w:proofErr w:type="spellEnd"/>
    </w:p>
    <w:p w14:paraId="57F29DA9" w14:textId="77777777" w:rsidR="0035203E" w:rsidRPr="00E23FD2" w:rsidRDefault="00645FF6">
      <w:pPr>
        <w:pStyle w:val="SourceCode"/>
      </w:pPr>
      <w:r w:rsidRPr="00E23FD2">
        <w:rPr>
          <w:rStyle w:val="VerbatimChar"/>
          <w:rFonts w:asciiTheme="minorHAnsi" w:hAnsiTheme="minorHAnsi"/>
          <w:sz w:val="24"/>
        </w:rPr>
        <w:t>## Levels: BL EWS NB RMS</w:t>
      </w:r>
    </w:p>
    <w:p w14:paraId="119732A4" w14:textId="77777777" w:rsidR="00295477" w:rsidRPr="00E23FD2" w:rsidRDefault="00295477">
      <w:pPr>
        <w:pStyle w:val="FirstParagraph"/>
        <w:rPr>
          <w:b/>
          <w:u w:val="single"/>
        </w:rPr>
      </w:pPr>
    </w:p>
    <w:p w14:paraId="707E73AC" w14:textId="77777777" w:rsidR="00295477" w:rsidRPr="00E23FD2" w:rsidRDefault="00295477">
      <w:pPr>
        <w:pStyle w:val="FirstParagraph"/>
        <w:rPr>
          <w:b/>
          <w:u w:val="single"/>
        </w:rPr>
      </w:pPr>
    </w:p>
    <w:p w14:paraId="3E28933B" w14:textId="77777777" w:rsidR="00295477" w:rsidRPr="00E23FD2" w:rsidRDefault="00295477">
      <w:pPr>
        <w:pStyle w:val="FirstParagraph"/>
        <w:rPr>
          <w:b/>
          <w:u w:val="single"/>
        </w:rPr>
      </w:pPr>
    </w:p>
    <w:p w14:paraId="35A5211D" w14:textId="77777777" w:rsidR="00295477" w:rsidRPr="00E23FD2" w:rsidRDefault="00295477">
      <w:pPr>
        <w:pStyle w:val="FirstParagraph"/>
        <w:rPr>
          <w:b/>
          <w:u w:val="single"/>
        </w:rPr>
      </w:pPr>
    </w:p>
    <w:p w14:paraId="1AF437D8" w14:textId="77777777" w:rsidR="00295477" w:rsidRPr="00E23FD2" w:rsidRDefault="00295477">
      <w:pPr>
        <w:pStyle w:val="FirstParagraph"/>
        <w:rPr>
          <w:b/>
          <w:u w:val="single"/>
        </w:rPr>
      </w:pPr>
    </w:p>
    <w:p w14:paraId="260F18EF" w14:textId="77777777" w:rsidR="00295477" w:rsidRPr="00E23FD2" w:rsidRDefault="00295477">
      <w:pPr>
        <w:pStyle w:val="FirstParagraph"/>
        <w:rPr>
          <w:b/>
          <w:u w:val="single"/>
        </w:rPr>
      </w:pPr>
    </w:p>
    <w:p w14:paraId="2C3C5CE5" w14:textId="77777777" w:rsidR="00295477" w:rsidRPr="00E23FD2" w:rsidRDefault="00295477">
      <w:pPr>
        <w:pStyle w:val="FirstParagraph"/>
        <w:rPr>
          <w:b/>
          <w:u w:val="single"/>
        </w:rPr>
      </w:pPr>
    </w:p>
    <w:p w14:paraId="22C48F64" w14:textId="77777777" w:rsidR="00295477" w:rsidRPr="00E23FD2" w:rsidRDefault="00295477">
      <w:pPr>
        <w:pStyle w:val="FirstParagraph"/>
        <w:rPr>
          <w:b/>
          <w:u w:val="single"/>
        </w:rPr>
      </w:pPr>
    </w:p>
    <w:p w14:paraId="69BDACC4" w14:textId="77777777" w:rsidR="00295477" w:rsidRPr="00E23FD2" w:rsidRDefault="00295477">
      <w:pPr>
        <w:pStyle w:val="FirstParagraph"/>
        <w:rPr>
          <w:b/>
          <w:u w:val="single"/>
        </w:rPr>
      </w:pPr>
    </w:p>
    <w:p w14:paraId="2C99D94F" w14:textId="77777777" w:rsidR="00295477" w:rsidRPr="00E23FD2" w:rsidRDefault="00295477">
      <w:pPr>
        <w:pStyle w:val="FirstParagraph"/>
        <w:rPr>
          <w:b/>
          <w:u w:val="single"/>
        </w:rPr>
      </w:pPr>
    </w:p>
    <w:p w14:paraId="25327A14" w14:textId="77777777" w:rsidR="00295477" w:rsidRPr="00E23FD2" w:rsidRDefault="00295477">
      <w:pPr>
        <w:pStyle w:val="FirstParagraph"/>
        <w:rPr>
          <w:b/>
          <w:u w:val="single"/>
        </w:rPr>
      </w:pPr>
    </w:p>
    <w:p w14:paraId="1C820498" w14:textId="77777777" w:rsidR="00295477" w:rsidRPr="00E23FD2" w:rsidRDefault="00295477">
      <w:pPr>
        <w:pStyle w:val="FirstParagraph"/>
        <w:rPr>
          <w:b/>
          <w:u w:val="single"/>
        </w:rPr>
      </w:pPr>
    </w:p>
    <w:p w14:paraId="42F6FEF4" w14:textId="77777777" w:rsidR="00295477" w:rsidRPr="00E23FD2" w:rsidRDefault="00295477">
      <w:pPr>
        <w:pStyle w:val="FirstParagraph"/>
        <w:rPr>
          <w:b/>
          <w:u w:val="single"/>
        </w:rPr>
      </w:pPr>
    </w:p>
    <w:p w14:paraId="189FB846" w14:textId="77777777" w:rsidR="00880A1C" w:rsidRPr="00E23FD2" w:rsidRDefault="00880A1C">
      <w:pPr>
        <w:pStyle w:val="FirstParagraph"/>
        <w:rPr>
          <w:b/>
          <w:u w:val="single"/>
        </w:rPr>
      </w:pPr>
    </w:p>
    <w:p w14:paraId="426D22E8" w14:textId="77777777" w:rsidR="002F74BA" w:rsidRPr="00E23FD2" w:rsidRDefault="002F74BA">
      <w:pPr>
        <w:pStyle w:val="FirstParagraph"/>
        <w:rPr>
          <w:b/>
          <w:u w:val="single"/>
        </w:rPr>
      </w:pPr>
    </w:p>
    <w:p w14:paraId="6FE0F113" w14:textId="77777777" w:rsidR="0044399A" w:rsidRDefault="0044399A">
      <w:pPr>
        <w:pStyle w:val="FirstParagraph"/>
        <w:rPr>
          <w:b/>
          <w:u w:val="single"/>
        </w:rPr>
      </w:pPr>
    </w:p>
    <w:p w14:paraId="238D5B18" w14:textId="77777777" w:rsidR="007F37F8" w:rsidRPr="00E23FD2" w:rsidRDefault="00D92CDA">
      <w:pPr>
        <w:pStyle w:val="FirstParagraph"/>
        <w:rPr>
          <w:b/>
          <w:u w:val="single"/>
        </w:rPr>
      </w:pPr>
      <w:r w:rsidRPr="00E23FD2">
        <w:rPr>
          <w:b/>
          <w:u w:val="single"/>
        </w:rPr>
        <w:t>KNN Model Building:</w:t>
      </w:r>
    </w:p>
    <w:p w14:paraId="00EC5E7F" w14:textId="77777777" w:rsidR="00295477" w:rsidRPr="00E23FD2" w:rsidRDefault="00295477" w:rsidP="00295477">
      <w:pPr>
        <w:pStyle w:val="FirstParagraph"/>
      </w:pPr>
      <w:r w:rsidRPr="00E23FD2">
        <w:t xml:space="preserve">On checking the dataset we have found there are no null/missing values present, so we do not need to impute any data. Next we have used the function </w:t>
      </w:r>
      <w:proofErr w:type="spellStart"/>
      <w:r w:rsidRPr="00E23FD2">
        <w:rPr>
          <w:b/>
        </w:rPr>
        <w:t>findCorrelation</w:t>
      </w:r>
      <w:proofErr w:type="spellEnd"/>
      <w:r w:rsidRPr="00E23FD2">
        <w:t xml:space="preserve">, available inside package </w:t>
      </w:r>
      <w:r w:rsidRPr="00E23FD2">
        <w:rPr>
          <w:b/>
        </w:rPr>
        <w:t>caret</w:t>
      </w:r>
      <w:r w:rsidRPr="00E23FD2">
        <w:t xml:space="preserve">, to find the highly correlated independent variables and remove them from our dataset. We have kept the </w:t>
      </w:r>
      <w:r w:rsidRPr="00E23FD2">
        <w:rPr>
          <w:b/>
        </w:rPr>
        <w:t>cut-off for correlation at 0.5</w:t>
      </w:r>
      <w:r w:rsidRPr="00E23FD2">
        <w:t>, which has then reduced the dataset into a dimension of 63 rows X 257 columns.</w:t>
      </w:r>
    </w:p>
    <w:p w14:paraId="06F1D926" w14:textId="77777777" w:rsidR="0035203E" w:rsidRPr="00E23FD2" w:rsidRDefault="00645FF6">
      <w:pPr>
        <w:pStyle w:val="FirstParagraph"/>
      </w:pPr>
      <w:r w:rsidRPr="00E23FD2">
        <w:t xml:space="preserve">We </w:t>
      </w:r>
      <w:r w:rsidR="00295477" w:rsidRPr="00E23FD2">
        <w:t>have then used</w:t>
      </w:r>
      <w:r w:rsidRPr="00E23FD2">
        <w:t xml:space="preserve"> the 80-20 </w:t>
      </w:r>
      <w:r w:rsidR="00295477" w:rsidRPr="00E23FD2">
        <w:t>ratio</w:t>
      </w:r>
      <w:r w:rsidRPr="00E23FD2">
        <w:t xml:space="preserve"> to split our data into training and testing </w:t>
      </w:r>
      <w:r w:rsidR="007F37F8" w:rsidRPr="00E23FD2">
        <w:t>dataset</w:t>
      </w:r>
      <w:r w:rsidRPr="00E23FD2">
        <w:t xml:space="preserve">, post which we </w:t>
      </w:r>
      <w:r w:rsidR="00295477" w:rsidRPr="00E23FD2">
        <w:t>have</w:t>
      </w:r>
      <w:r w:rsidRPr="00E23FD2">
        <w:t xml:space="preserve"> scale</w:t>
      </w:r>
      <w:r w:rsidR="00295477" w:rsidRPr="00E23FD2">
        <w:t>d</w:t>
      </w:r>
      <w:r w:rsidRPr="00E23FD2">
        <w:t xml:space="preserve"> both the </w:t>
      </w:r>
      <w:r w:rsidR="007F37F8" w:rsidRPr="00E23FD2">
        <w:t>dataset</w:t>
      </w:r>
      <w:r w:rsidRPr="00E23FD2">
        <w:t>s so that our machine learning algorithm does not give more weightage to higher values and less weightage to lower values irrespective of their un</w:t>
      </w:r>
      <w:r w:rsidR="00295477" w:rsidRPr="00E23FD2">
        <w:t xml:space="preserve">its. We </w:t>
      </w:r>
      <w:r w:rsidR="007F37F8" w:rsidRPr="00E23FD2">
        <w:t xml:space="preserve">used the function </w:t>
      </w:r>
      <w:r w:rsidR="007F37F8" w:rsidRPr="00E23FD2">
        <w:rPr>
          <w:b/>
        </w:rPr>
        <w:t>scale</w:t>
      </w:r>
      <w:r w:rsidRPr="00E23FD2">
        <w:t xml:space="preserve"> in R for scaling the </w:t>
      </w:r>
      <w:r w:rsidR="007F37F8" w:rsidRPr="00E23FD2">
        <w:t>dataset</w:t>
      </w:r>
      <w:r w:rsidRPr="00E23FD2">
        <w:t>s</w:t>
      </w:r>
      <w:r w:rsidR="00D92CDA" w:rsidRPr="00E23FD2">
        <w:t>.</w:t>
      </w:r>
    </w:p>
    <w:p w14:paraId="07244453" w14:textId="77777777" w:rsidR="0035203E" w:rsidRPr="00E23FD2" w:rsidRDefault="00D92CDA">
      <w:pPr>
        <w:pStyle w:val="FirstParagraph"/>
      </w:pPr>
      <w:r w:rsidRPr="00E23FD2">
        <w:t xml:space="preserve">Next </w:t>
      </w:r>
      <w:r w:rsidR="00645FF6" w:rsidRPr="00E23FD2">
        <w:t xml:space="preserve">we will now classify our data using </w:t>
      </w:r>
      <w:r w:rsidR="00645FF6" w:rsidRPr="00E23FD2">
        <w:rPr>
          <w:b/>
        </w:rPr>
        <w:t>KNN</w:t>
      </w:r>
      <w:r w:rsidR="00645FF6" w:rsidRPr="00E23FD2">
        <w:t xml:space="preserve"> without any kind of dimensionality reduction.</w:t>
      </w:r>
      <w:r w:rsidRPr="00E23FD2">
        <w:t xml:space="preserve"> We are using the library </w:t>
      </w:r>
      <w:r w:rsidR="00645FF6" w:rsidRPr="00E23FD2">
        <w:rPr>
          <w:b/>
        </w:rPr>
        <w:t>class</w:t>
      </w:r>
      <w:r w:rsidR="00645FF6" w:rsidRPr="00E23FD2">
        <w:t xml:space="preserve"> for this purpose.</w:t>
      </w:r>
      <w:r w:rsidRPr="00E23FD2">
        <w:t xml:space="preserve"> </w:t>
      </w:r>
    </w:p>
    <w:p w14:paraId="155DE801" w14:textId="77777777" w:rsidR="0035203E" w:rsidRPr="00E23FD2" w:rsidRDefault="00D92CDA">
      <w:pPr>
        <w:pStyle w:val="FirstParagraph"/>
      </w:pPr>
      <w:r w:rsidRPr="00E23FD2">
        <w:t xml:space="preserve">Post </w:t>
      </w:r>
      <w:r w:rsidRPr="00E23FD2">
        <w:rPr>
          <w:b/>
        </w:rPr>
        <w:t xml:space="preserve">KNN </w:t>
      </w:r>
      <w:r w:rsidRPr="00E23FD2">
        <w:t>if we look at the predicted classes and the actual classes we will notice that some classes has been incorrectly predicted</w:t>
      </w:r>
      <w:r w:rsidR="001D7037" w:rsidRPr="00E23FD2">
        <w:t>.</w:t>
      </w:r>
    </w:p>
    <w:p w14:paraId="4E9A20E7" w14:textId="77777777" w:rsidR="0035203E" w:rsidRPr="00E23FD2" w:rsidRDefault="00645FF6">
      <w:pPr>
        <w:pStyle w:val="SourceCode"/>
      </w:pPr>
      <w:proofErr w:type="spellStart"/>
      <w:r w:rsidRPr="00E23FD2">
        <w:rPr>
          <w:rStyle w:val="NormalTok"/>
          <w:rFonts w:asciiTheme="minorHAnsi" w:hAnsiTheme="minorHAnsi"/>
          <w:sz w:val="24"/>
        </w:rPr>
        <w:t>y_predicted</w:t>
      </w:r>
      <w:proofErr w:type="spellEnd"/>
    </w:p>
    <w:p w14:paraId="09ED1866" w14:textId="77777777" w:rsidR="0035203E" w:rsidRPr="00E23FD2" w:rsidRDefault="00645FF6">
      <w:pPr>
        <w:pStyle w:val="SourceCode"/>
      </w:pPr>
      <w:r w:rsidRPr="00E23FD2">
        <w:rPr>
          <w:rStyle w:val="VerbatimChar"/>
          <w:rFonts w:asciiTheme="minorHAnsi" w:hAnsiTheme="minorHAnsi"/>
          <w:sz w:val="24"/>
        </w:rPr>
        <w:t xml:space="preserve">##  [1] EWS </w:t>
      </w:r>
      <w:proofErr w:type="spellStart"/>
      <w:r w:rsidRPr="00E23FD2">
        <w:rPr>
          <w:rStyle w:val="VerbatimChar"/>
          <w:rFonts w:asciiTheme="minorHAnsi" w:hAnsiTheme="minorHAnsi"/>
          <w:sz w:val="24"/>
        </w:rPr>
        <w:t>EWS</w:t>
      </w:r>
      <w:proofErr w:type="spellEnd"/>
      <w:r w:rsidRPr="00E23FD2">
        <w:rPr>
          <w:rStyle w:val="VerbatimChar"/>
          <w:rFonts w:asciiTheme="minorHAnsi" w:hAnsiTheme="minorHAnsi"/>
          <w:sz w:val="24"/>
        </w:rPr>
        <w:t xml:space="preserve"> RMS EWS </w:t>
      </w:r>
      <w:proofErr w:type="spellStart"/>
      <w:r w:rsidRPr="00E23FD2">
        <w:rPr>
          <w:rStyle w:val="VerbatimChar"/>
          <w:rFonts w:asciiTheme="minorHAnsi" w:hAnsiTheme="minorHAnsi"/>
          <w:sz w:val="24"/>
        </w:rPr>
        <w:t>EWS</w:t>
      </w:r>
      <w:proofErr w:type="spellEnd"/>
      <w:r w:rsidRPr="00E23FD2">
        <w:rPr>
          <w:rStyle w:val="VerbatimChar"/>
          <w:rFonts w:asciiTheme="minorHAnsi" w:hAnsiTheme="minorHAnsi"/>
          <w:sz w:val="24"/>
        </w:rPr>
        <w:t xml:space="preserve"> </w:t>
      </w:r>
      <w:proofErr w:type="spellStart"/>
      <w:r w:rsidRPr="00E23FD2">
        <w:rPr>
          <w:rStyle w:val="VerbatimChar"/>
          <w:rFonts w:asciiTheme="minorHAnsi" w:hAnsiTheme="minorHAnsi"/>
          <w:sz w:val="24"/>
        </w:rPr>
        <w:t>EWS</w:t>
      </w:r>
      <w:proofErr w:type="spellEnd"/>
      <w:r w:rsidRPr="00E23FD2">
        <w:rPr>
          <w:rStyle w:val="VerbatimChar"/>
          <w:rFonts w:asciiTheme="minorHAnsi" w:hAnsiTheme="minorHAnsi"/>
          <w:sz w:val="24"/>
        </w:rPr>
        <w:t xml:space="preserve"> </w:t>
      </w:r>
      <w:proofErr w:type="spellStart"/>
      <w:r w:rsidRPr="00E23FD2">
        <w:rPr>
          <w:rStyle w:val="VerbatimChar"/>
          <w:rFonts w:asciiTheme="minorHAnsi" w:hAnsiTheme="minorHAnsi"/>
          <w:sz w:val="24"/>
        </w:rPr>
        <w:t>EWS</w:t>
      </w:r>
      <w:proofErr w:type="spellEnd"/>
      <w:r w:rsidRPr="00E23FD2">
        <w:rPr>
          <w:rStyle w:val="VerbatimChar"/>
          <w:rFonts w:asciiTheme="minorHAnsi" w:hAnsiTheme="minorHAnsi"/>
          <w:sz w:val="24"/>
        </w:rPr>
        <w:t xml:space="preserve"> RMS NB  </w:t>
      </w:r>
      <w:proofErr w:type="spellStart"/>
      <w:r w:rsidRPr="00E23FD2">
        <w:rPr>
          <w:rStyle w:val="VerbatimChar"/>
          <w:rFonts w:asciiTheme="minorHAnsi" w:hAnsiTheme="minorHAnsi"/>
          <w:sz w:val="24"/>
        </w:rPr>
        <w:t>NB</w:t>
      </w:r>
      <w:proofErr w:type="spellEnd"/>
      <w:r w:rsidRPr="00E23FD2">
        <w:rPr>
          <w:rStyle w:val="VerbatimChar"/>
          <w:rFonts w:asciiTheme="minorHAnsi" w:hAnsiTheme="minorHAnsi"/>
          <w:sz w:val="24"/>
        </w:rPr>
        <w:t xml:space="preserve">  EWS BL  </w:t>
      </w:r>
      <w:proofErr w:type="spellStart"/>
      <w:r w:rsidRPr="00E23FD2">
        <w:rPr>
          <w:rStyle w:val="VerbatimChar"/>
          <w:rFonts w:asciiTheme="minorHAnsi" w:hAnsiTheme="minorHAnsi"/>
          <w:sz w:val="24"/>
        </w:rPr>
        <w:t>BL</w:t>
      </w:r>
      <w:proofErr w:type="spellEnd"/>
      <w:r w:rsidRPr="00E23FD2">
        <w:rPr>
          <w:rStyle w:val="VerbatimChar"/>
          <w:rFonts w:asciiTheme="minorHAnsi" w:hAnsiTheme="minorHAnsi"/>
          <w:sz w:val="24"/>
        </w:rPr>
        <w:t xml:space="preserve"> </w:t>
      </w:r>
      <w:r w:rsidRPr="00E23FD2">
        <w:br/>
      </w:r>
      <w:proofErr w:type="spellStart"/>
      <w:r w:rsidRPr="00E23FD2">
        <w:rPr>
          <w:rStyle w:val="NormalTok"/>
          <w:rFonts w:asciiTheme="minorHAnsi" w:hAnsiTheme="minorHAnsi"/>
          <w:sz w:val="24"/>
        </w:rPr>
        <w:t>y_actual</w:t>
      </w:r>
      <w:proofErr w:type="spellEnd"/>
    </w:p>
    <w:p w14:paraId="67CDAE02" w14:textId="77777777" w:rsidR="0035203E" w:rsidRPr="00E23FD2" w:rsidRDefault="00645FF6">
      <w:pPr>
        <w:pStyle w:val="SourceCode"/>
      </w:pPr>
      <w:r w:rsidRPr="00E23FD2">
        <w:rPr>
          <w:rStyle w:val="VerbatimChar"/>
          <w:rFonts w:asciiTheme="minorHAnsi" w:hAnsiTheme="minorHAnsi"/>
          <w:sz w:val="24"/>
        </w:rPr>
        <w:t xml:space="preserve">##  [1] EWS </w:t>
      </w:r>
      <w:proofErr w:type="spellStart"/>
      <w:r w:rsidRPr="00E23FD2">
        <w:rPr>
          <w:rStyle w:val="VerbatimChar"/>
          <w:rFonts w:asciiTheme="minorHAnsi" w:hAnsiTheme="minorHAnsi"/>
          <w:sz w:val="24"/>
        </w:rPr>
        <w:t>EWS</w:t>
      </w:r>
      <w:proofErr w:type="spellEnd"/>
      <w:r w:rsidRPr="00E23FD2">
        <w:rPr>
          <w:rStyle w:val="VerbatimChar"/>
          <w:rFonts w:asciiTheme="minorHAnsi" w:hAnsiTheme="minorHAnsi"/>
          <w:sz w:val="24"/>
        </w:rPr>
        <w:t xml:space="preserve"> </w:t>
      </w:r>
      <w:proofErr w:type="spellStart"/>
      <w:r w:rsidRPr="00E23FD2">
        <w:rPr>
          <w:rStyle w:val="VerbatimChar"/>
          <w:rFonts w:asciiTheme="minorHAnsi" w:hAnsiTheme="minorHAnsi"/>
          <w:sz w:val="24"/>
        </w:rPr>
        <w:t>EWS</w:t>
      </w:r>
      <w:proofErr w:type="spellEnd"/>
      <w:r w:rsidRPr="00E23FD2">
        <w:rPr>
          <w:rStyle w:val="VerbatimChar"/>
          <w:rFonts w:asciiTheme="minorHAnsi" w:hAnsiTheme="minorHAnsi"/>
          <w:sz w:val="24"/>
        </w:rPr>
        <w:t xml:space="preserve"> </w:t>
      </w:r>
      <w:proofErr w:type="spellStart"/>
      <w:r w:rsidRPr="00E23FD2">
        <w:rPr>
          <w:rStyle w:val="VerbatimChar"/>
          <w:rFonts w:asciiTheme="minorHAnsi" w:hAnsiTheme="minorHAnsi"/>
          <w:sz w:val="24"/>
        </w:rPr>
        <w:t>EWS</w:t>
      </w:r>
      <w:proofErr w:type="spellEnd"/>
      <w:r w:rsidRPr="00E23FD2">
        <w:rPr>
          <w:rStyle w:val="VerbatimChar"/>
          <w:rFonts w:asciiTheme="minorHAnsi" w:hAnsiTheme="minorHAnsi"/>
          <w:sz w:val="24"/>
        </w:rPr>
        <w:t xml:space="preserve"> </w:t>
      </w:r>
      <w:proofErr w:type="spellStart"/>
      <w:r w:rsidRPr="00E23FD2">
        <w:rPr>
          <w:rStyle w:val="VerbatimChar"/>
          <w:rFonts w:asciiTheme="minorHAnsi" w:hAnsiTheme="minorHAnsi"/>
          <w:sz w:val="24"/>
        </w:rPr>
        <w:t>EWS</w:t>
      </w:r>
      <w:proofErr w:type="spellEnd"/>
      <w:r w:rsidRPr="00E23FD2">
        <w:rPr>
          <w:rStyle w:val="VerbatimChar"/>
          <w:rFonts w:asciiTheme="minorHAnsi" w:hAnsiTheme="minorHAnsi"/>
          <w:sz w:val="24"/>
        </w:rPr>
        <w:t xml:space="preserve"> </w:t>
      </w:r>
      <w:proofErr w:type="spellStart"/>
      <w:r w:rsidRPr="00E23FD2">
        <w:rPr>
          <w:rStyle w:val="VerbatimChar"/>
          <w:rFonts w:asciiTheme="minorHAnsi" w:hAnsiTheme="minorHAnsi"/>
          <w:sz w:val="24"/>
        </w:rPr>
        <w:t>EWS</w:t>
      </w:r>
      <w:proofErr w:type="spellEnd"/>
      <w:r w:rsidRPr="00E23FD2">
        <w:rPr>
          <w:rStyle w:val="VerbatimChar"/>
          <w:rFonts w:asciiTheme="minorHAnsi" w:hAnsiTheme="minorHAnsi"/>
          <w:sz w:val="24"/>
        </w:rPr>
        <w:t xml:space="preserve"> </w:t>
      </w:r>
      <w:proofErr w:type="spellStart"/>
      <w:r w:rsidRPr="00E23FD2">
        <w:rPr>
          <w:rStyle w:val="VerbatimChar"/>
          <w:rFonts w:asciiTheme="minorHAnsi" w:hAnsiTheme="minorHAnsi"/>
          <w:sz w:val="24"/>
        </w:rPr>
        <w:t>EWS</w:t>
      </w:r>
      <w:proofErr w:type="spellEnd"/>
      <w:r w:rsidRPr="00E23FD2">
        <w:rPr>
          <w:rStyle w:val="VerbatimChar"/>
          <w:rFonts w:asciiTheme="minorHAnsi" w:hAnsiTheme="minorHAnsi"/>
          <w:sz w:val="24"/>
        </w:rPr>
        <w:t xml:space="preserve"> RMS NB  </w:t>
      </w:r>
      <w:proofErr w:type="spellStart"/>
      <w:r w:rsidRPr="00E23FD2">
        <w:rPr>
          <w:rStyle w:val="VerbatimChar"/>
          <w:rFonts w:asciiTheme="minorHAnsi" w:hAnsiTheme="minorHAnsi"/>
          <w:sz w:val="24"/>
        </w:rPr>
        <w:t>NB</w:t>
      </w:r>
      <w:proofErr w:type="spellEnd"/>
      <w:r w:rsidRPr="00E23FD2">
        <w:rPr>
          <w:rStyle w:val="VerbatimChar"/>
          <w:rFonts w:asciiTheme="minorHAnsi" w:hAnsiTheme="minorHAnsi"/>
          <w:sz w:val="24"/>
        </w:rPr>
        <w:t xml:space="preserve">  </w:t>
      </w:r>
      <w:proofErr w:type="spellStart"/>
      <w:r w:rsidRPr="00E23FD2">
        <w:rPr>
          <w:rStyle w:val="VerbatimChar"/>
          <w:rFonts w:asciiTheme="minorHAnsi" w:hAnsiTheme="minorHAnsi"/>
          <w:sz w:val="24"/>
        </w:rPr>
        <w:t>NB</w:t>
      </w:r>
      <w:proofErr w:type="spellEnd"/>
      <w:r w:rsidRPr="00E23FD2">
        <w:rPr>
          <w:rStyle w:val="VerbatimChar"/>
          <w:rFonts w:asciiTheme="minorHAnsi" w:hAnsiTheme="minorHAnsi"/>
          <w:sz w:val="24"/>
        </w:rPr>
        <w:t xml:space="preserve">  BL  </w:t>
      </w:r>
      <w:proofErr w:type="spellStart"/>
      <w:r w:rsidRPr="00E23FD2">
        <w:rPr>
          <w:rStyle w:val="VerbatimChar"/>
          <w:rFonts w:asciiTheme="minorHAnsi" w:hAnsiTheme="minorHAnsi"/>
          <w:sz w:val="24"/>
        </w:rPr>
        <w:t>BL</w:t>
      </w:r>
      <w:proofErr w:type="spellEnd"/>
      <w:r w:rsidRPr="00E23FD2">
        <w:rPr>
          <w:rStyle w:val="VerbatimChar"/>
          <w:rFonts w:asciiTheme="minorHAnsi" w:hAnsiTheme="minorHAnsi"/>
          <w:sz w:val="24"/>
        </w:rPr>
        <w:t xml:space="preserve"> </w:t>
      </w:r>
      <w:r w:rsidRPr="00E23FD2">
        <w:br/>
      </w:r>
    </w:p>
    <w:p w14:paraId="58998254" w14:textId="77777777" w:rsidR="0035203E" w:rsidRPr="00E23FD2" w:rsidRDefault="001D7037">
      <w:pPr>
        <w:pStyle w:val="FirstParagraph"/>
        <w:rPr>
          <w:b/>
        </w:rPr>
      </w:pPr>
      <w:r w:rsidRPr="00E23FD2">
        <w:t>Thus</w:t>
      </w:r>
      <w:r w:rsidR="00645FF6" w:rsidRPr="00E23FD2">
        <w:t xml:space="preserve"> we will now look at</w:t>
      </w:r>
      <w:r w:rsidRPr="00E23FD2">
        <w:t xml:space="preserve"> the accuracy of our findings using a confusion matrix, for which we will be using the library </w:t>
      </w:r>
      <w:r w:rsidRPr="00E23FD2">
        <w:rPr>
          <w:b/>
        </w:rPr>
        <w:t>caret.</w:t>
      </w:r>
    </w:p>
    <w:p w14:paraId="1429B72C" w14:textId="77777777" w:rsidR="00C65665" w:rsidRPr="00E23FD2" w:rsidRDefault="00C65665" w:rsidP="00C65665">
      <w:pPr>
        <w:pStyle w:val="BodyText"/>
      </w:pPr>
      <w:r w:rsidRPr="00E23FD2">
        <w:rPr>
          <w:noProof/>
        </w:rPr>
        <w:drawing>
          <wp:inline distT="0" distB="0" distL="0" distR="0" wp14:anchorId="7C567A98" wp14:editId="1CAA07AA">
            <wp:extent cx="2497667" cy="126065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546046" cy="1285070"/>
                    </a:xfrm>
                    <a:prstGeom prst="rect">
                      <a:avLst/>
                    </a:prstGeom>
                  </pic:spPr>
                </pic:pic>
              </a:graphicData>
            </a:graphic>
          </wp:inline>
        </w:drawing>
      </w:r>
      <w:r w:rsidR="00AA77CE" w:rsidRPr="00E23FD2">
        <w:rPr>
          <w:noProof/>
        </w:rPr>
        <w:drawing>
          <wp:inline distT="0" distB="0" distL="0" distR="0" wp14:anchorId="41F4D4B5" wp14:editId="6890F653">
            <wp:extent cx="2901803" cy="1405466"/>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60940" cy="1434109"/>
                    </a:xfrm>
                    <a:prstGeom prst="rect">
                      <a:avLst/>
                    </a:prstGeom>
                  </pic:spPr>
                </pic:pic>
              </a:graphicData>
            </a:graphic>
          </wp:inline>
        </w:drawing>
      </w:r>
    </w:p>
    <w:p w14:paraId="1F64C09E" w14:textId="77777777" w:rsidR="00AA77CE" w:rsidRPr="00E23FD2" w:rsidRDefault="00645FF6" w:rsidP="00AA77CE">
      <w:pPr>
        <w:pStyle w:val="BodyText"/>
      </w:pPr>
      <w:r w:rsidRPr="00E23FD2">
        <w:t>From the confusion matrix it is clear that all the classes except class EWS has been predicted correctly. There are in total 7 EWS cancer data in our actu</w:t>
      </w:r>
      <w:r w:rsidR="009613DA" w:rsidRPr="00E23FD2">
        <w:t>al training data, however only 6</w:t>
      </w:r>
      <w:r w:rsidRPr="00E23FD2">
        <w:t xml:space="preserve"> has been cor</w:t>
      </w:r>
      <w:r w:rsidR="009613DA" w:rsidRPr="00E23FD2">
        <w:t>rectly classified and the rest 1</w:t>
      </w:r>
      <w:r w:rsidRPr="00E23FD2">
        <w:t xml:space="preserve"> has b</w:t>
      </w:r>
      <w:r w:rsidR="009613DA" w:rsidRPr="00E23FD2">
        <w:t>een misclassified as of type NB. The same applies for type RMS, which has been wrongly predicted 1 time as EWS</w:t>
      </w:r>
      <w:r w:rsidR="00EF311B" w:rsidRPr="00E23FD2">
        <w:t>.</w:t>
      </w:r>
      <w:r w:rsidR="00AA77CE" w:rsidRPr="00E23FD2">
        <w:t xml:space="preserve"> Also the </w:t>
      </w:r>
      <w:r w:rsidR="00AA77CE" w:rsidRPr="00E23FD2">
        <w:rPr>
          <w:b/>
        </w:rPr>
        <w:t>overall accuracy stands at 84.62%</w:t>
      </w:r>
    </w:p>
    <w:p w14:paraId="773E38A0" w14:textId="77777777" w:rsidR="00521E9C" w:rsidRPr="00E23FD2" w:rsidRDefault="00521E9C" w:rsidP="00521E9C">
      <w:pPr>
        <w:pStyle w:val="FirstParagraph"/>
      </w:pPr>
    </w:p>
    <w:p w14:paraId="290F3A0D" w14:textId="77777777" w:rsidR="002B651A" w:rsidRPr="00E23FD2" w:rsidRDefault="00EC2C87">
      <w:pPr>
        <w:pStyle w:val="FirstParagraph"/>
      </w:pPr>
      <w:r w:rsidRPr="00E23FD2">
        <w:rPr>
          <w:rStyle w:val="VerbatimChar"/>
          <w:rFonts w:asciiTheme="minorHAnsi" w:hAnsiTheme="minorHAnsi"/>
          <w:noProof/>
          <w:sz w:val="24"/>
        </w:rPr>
        <w:drawing>
          <wp:inline distT="0" distB="0" distL="0" distR="0" wp14:anchorId="1C46AE70" wp14:editId="5E9EC1D2">
            <wp:extent cx="6004560" cy="155502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012309" cy="1557034"/>
                    </a:xfrm>
                    <a:prstGeom prst="rect">
                      <a:avLst/>
                    </a:prstGeom>
                  </pic:spPr>
                </pic:pic>
              </a:graphicData>
            </a:graphic>
          </wp:inline>
        </w:drawing>
      </w:r>
    </w:p>
    <w:p w14:paraId="4832DC2A" w14:textId="77777777" w:rsidR="00954D28" w:rsidRPr="00E23FD2" w:rsidRDefault="00954D28">
      <w:pPr>
        <w:pStyle w:val="FirstParagraph"/>
      </w:pPr>
      <w:r w:rsidRPr="00E23FD2">
        <w:t xml:space="preserve">We can see that the </w:t>
      </w:r>
      <w:r w:rsidRPr="00E23FD2">
        <w:rPr>
          <w:b/>
        </w:rPr>
        <w:t>F1 scores for class BL, EWS, NB, RMS are 1, 0.86, 0.67, 1</w:t>
      </w:r>
      <w:r w:rsidRPr="00E23FD2">
        <w:t xml:space="preserve"> in that order, which even though it is good but can still </w:t>
      </w:r>
      <w:r w:rsidR="006C56DC" w:rsidRPr="00E23FD2">
        <w:t xml:space="preserve">be </w:t>
      </w:r>
      <w:r w:rsidRPr="00E23FD2">
        <w:t>increase</w:t>
      </w:r>
      <w:r w:rsidR="006C56DC" w:rsidRPr="00E23FD2">
        <w:t>d</w:t>
      </w:r>
      <w:r w:rsidRPr="00E23FD2">
        <w:t xml:space="preserve"> by dimensionality reduction of our dataset, and that we will perform next.</w:t>
      </w:r>
    </w:p>
    <w:p w14:paraId="6235101F" w14:textId="77777777" w:rsidR="00F062DE" w:rsidRPr="00E23FD2" w:rsidRDefault="00F062DE" w:rsidP="00F062DE">
      <w:pPr>
        <w:pStyle w:val="BodyText"/>
      </w:pPr>
      <w:r w:rsidRPr="00E23FD2">
        <w:rPr>
          <w:noProof/>
        </w:rPr>
        <w:drawing>
          <wp:inline distT="0" distB="0" distL="0" distR="0" wp14:anchorId="0B7E8BE7" wp14:editId="10C9E501">
            <wp:extent cx="6201377" cy="21386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224251" cy="2146569"/>
                    </a:xfrm>
                    <a:prstGeom prst="rect">
                      <a:avLst/>
                    </a:prstGeom>
                  </pic:spPr>
                </pic:pic>
              </a:graphicData>
            </a:graphic>
          </wp:inline>
        </w:drawing>
      </w:r>
    </w:p>
    <w:p w14:paraId="28B85F70" w14:textId="77777777" w:rsidR="00954D28" w:rsidRPr="00E23FD2" w:rsidRDefault="00954D28" w:rsidP="00F062DE">
      <w:pPr>
        <w:pStyle w:val="BodyText"/>
        <w:rPr>
          <w:b/>
        </w:rPr>
      </w:pPr>
      <w:r w:rsidRPr="00E23FD2">
        <w:t xml:space="preserve">From the above summary of the PCA components we can see that </w:t>
      </w:r>
      <w:r w:rsidRPr="00E23FD2">
        <w:rPr>
          <w:b/>
        </w:rPr>
        <w:t>PC1</w:t>
      </w:r>
      <w:r w:rsidRPr="00E23FD2">
        <w:t xml:space="preserve"> is explaining only </w:t>
      </w:r>
      <w:r w:rsidRPr="00E23FD2">
        <w:rPr>
          <w:b/>
        </w:rPr>
        <w:t>6% variance</w:t>
      </w:r>
      <w:r w:rsidRPr="00E23FD2">
        <w:t xml:space="preserve"> of the dataset and </w:t>
      </w:r>
      <w:r w:rsidRPr="00E23FD2">
        <w:rPr>
          <w:b/>
        </w:rPr>
        <w:t>PC30</w:t>
      </w:r>
      <w:r w:rsidRPr="00E23FD2">
        <w:t xml:space="preserve"> is explaining </w:t>
      </w:r>
      <w:r w:rsidRPr="00E23FD2">
        <w:rPr>
          <w:b/>
        </w:rPr>
        <w:t>84% variance</w:t>
      </w:r>
      <w:r w:rsidR="00732A3F" w:rsidRPr="00E23FD2">
        <w:rPr>
          <w:b/>
        </w:rPr>
        <w:t xml:space="preserve">. </w:t>
      </w:r>
      <w:r w:rsidR="00732A3F" w:rsidRPr="00E23FD2">
        <w:t xml:space="preserve">We have then tried building our model with 30 PC component, then with 25, then again with 20 and then finally with </w:t>
      </w:r>
      <w:r w:rsidR="00732A3F" w:rsidRPr="00E23FD2">
        <w:rPr>
          <w:b/>
        </w:rPr>
        <w:t>15 PC components</w:t>
      </w:r>
      <w:r w:rsidR="00732A3F" w:rsidRPr="00E23FD2">
        <w:t xml:space="preserve">. Our finding was that the </w:t>
      </w:r>
      <w:r w:rsidR="00732A3F" w:rsidRPr="00E23FD2">
        <w:rPr>
          <w:b/>
        </w:rPr>
        <w:t>accuracy</w:t>
      </w:r>
      <w:r w:rsidR="00732A3F" w:rsidRPr="00E23FD2">
        <w:t xml:space="preserve"> remained the same from 30-&gt;15 components, i.e. </w:t>
      </w:r>
      <w:r w:rsidR="00732A3F" w:rsidRPr="00E23FD2">
        <w:rPr>
          <w:b/>
        </w:rPr>
        <w:t xml:space="preserve">92.307 %. </w:t>
      </w:r>
      <w:r w:rsidR="00732A3F" w:rsidRPr="00E23FD2">
        <w:t xml:space="preserve">Thus finally we have used </w:t>
      </w:r>
      <w:r w:rsidR="00732A3F" w:rsidRPr="00E23FD2">
        <w:rPr>
          <w:b/>
        </w:rPr>
        <w:t>15 PC components for our model.</w:t>
      </w:r>
    </w:p>
    <w:p w14:paraId="44320DED" w14:textId="77777777" w:rsidR="0035203E" w:rsidRPr="00E23FD2" w:rsidRDefault="00645FF6">
      <w:pPr>
        <w:pStyle w:val="FirstParagraph"/>
      </w:pPr>
      <w:r w:rsidRPr="00E23FD2">
        <w:rPr>
          <w:noProof/>
        </w:rPr>
        <w:drawing>
          <wp:inline distT="0" distB="0" distL="0" distR="0" wp14:anchorId="2C6300CD" wp14:editId="6D227D1B">
            <wp:extent cx="2880360" cy="202692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ata_cleaning_files/figure-docx/unnamed-chunk-12-1.png"/>
                    <pic:cNvPicPr>
                      <a:picLocks noChangeAspect="1" noChangeArrowheads="1"/>
                    </pic:cNvPicPr>
                  </pic:nvPicPr>
                  <pic:blipFill>
                    <a:blip r:embed="rId13"/>
                    <a:stretch>
                      <a:fillRect/>
                    </a:stretch>
                  </pic:blipFill>
                  <pic:spPr bwMode="auto">
                    <a:xfrm>
                      <a:off x="0" y="0"/>
                      <a:ext cx="2880690" cy="2027152"/>
                    </a:xfrm>
                    <a:prstGeom prst="rect">
                      <a:avLst/>
                    </a:prstGeom>
                    <a:noFill/>
                    <a:ln w="9525">
                      <a:noFill/>
                      <a:headEnd/>
                      <a:tailEnd/>
                    </a:ln>
                  </pic:spPr>
                </pic:pic>
              </a:graphicData>
            </a:graphic>
          </wp:inline>
        </w:drawing>
      </w:r>
      <w:r w:rsidR="00922B9B" w:rsidRPr="00E23FD2">
        <w:rPr>
          <w:noProof/>
        </w:rPr>
        <w:drawing>
          <wp:inline distT="0" distB="0" distL="0" distR="0" wp14:anchorId="5F265D55" wp14:editId="5DD76EB4">
            <wp:extent cx="2903220" cy="216408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ata_cleaning_files/figure-docx/unnamed-chunk-12-2.png"/>
                    <pic:cNvPicPr>
                      <a:picLocks noChangeAspect="1" noChangeArrowheads="1"/>
                    </pic:cNvPicPr>
                  </pic:nvPicPr>
                  <pic:blipFill>
                    <a:blip r:embed="rId14"/>
                    <a:stretch>
                      <a:fillRect/>
                    </a:stretch>
                  </pic:blipFill>
                  <pic:spPr bwMode="auto">
                    <a:xfrm>
                      <a:off x="0" y="0"/>
                      <a:ext cx="2903561" cy="2164334"/>
                    </a:xfrm>
                    <a:prstGeom prst="rect">
                      <a:avLst/>
                    </a:prstGeom>
                    <a:noFill/>
                    <a:ln w="9525">
                      <a:noFill/>
                      <a:headEnd/>
                      <a:tailEnd/>
                    </a:ln>
                  </pic:spPr>
                </pic:pic>
              </a:graphicData>
            </a:graphic>
          </wp:inline>
        </w:drawing>
      </w:r>
    </w:p>
    <w:p w14:paraId="4F4D0674" w14:textId="77777777" w:rsidR="00565BD0" w:rsidRPr="00E23FD2" w:rsidRDefault="006D780B" w:rsidP="00B0729F">
      <w:pPr>
        <w:pStyle w:val="BodyText"/>
      </w:pPr>
      <w:r w:rsidRPr="00E23FD2">
        <w:lastRenderedPageBreak/>
        <w:t xml:space="preserve">Next we built a process to find out the best </w:t>
      </w:r>
      <w:r w:rsidRPr="00E23FD2">
        <w:rPr>
          <w:b/>
        </w:rPr>
        <w:t>k value</w:t>
      </w:r>
      <w:r w:rsidRPr="00E23FD2">
        <w:t xml:space="preserve"> for our </w:t>
      </w:r>
      <w:r w:rsidRPr="00E23FD2">
        <w:rPr>
          <w:b/>
        </w:rPr>
        <w:t>KNN</w:t>
      </w:r>
      <w:r w:rsidRPr="00E23FD2">
        <w:t xml:space="preserve"> model using </w:t>
      </w:r>
      <w:r w:rsidRPr="00E23FD2">
        <w:rPr>
          <w:b/>
        </w:rPr>
        <w:t>15 PC components</w:t>
      </w:r>
      <w:r w:rsidRPr="00E23FD2">
        <w:t xml:space="preserve"> by calculating the accuracy for each </w:t>
      </w:r>
      <w:r w:rsidRPr="00E23FD2">
        <w:rPr>
          <w:b/>
        </w:rPr>
        <w:t>k</w:t>
      </w:r>
      <w:r w:rsidRPr="00E23FD2">
        <w:t xml:space="preserve">, starting from 1 to 10. We have used the library </w:t>
      </w:r>
      <w:r w:rsidRPr="00E23FD2">
        <w:rPr>
          <w:b/>
        </w:rPr>
        <w:t>class</w:t>
      </w:r>
      <w:r w:rsidRPr="00E23FD2">
        <w:t xml:space="preserve"> for this purpose.</w:t>
      </w:r>
    </w:p>
    <w:p w14:paraId="58FD634F" w14:textId="77777777" w:rsidR="00B0729F" w:rsidRPr="00E23FD2" w:rsidRDefault="00B0729F" w:rsidP="00B0729F">
      <w:pPr>
        <w:pStyle w:val="BodyText"/>
        <w:rPr>
          <w:rStyle w:val="NormalTok"/>
          <w:rFonts w:asciiTheme="minorHAnsi" w:hAnsiTheme="minorHAnsi"/>
          <w:sz w:val="24"/>
          <w:shd w:val="clear" w:color="auto" w:fill="auto"/>
        </w:rPr>
      </w:pPr>
      <w:r w:rsidRPr="00E23FD2">
        <w:t>Accuracy range for k: 1-&gt;10</w:t>
      </w:r>
    </w:p>
    <w:p w14:paraId="0BD7BF5E" w14:textId="77777777" w:rsidR="006D780B" w:rsidRPr="00E23FD2" w:rsidRDefault="006D780B">
      <w:pPr>
        <w:pStyle w:val="SourceCode"/>
        <w:rPr>
          <w:b/>
        </w:rPr>
      </w:pPr>
      <w:r w:rsidRPr="00E23FD2">
        <w:rPr>
          <w:b/>
          <w:noProof/>
        </w:rPr>
        <w:drawing>
          <wp:inline distT="0" distB="0" distL="0" distR="0" wp14:anchorId="2CBECDA7" wp14:editId="2EE4467A">
            <wp:extent cx="6019800" cy="33443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096271" cy="338681"/>
                    </a:xfrm>
                    <a:prstGeom prst="rect">
                      <a:avLst/>
                    </a:prstGeom>
                  </pic:spPr>
                </pic:pic>
              </a:graphicData>
            </a:graphic>
          </wp:inline>
        </w:drawing>
      </w:r>
    </w:p>
    <w:p w14:paraId="6ED541AD" w14:textId="77777777" w:rsidR="00B0729F" w:rsidRPr="00E23FD2" w:rsidRDefault="00645FF6">
      <w:pPr>
        <w:pStyle w:val="FirstParagraph"/>
      </w:pPr>
      <w:r w:rsidRPr="00E23FD2">
        <w:rPr>
          <w:noProof/>
        </w:rPr>
        <w:drawing>
          <wp:inline distT="0" distB="0" distL="0" distR="0" wp14:anchorId="067082C0" wp14:editId="2554BDB8">
            <wp:extent cx="3403600" cy="227753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ata_cleaning_files/figure-docx/unnamed-chunk-14-1.png"/>
                    <pic:cNvPicPr>
                      <a:picLocks noChangeAspect="1" noChangeArrowheads="1"/>
                    </pic:cNvPicPr>
                  </pic:nvPicPr>
                  <pic:blipFill>
                    <a:blip r:embed="rId16"/>
                    <a:stretch>
                      <a:fillRect/>
                    </a:stretch>
                  </pic:blipFill>
                  <pic:spPr bwMode="auto">
                    <a:xfrm>
                      <a:off x="0" y="0"/>
                      <a:ext cx="3450259" cy="2308755"/>
                    </a:xfrm>
                    <a:prstGeom prst="rect">
                      <a:avLst/>
                    </a:prstGeom>
                    <a:noFill/>
                    <a:ln w="9525">
                      <a:noFill/>
                      <a:headEnd/>
                      <a:tailEnd/>
                    </a:ln>
                  </pic:spPr>
                </pic:pic>
              </a:graphicData>
            </a:graphic>
          </wp:inline>
        </w:drawing>
      </w:r>
    </w:p>
    <w:p w14:paraId="06458376" w14:textId="77777777" w:rsidR="00B0729F" w:rsidRPr="00E23FD2" w:rsidRDefault="00645FF6">
      <w:pPr>
        <w:pStyle w:val="FirstParagraph"/>
      </w:pPr>
      <w:r w:rsidRPr="00E23FD2">
        <w:t xml:space="preserve">From the above plot we can see that with </w:t>
      </w:r>
      <w:r w:rsidRPr="00E23FD2">
        <w:rPr>
          <w:b/>
        </w:rPr>
        <w:t>k=5 we are getting an optimal accuracy</w:t>
      </w:r>
      <w:r w:rsidR="004C38ED" w:rsidRPr="00E23FD2">
        <w:rPr>
          <w:b/>
        </w:rPr>
        <w:t xml:space="preserve"> (92.307%)</w:t>
      </w:r>
      <w:r w:rsidRPr="00E23FD2">
        <w:t xml:space="preserve"> that does not seem to overfit our model </w:t>
      </w:r>
      <w:r w:rsidRPr="00E23FD2">
        <w:rPr>
          <w:b/>
        </w:rPr>
        <w:t>unlike k=4 or k=7</w:t>
      </w:r>
      <w:r w:rsidRPr="00E23FD2">
        <w:t xml:space="preserve">. Also with </w:t>
      </w:r>
      <w:r w:rsidRPr="00E23FD2">
        <w:rPr>
          <w:b/>
        </w:rPr>
        <w:t>5</w:t>
      </w:r>
      <w:r w:rsidRPr="00E23FD2">
        <w:t xml:space="preserve"> being an odd number there </w:t>
      </w:r>
      <w:r w:rsidRPr="00E23FD2">
        <w:rPr>
          <w:b/>
        </w:rPr>
        <w:t>are no chances of a tie</w:t>
      </w:r>
      <w:r w:rsidRPr="00E23FD2">
        <w:t xml:space="preserve"> being possible when the model is trying to classify the cancer types</w:t>
      </w:r>
      <w:r w:rsidR="00B0729F" w:rsidRPr="00E23FD2">
        <w:t>.</w:t>
      </w:r>
    </w:p>
    <w:p w14:paraId="33D0F1DA" w14:textId="77777777" w:rsidR="0035203E" w:rsidRPr="00E23FD2" w:rsidRDefault="00645FF6">
      <w:pPr>
        <w:pStyle w:val="FirstParagraph"/>
        <w:rPr>
          <w:b/>
        </w:rPr>
      </w:pPr>
      <w:r w:rsidRPr="00E23FD2">
        <w:t>Let</w:t>
      </w:r>
      <w:r w:rsidR="00B0729F" w:rsidRPr="00E23FD2">
        <w:t>’</w:t>
      </w:r>
      <w:r w:rsidRPr="00E23FD2">
        <w:t>s check the confusion matrix</w:t>
      </w:r>
      <w:r w:rsidR="00B0729F" w:rsidRPr="00E23FD2">
        <w:t xml:space="preserve"> now with the KNN model when predicted upon the test dataset, where </w:t>
      </w:r>
      <w:r w:rsidR="00B0729F" w:rsidRPr="00E23FD2">
        <w:rPr>
          <w:b/>
        </w:rPr>
        <w:t>k=5</w:t>
      </w:r>
      <w:r w:rsidR="00B0729F" w:rsidRPr="00E23FD2">
        <w:t xml:space="preserve"> and </w:t>
      </w:r>
      <w:r w:rsidR="00B0729F" w:rsidRPr="00E23FD2">
        <w:rPr>
          <w:b/>
        </w:rPr>
        <w:t>15 PC components</w:t>
      </w:r>
      <w:r w:rsidR="00B0729F" w:rsidRPr="00E23FD2">
        <w:t xml:space="preserve"> has been used. The library used here is </w:t>
      </w:r>
      <w:r w:rsidR="00B0729F" w:rsidRPr="00E23FD2">
        <w:rPr>
          <w:b/>
        </w:rPr>
        <w:t>caret</w:t>
      </w:r>
      <w:r w:rsidR="005C2D9F" w:rsidRPr="00E23FD2">
        <w:rPr>
          <w:b/>
        </w:rPr>
        <w:t>.</w:t>
      </w:r>
    </w:p>
    <w:p w14:paraId="71DB0392" w14:textId="77777777" w:rsidR="00614A0E" w:rsidRPr="00E23FD2" w:rsidRDefault="00B0729F" w:rsidP="00B0729F">
      <w:pPr>
        <w:pStyle w:val="BodyText"/>
      </w:pPr>
      <w:r w:rsidRPr="00E23FD2">
        <w:rPr>
          <w:noProof/>
        </w:rPr>
        <w:drawing>
          <wp:inline distT="0" distB="0" distL="0" distR="0" wp14:anchorId="3EFEF7A3" wp14:editId="566F001B">
            <wp:extent cx="1642533" cy="86118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658423" cy="869520"/>
                    </a:xfrm>
                    <a:prstGeom prst="rect">
                      <a:avLst/>
                    </a:prstGeom>
                  </pic:spPr>
                </pic:pic>
              </a:graphicData>
            </a:graphic>
          </wp:inline>
        </w:drawing>
      </w:r>
    </w:p>
    <w:p w14:paraId="7A24EDE6" w14:textId="77777777" w:rsidR="00614A0E" w:rsidRPr="00E23FD2" w:rsidRDefault="006F7998" w:rsidP="00B0729F">
      <w:pPr>
        <w:pStyle w:val="BodyText"/>
      </w:pPr>
      <w:r w:rsidRPr="00E23FD2">
        <w:t>It’s</w:t>
      </w:r>
      <w:r w:rsidR="00614A0E" w:rsidRPr="00E23FD2">
        <w:t xml:space="preserve"> apparent that our prediction now has quite improved from before and if we look at the F1 scores below, we will see it has improved drastically.</w:t>
      </w:r>
    </w:p>
    <w:p w14:paraId="75C7861D" w14:textId="77777777" w:rsidR="00B0729F" w:rsidRPr="00E23FD2" w:rsidRDefault="00B0729F" w:rsidP="00B0729F">
      <w:pPr>
        <w:pStyle w:val="BodyText"/>
      </w:pPr>
      <w:r w:rsidRPr="00E23FD2">
        <w:rPr>
          <w:noProof/>
        </w:rPr>
        <w:drawing>
          <wp:inline distT="0" distB="0" distL="0" distR="0" wp14:anchorId="7B63E81E" wp14:editId="42CCBEB5">
            <wp:extent cx="5943600" cy="1371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007720" cy="1386397"/>
                    </a:xfrm>
                    <a:prstGeom prst="rect">
                      <a:avLst/>
                    </a:prstGeom>
                  </pic:spPr>
                </pic:pic>
              </a:graphicData>
            </a:graphic>
          </wp:inline>
        </w:drawing>
      </w:r>
    </w:p>
    <w:p w14:paraId="02710697" w14:textId="77777777" w:rsidR="001F320C" w:rsidRPr="00E23FD2" w:rsidRDefault="001F320C" w:rsidP="00B0729F">
      <w:pPr>
        <w:pStyle w:val="BodyText"/>
      </w:pPr>
    </w:p>
    <w:p w14:paraId="451692AA" w14:textId="77777777" w:rsidR="00B22079" w:rsidRPr="00E23FD2" w:rsidRDefault="00B22079" w:rsidP="00B0729F">
      <w:pPr>
        <w:pStyle w:val="BodyText"/>
      </w:pPr>
      <w:proofErr w:type="gramStart"/>
      <w:r w:rsidRPr="00E23FD2">
        <w:lastRenderedPageBreak/>
        <w:t>Next</w:t>
      </w:r>
      <w:proofErr w:type="gramEnd"/>
      <w:r w:rsidRPr="00E23FD2">
        <w:t xml:space="preserve"> we have used the </w:t>
      </w:r>
      <w:r w:rsidRPr="00E23FD2">
        <w:rPr>
          <w:b/>
        </w:rPr>
        <w:t xml:space="preserve">library </w:t>
      </w:r>
      <w:proofErr w:type="spellStart"/>
      <w:r w:rsidRPr="00E23FD2">
        <w:rPr>
          <w:b/>
        </w:rPr>
        <w:t>pROC</w:t>
      </w:r>
      <w:proofErr w:type="spellEnd"/>
      <w:r w:rsidRPr="00E23FD2">
        <w:rPr>
          <w:b/>
        </w:rPr>
        <w:t xml:space="preserve"> </w:t>
      </w:r>
      <w:r w:rsidRPr="00E23FD2">
        <w:t xml:space="preserve"> to check the </w:t>
      </w:r>
      <w:r w:rsidRPr="00E23FD2">
        <w:rPr>
          <w:b/>
        </w:rPr>
        <w:t xml:space="preserve">AUROC, which is 0.9643. </w:t>
      </w:r>
      <w:r w:rsidRPr="00E23FD2">
        <w:t>This indicates how accurate our model is now.</w:t>
      </w:r>
    </w:p>
    <w:p w14:paraId="0E056C5D" w14:textId="77777777" w:rsidR="00B94D5F" w:rsidRPr="00E23FD2" w:rsidRDefault="00B94D5F" w:rsidP="00B0729F">
      <w:pPr>
        <w:pStyle w:val="BodyText"/>
      </w:pPr>
      <w:r w:rsidRPr="00E23FD2">
        <w:rPr>
          <w:noProof/>
        </w:rPr>
        <w:drawing>
          <wp:inline distT="0" distB="0" distL="0" distR="0" wp14:anchorId="43BD10AD" wp14:editId="47359E67">
            <wp:extent cx="3558848" cy="358171"/>
            <wp:effectExtent l="0" t="0" r="381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58848" cy="358171"/>
                    </a:xfrm>
                    <a:prstGeom prst="rect">
                      <a:avLst/>
                    </a:prstGeom>
                  </pic:spPr>
                </pic:pic>
              </a:graphicData>
            </a:graphic>
          </wp:inline>
        </w:drawing>
      </w:r>
    </w:p>
    <w:p w14:paraId="011AE5C9" w14:textId="77777777" w:rsidR="003E57A9" w:rsidRPr="00E23FD2" w:rsidRDefault="00810975" w:rsidP="00810975">
      <w:r w:rsidRPr="00E23FD2">
        <w:t xml:space="preserve">Upon </w:t>
      </w:r>
      <w:r w:rsidRPr="00E23FD2">
        <w:rPr>
          <w:b/>
        </w:rPr>
        <w:t>tracing back the loadings of our PCA components</w:t>
      </w:r>
      <w:r w:rsidRPr="00E23FD2">
        <w:t xml:space="preserve"> we were able to identify</w:t>
      </w:r>
      <w:r w:rsidR="001B44DB" w:rsidRPr="00E23FD2">
        <w:t xml:space="preserve"> the top 20 genes which</w:t>
      </w:r>
      <w:r w:rsidRPr="00E23FD2">
        <w:t xml:space="preserve"> are responsible for the cancer types</w:t>
      </w:r>
      <w:r w:rsidR="004A68DB" w:rsidRPr="00E23FD2">
        <w:t xml:space="preserve"> in our dataset.</w:t>
      </w:r>
      <w:r w:rsidR="003E57A9" w:rsidRPr="00E23FD2">
        <w:rPr>
          <w:noProof/>
        </w:rPr>
        <w:drawing>
          <wp:inline distT="0" distB="0" distL="0" distR="0" wp14:anchorId="6F0AC249" wp14:editId="0ACC67CE">
            <wp:extent cx="5942906" cy="16256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b="10270"/>
                    <a:stretch/>
                  </pic:blipFill>
                  <pic:spPr bwMode="auto">
                    <a:xfrm>
                      <a:off x="0" y="0"/>
                      <a:ext cx="5963107" cy="1631126"/>
                    </a:xfrm>
                    <a:prstGeom prst="rect">
                      <a:avLst/>
                    </a:prstGeom>
                    <a:ln>
                      <a:noFill/>
                    </a:ln>
                    <a:extLst>
                      <a:ext uri="{53640926-AAD7-44D8-BBD7-CCE9431645EC}">
                        <a14:shadowObscured xmlns:a14="http://schemas.microsoft.com/office/drawing/2010/main"/>
                      </a:ext>
                    </a:extLst>
                  </pic:spPr>
                </pic:pic>
              </a:graphicData>
            </a:graphic>
          </wp:inline>
        </w:drawing>
      </w:r>
    </w:p>
    <w:p w14:paraId="7FEDF3C2" w14:textId="77777777" w:rsidR="00CC3429" w:rsidRPr="00E23FD2" w:rsidRDefault="00CC3429" w:rsidP="00810975">
      <w:r w:rsidRPr="00E23FD2">
        <w:rPr>
          <w:noProof/>
        </w:rPr>
        <w:drawing>
          <wp:inline distT="0" distB="0" distL="0" distR="0" wp14:anchorId="5EB6F1EC" wp14:editId="2B6BCB65">
            <wp:extent cx="5943600" cy="12471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20563" b="9792"/>
                    <a:stretch/>
                  </pic:blipFill>
                  <pic:spPr bwMode="auto">
                    <a:xfrm>
                      <a:off x="0" y="0"/>
                      <a:ext cx="6019883" cy="1263146"/>
                    </a:xfrm>
                    <a:prstGeom prst="rect">
                      <a:avLst/>
                    </a:prstGeom>
                    <a:ln>
                      <a:noFill/>
                    </a:ln>
                    <a:extLst>
                      <a:ext uri="{53640926-AAD7-44D8-BBD7-CCE9431645EC}">
                        <a14:shadowObscured xmlns:a14="http://schemas.microsoft.com/office/drawing/2010/main"/>
                      </a:ext>
                    </a:extLst>
                  </pic:spPr>
                </pic:pic>
              </a:graphicData>
            </a:graphic>
          </wp:inline>
        </w:drawing>
      </w:r>
    </w:p>
    <w:p w14:paraId="66AD4BF7" w14:textId="77777777" w:rsidR="009D2C83" w:rsidRPr="00E23FD2" w:rsidRDefault="009D2C83" w:rsidP="00810975">
      <w:pPr>
        <w:rPr>
          <w:b/>
          <w:u w:val="single"/>
        </w:rPr>
      </w:pPr>
    </w:p>
    <w:p w14:paraId="21483D17" w14:textId="77777777" w:rsidR="009D2C83" w:rsidRPr="00E23FD2" w:rsidRDefault="009D2C83" w:rsidP="00810975">
      <w:r w:rsidRPr="00E23FD2">
        <w:t xml:space="preserve">Thus with </w:t>
      </w:r>
      <w:r w:rsidRPr="00E23FD2">
        <w:rPr>
          <w:b/>
        </w:rPr>
        <w:t>KNN</w:t>
      </w:r>
      <w:r w:rsidRPr="00E23FD2">
        <w:t>, preceded by correlation removal and PCA we are getting an</w:t>
      </w:r>
      <w:r w:rsidR="001B44DB" w:rsidRPr="00E23FD2">
        <w:t xml:space="preserve"> overall accuracy of </w:t>
      </w:r>
      <w:r w:rsidR="001B44DB" w:rsidRPr="00E23FD2">
        <w:rPr>
          <w:b/>
        </w:rPr>
        <w:t>92.307%</w:t>
      </w:r>
      <w:r w:rsidR="001B44DB" w:rsidRPr="00E23FD2">
        <w:t xml:space="preserve"> which then helps us in understanding the </w:t>
      </w:r>
      <w:r w:rsidR="001B44DB" w:rsidRPr="00E23FD2">
        <w:rPr>
          <w:b/>
        </w:rPr>
        <w:t>top 20 genes</w:t>
      </w:r>
      <w:r w:rsidR="001B44DB" w:rsidRPr="00E23FD2">
        <w:t xml:space="preserve"> that are responsible for the cancer types in our dataset.</w:t>
      </w:r>
      <w:r w:rsidR="00465974" w:rsidRPr="00E23FD2">
        <w:t xml:space="preserve"> The </w:t>
      </w:r>
      <w:r w:rsidR="00465974" w:rsidRPr="00E23FD2">
        <w:rPr>
          <w:b/>
        </w:rPr>
        <w:t>overall F1 score</w:t>
      </w:r>
      <w:r w:rsidR="00465974" w:rsidRPr="00E23FD2">
        <w:t xml:space="preserve"> stands at </w:t>
      </w:r>
      <w:r w:rsidR="00465974" w:rsidRPr="00E23FD2">
        <w:rPr>
          <w:b/>
        </w:rPr>
        <w:t>0.98</w:t>
      </w:r>
      <w:r w:rsidR="00465974" w:rsidRPr="00E23FD2">
        <w:t xml:space="preserve"> and the </w:t>
      </w:r>
      <w:r w:rsidR="00465974" w:rsidRPr="00E23FD2">
        <w:rPr>
          <w:b/>
        </w:rPr>
        <w:t>AUROC</w:t>
      </w:r>
      <w:r w:rsidR="00465974" w:rsidRPr="00E23FD2">
        <w:t xml:space="preserve"> stands at </w:t>
      </w:r>
      <w:r w:rsidR="00465974" w:rsidRPr="00E23FD2">
        <w:rPr>
          <w:b/>
        </w:rPr>
        <w:t>0.9643</w:t>
      </w:r>
    </w:p>
    <w:p w14:paraId="6B5C6695" w14:textId="77777777" w:rsidR="009D2C83" w:rsidRPr="00E23FD2" w:rsidRDefault="009D2C83" w:rsidP="00810975">
      <w:pPr>
        <w:rPr>
          <w:b/>
          <w:u w:val="single"/>
        </w:rPr>
      </w:pPr>
    </w:p>
    <w:p w14:paraId="52D84A0E" w14:textId="77777777" w:rsidR="009D2C83" w:rsidRPr="00E23FD2" w:rsidRDefault="009D2C83" w:rsidP="00810975">
      <w:pPr>
        <w:rPr>
          <w:b/>
          <w:u w:val="single"/>
        </w:rPr>
      </w:pPr>
    </w:p>
    <w:p w14:paraId="4E9DD287" w14:textId="77777777" w:rsidR="009D2C83" w:rsidRPr="00E23FD2" w:rsidRDefault="009D2C83" w:rsidP="00810975">
      <w:pPr>
        <w:rPr>
          <w:b/>
          <w:u w:val="single"/>
        </w:rPr>
      </w:pPr>
    </w:p>
    <w:p w14:paraId="17A25DE9" w14:textId="77777777" w:rsidR="009D2C83" w:rsidRPr="00E23FD2" w:rsidRDefault="009D2C83" w:rsidP="00810975">
      <w:pPr>
        <w:rPr>
          <w:b/>
          <w:u w:val="single"/>
        </w:rPr>
      </w:pPr>
    </w:p>
    <w:p w14:paraId="4AF97774" w14:textId="77777777" w:rsidR="009D2C83" w:rsidRPr="00E23FD2" w:rsidRDefault="009D2C83" w:rsidP="00810975">
      <w:pPr>
        <w:rPr>
          <w:b/>
          <w:u w:val="single"/>
        </w:rPr>
      </w:pPr>
    </w:p>
    <w:p w14:paraId="5F6885BD" w14:textId="77777777" w:rsidR="009D2C83" w:rsidRPr="00E23FD2" w:rsidRDefault="009D2C83" w:rsidP="00810975">
      <w:pPr>
        <w:rPr>
          <w:b/>
          <w:u w:val="single"/>
        </w:rPr>
      </w:pPr>
    </w:p>
    <w:p w14:paraId="47DF9361" w14:textId="77777777" w:rsidR="009D2C83" w:rsidRPr="00E23FD2" w:rsidRDefault="009D2C83" w:rsidP="00810975">
      <w:pPr>
        <w:rPr>
          <w:b/>
          <w:u w:val="single"/>
        </w:rPr>
      </w:pPr>
    </w:p>
    <w:p w14:paraId="6725C368" w14:textId="77777777" w:rsidR="009D2C83" w:rsidRPr="00E23FD2" w:rsidRDefault="009D2C83" w:rsidP="00810975">
      <w:pPr>
        <w:rPr>
          <w:b/>
          <w:u w:val="single"/>
        </w:rPr>
      </w:pPr>
    </w:p>
    <w:p w14:paraId="2EC65E73" w14:textId="77777777" w:rsidR="009D2C83" w:rsidRPr="00E23FD2" w:rsidRDefault="009D2C83" w:rsidP="00810975">
      <w:pPr>
        <w:rPr>
          <w:b/>
          <w:u w:val="single"/>
        </w:rPr>
      </w:pPr>
    </w:p>
    <w:p w14:paraId="0B222A50" w14:textId="77777777" w:rsidR="00172D43" w:rsidRPr="00E23FD2" w:rsidRDefault="00172D43" w:rsidP="00810975">
      <w:pPr>
        <w:rPr>
          <w:b/>
          <w:u w:val="single"/>
        </w:rPr>
      </w:pPr>
      <w:r w:rsidRPr="00E23FD2">
        <w:rPr>
          <w:b/>
          <w:u w:val="single"/>
        </w:rPr>
        <w:lastRenderedPageBreak/>
        <w:t>Decision Tree Model Building:</w:t>
      </w:r>
    </w:p>
    <w:p w14:paraId="38BDEBF2" w14:textId="77777777" w:rsidR="00172D43" w:rsidRPr="00E23FD2" w:rsidRDefault="00172D43" w:rsidP="00172D43">
      <w:pPr>
        <w:pStyle w:val="ListParagraph"/>
        <w:numPr>
          <w:ilvl w:val="0"/>
          <w:numId w:val="2"/>
        </w:numPr>
        <w:rPr>
          <w:sz w:val="24"/>
          <w:szCs w:val="24"/>
        </w:rPr>
      </w:pPr>
      <w:r w:rsidRPr="00E23FD2">
        <w:rPr>
          <w:sz w:val="24"/>
          <w:szCs w:val="24"/>
        </w:rPr>
        <w:t xml:space="preserve">The </w:t>
      </w:r>
      <w:proofErr w:type="spellStart"/>
      <w:r w:rsidRPr="00E23FD2">
        <w:rPr>
          <w:b/>
          <w:sz w:val="24"/>
          <w:szCs w:val="24"/>
        </w:rPr>
        <w:t>ctree</w:t>
      </w:r>
      <w:proofErr w:type="spellEnd"/>
      <w:r w:rsidRPr="00E23FD2">
        <w:rPr>
          <w:b/>
          <w:sz w:val="24"/>
          <w:szCs w:val="24"/>
        </w:rPr>
        <w:t>()</w:t>
      </w:r>
      <w:r w:rsidRPr="00E23FD2">
        <w:rPr>
          <w:sz w:val="24"/>
          <w:szCs w:val="24"/>
        </w:rPr>
        <w:t xml:space="preserve"> function belonging to </w:t>
      </w:r>
      <w:r w:rsidRPr="00E23FD2">
        <w:rPr>
          <w:b/>
          <w:sz w:val="24"/>
          <w:szCs w:val="24"/>
        </w:rPr>
        <w:t>‘party’</w:t>
      </w:r>
      <w:r w:rsidRPr="00E23FD2">
        <w:rPr>
          <w:sz w:val="24"/>
          <w:szCs w:val="24"/>
        </w:rPr>
        <w:t xml:space="preserve"> package is used to apply Decision Tree clustering</w:t>
      </w:r>
    </w:p>
    <w:p w14:paraId="6911752F" w14:textId="77777777" w:rsidR="00172D43" w:rsidRPr="00E23FD2" w:rsidRDefault="00172D43" w:rsidP="00172D43">
      <w:pPr>
        <w:pStyle w:val="ListParagraph"/>
        <w:numPr>
          <w:ilvl w:val="0"/>
          <w:numId w:val="2"/>
        </w:numPr>
        <w:rPr>
          <w:sz w:val="24"/>
          <w:szCs w:val="24"/>
        </w:rPr>
      </w:pPr>
      <w:r w:rsidRPr="00E23FD2">
        <w:rPr>
          <w:sz w:val="24"/>
          <w:szCs w:val="24"/>
        </w:rPr>
        <w:t>The model is trained using the training data</w:t>
      </w:r>
    </w:p>
    <w:p w14:paraId="5DC976D8" w14:textId="77777777" w:rsidR="00172D43" w:rsidRPr="00E23FD2" w:rsidRDefault="00172D43" w:rsidP="00172D43">
      <w:pPr>
        <w:pStyle w:val="ListParagraph"/>
        <w:numPr>
          <w:ilvl w:val="0"/>
          <w:numId w:val="2"/>
        </w:numPr>
        <w:rPr>
          <w:sz w:val="24"/>
          <w:szCs w:val="24"/>
        </w:rPr>
      </w:pPr>
      <w:r w:rsidRPr="00E23FD2">
        <w:rPr>
          <w:sz w:val="24"/>
          <w:szCs w:val="24"/>
        </w:rPr>
        <w:t>The model is plotted. Below is the graph:</w:t>
      </w:r>
    </w:p>
    <w:p w14:paraId="14E13674" w14:textId="77777777" w:rsidR="00172D43" w:rsidRPr="00E23FD2" w:rsidRDefault="00172D43" w:rsidP="00172D43">
      <w:pPr>
        <w:pStyle w:val="ListParagraph"/>
        <w:rPr>
          <w:sz w:val="24"/>
          <w:szCs w:val="24"/>
        </w:rPr>
      </w:pPr>
      <w:r w:rsidRPr="00E23FD2">
        <w:rPr>
          <w:noProof/>
          <w:sz w:val="24"/>
          <w:szCs w:val="24"/>
        </w:rPr>
        <w:drawing>
          <wp:inline distT="0" distB="0" distL="0" distR="0" wp14:anchorId="6166A14E" wp14:editId="39470F58">
            <wp:extent cx="5342467" cy="1868152"/>
            <wp:effectExtent l="19050" t="1905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21517" cy="1895794"/>
                    </a:xfrm>
                    <a:prstGeom prst="rect">
                      <a:avLst/>
                    </a:prstGeom>
                    <a:ln w="12700">
                      <a:solidFill>
                        <a:schemeClr val="tx1"/>
                      </a:solidFill>
                    </a:ln>
                  </pic:spPr>
                </pic:pic>
              </a:graphicData>
            </a:graphic>
          </wp:inline>
        </w:drawing>
      </w:r>
    </w:p>
    <w:p w14:paraId="1EF2CEE5" w14:textId="77777777" w:rsidR="00172D43" w:rsidRPr="00E23FD2" w:rsidRDefault="00172D43" w:rsidP="00172D43">
      <w:pPr>
        <w:pStyle w:val="ListParagraph"/>
        <w:numPr>
          <w:ilvl w:val="0"/>
          <w:numId w:val="2"/>
        </w:numPr>
        <w:rPr>
          <w:sz w:val="24"/>
          <w:szCs w:val="24"/>
        </w:rPr>
      </w:pPr>
      <w:r w:rsidRPr="00E23FD2">
        <w:rPr>
          <w:sz w:val="24"/>
          <w:szCs w:val="24"/>
        </w:rPr>
        <w:t>The test dataset is then applied on the model to predict. Below is the outcome:</w:t>
      </w:r>
    </w:p>
    <w:p w14:paraId="63F7D6FE" w14:textId="77777777" w:rsidR="00172D43" w:rsidRPr="00E23FD2" w:rsidRDefault="00172D43" w:rsidP="00172D43">
      <w:pPr>
        <w:pStyle w:val="ListParagraph"/>
        <w:rPr>
          <w:b/>
          <w:sz w:val="24"/>
          <w:szCs w:val="24"/>
        </w:rPr>
      </w:pPr>
      <w:proofErr w:type="spellStart"/>
      <w:r w:rsidRPr="00E23FD2">
        <w:rPr>
          <w:b/>
          <w:sz w:val="24"/>
          <w:szCs w:val="24"/>
        </w:rPr>
        <w:t>y_pred</w:t>
      </w:r>
      <w:proofErr w:type="spellEnd"/>
      <w:r w:rsidRPr="00E23FD2">
        <w:rPr>
          <w:b/>
          <w:sz w:val="24"/>
          <w:szCs w:val="24"/>
        </w:rPr>
        <w:t xml:space="preserve"> = [1] EWS </w:t>
      </w:r>
      <w:proofErr w:type="spellStart"/>
      <w:r w:rsidRPr="00E23FD2">
        <w:rPr>
          <w:b/>
          <w:sz w:val="24"/>
          <w:szCs w:val="24"/>
        </w:rPr>
        <w:t>EWS</w:t>
      </w:r>
      <w:proofErr w:type="spellEnd"/>
      <w:r w:rsidRPr="00E23FD2">
        <w:rPr>
          <w:b/>
          <w:sz w:val="24"/>
          <w:szCs w:val="24"/>
        </w:rPr>
        <w:t xml:space="preserve"> </w:t>
      </w:r>
      <w:proofErr w:type="spellStart"/>
      <w:r w:rsidRPr="00E23FD2">
        <w:rPr>
          <w:b/>
          <w:sz w:val="24"/>
          <w:szCs w:val="24"/>
        </w:rPr>
        <w:t>EWS</w:t>
      </w:r>
      <w:proofErr w:type="spellEnd"/>
      <w:r w:rsidRPr="00E23FD2">
        <w:rPr>
          <w:b/>
          <w:sz w:val="24"/>
          <w:szCs w:val="24"/>
        </w:rPr>
        <w:t xml:space="preserve"> </w:t>
      </w:r>
      <w:proofErr w:type="spellStart"/>
      <w:r w:rsidRPr="00E23FD2">
        <w:rPr>
          <w:b/>
          <w:sz w:val="24"/>
          <w:szCs w:val="24"/>
        </w:rPr>
        <w:t>EWS</w:t>
      </w:r>
      <w:proofErr w:type="spellEnd"/>
      <w:r w:rsidRPr="00E23FD2">
        <w:rPr>
          <w:b/>
          <w:sz w:val="24"/>
          <w:szCs w:val="24"/>
        </w:rPr>
        <w:t xml:space="preserve"> RMS </w:t>
      </w:r>
      <w:proofErr w:type="spellStart"/>
      <w:r w:rsidRPr="00E23FD2">
        <w:rPr>
          <w:b/>
          <w:sz w:val="24"/>
          <w:szCs w:val="24"/>
        </w:rPr>
        <w:t>RMS</w:t>
      </w:r>
      <w:proofErr w:type="spellEnd"/>
      <w:r w:rsidRPr="00E23FD2">
        <w:rPr>
          <w:b/>
          <w:sz w:val="24"/>
          <w:szCs w:val="24"/>
        </w:rPr>
        <w:t xml:space="preserve"> </w:t>
      </w:r>
      <w:proofErr w:type="spellStart"/>
      <w:r w:rsidRPr="00E23FD2">
        <w:rPr>
          <w:b/>
          <w:sz w:val="24"/>
          <w:szCs w:val="24"/>
        </w:rPr>
        <w:t>RMS</w:t>
      </w:r>
      <w:proofErr w:type="spellEnd"/>
      <w:r w:rsidRPr="00E23FD2">
        <w:rPr>
          <w:b/>
          <w:sz w:val="24"/>
          <w:szCs w:val="24"/>
        </w:rPr>
        <w:t xml:space="preserve"> EWS NB  </w:t>
      </w:r>
      <w:proofErr w:type="spellStart"/>
      <w:r w:rsidRPr="00E23FD2">
        <w:rPr>
          <w:b/>
          <w:sz w:val="24"/>
          <w:szCs w:val="24"/>
        </w:rPr>
        <w:t>NB</w:t>
      </w:r>
      <w:proofErr w:type="spellEnd"/>
      <w:r w:rsidRPr="00E23FD2">
        <w:rPr>
          <w:b/>
          <w:sz w:val="24"/>
          <w:szCs w:val="24"/>
        </w:rPr>
        <w:t xml:space="preserve">  </w:t>
      </w:r>
      <w:proofErr w:type="spellStart"/>
      <w:r w:rsidRPr="00E23FD2">
        <w:rPr>
          <w:b/>
          <w:sz w:val="24"/>
          <w:szCs w:val="24"/>
        </w:rPr>
        <w:t>NB</w:t>
      </w:r>
      <w:proofErr w:type="spellEnd"/>
      <w:r w:rsidRPr="00E23FD2">
        <w:rPr>
          <w:b/>
          <w:sz w:val="24"/>
          <w:szCs w:val="24"/>
        </w:rPr>
        <w:t xml:space="preserve"> </w:t>
      </w:r>
    </w:p>
    <w:p w14:paraId="35FFCA21" w14:textId="77777777" w:rsidR="00172D43" w:rsidRPr="00E23FD2" w:rsidRDefault="00172D43" w:rsidP="00172D43">
      <w:pPr>
        <w:pStyle w:val="ListParagraph"/>
        <w:rPr>
          <w:b/>
          <w:sz w:val="24"/>
          <w:szCs w:val="24"/>
        </w:rPr>
      </w:pPr>
      <w:r w:rsidRPr="00E23FD2">
        <w:rPr>
          <w:b/>
          <w:sz w:val="24"/>
          <w:szCs w:val="24"/>
        </w:rPr>
        <w:t>Levels: BL EWS NB RMS</w:t>
      </w:r>
    </w:p>
    <w:p w14:paraId="30FA377F" w14:textId="77777777" w:rsidR="00172D43" w:rsidRPr="00E23FD2" w:rsidRDefault="00172D43" w:rsidP="00172D43">
      <w:pPr>
        <w:pStyle w:val="ListParagraph"/>
        <w:numPr>
          <w:ilvl w:val="0"/>
          <w:numId w:val="2"/>
        </w:numPr>
        <w:rPr>
          <w:sz w:val="24"/>
          <w:szCs w:val="24"/>
        </w:rPr>
      </w:pPr>
      <w:r w:rsidRPr="00E23FD2">
        <w:rPr>
          <w:sz w:val="24"/>
          <w:szCs w:val="24"/>
        </w:rPr>
        <w:t>The confusion matrix is calculated. Below is the outcome:</w:t>
      </w:r>
    </w:p>
    <w:p w14:paraId="0A2FBF02" w14:textId="77777777" w:rsidR="00172D43" w:rsidRPr="00E23FD2" w:rsidRDefault="00172D43" w:rsidP="00172D43">
      <w:pPr>
        <w:pStyle w:val="ListParagraph"/>
        <w:rPr>
          <w:sz w:val="24"/>
          <w:szCs w:val="24"/>
        </w:rPr>
      </w:pPr>
      <w:r w:rsidRPr="00E23FD2">
        <w:rPr>
          <w:sz w:val="24"/>
          <w:szCs w:val="24"/>
        </w:rPr>
        <w:t xml:space="preserve">          Reference</w:t>
      </w:r>
    </w:p>
    <w:p w14:paraId="64BF6838" w14:textId="77777777" w:rsidR="00172D43" w:rsidRPr="00E23FD2" w:rsidRDefault="00172D43" w:rsidP="00172D43">
      <w:pPr>
        <w:pStyle w:val="ListParagraph"/>
        <w:rPr>
          <w:sz w:val="24"/>
          <w:szCs w:val="24"/>
        </w:rPr>
      </w:pPr>
      <w:r w:rsidRPr="00E23FD2">
        <w:rPr>
          <w:sz w:val="24"/>
          <w:szCs w:val="24"/>
        </w:rPr>
        <w:t>Prediction BL  EWS  NB  RMS</w:t>
      </w:r>
    </w:p>
    <w:p w14:paraId="1E0E2AE6" w14:textId="77777777" w:rsidR="00172D43" w:rsidRPr="00E23FD2" w:rsidRDefault="00172D43" w:rsidP="00172D43">
      <w:pPr>
        <w:pStyle w:val="ListParagraph"/>
        <w:rPr>
          <w:sz w:val="24"/>
          <w:szCs w:val="24"/>
        </w:rPr>
      </w:pPr>
      <w:r w:rsidRPr="00E23FD2">
        <w:rPr>
          <w:sz w:val="24"/>
          <w:szCs w:val="24"/>
        </w:rPr>
        <w:t xml:space="preserve">       </w:t>
      </w:r>
      <w:r w:rsidRPr="00E23FD2">
        <w:rPr>
          <w:sz w:val="24"/>
          <w:szCs w:val="24"/>
        </w:rPr>
        <w:tab/>
        <w:t>BL   0        0     1       0</w:t>
      </w:r>
    </w:p>
    <w:p w14:paraId="20908B61" w14:textId="77777777" w:rsidR="00172D43" w:rsidRPr="00E23FD2" w:rsidRDefault="00172D43" w:rsidP="00172D43">
      <w:pPr>
        <w:pStyle w:val="ListParagraph"/>
        <w:rPr>
          <w:sz w:val="24"/>
          <w:szCs w:val="24"/>
        </w:rPr>
      </w:pPr>
      <w:r w:rsidRPr="00E23FD2">
        <w:rPr>
          <w:sz w:val="24"/>
          <w:szCs w:val="24"/>
        </w:rPr>
        <w:t xml:space="preserve">           EWS   0        4     0       0</w:t>
      </w:r>
    </w:p>
    <w:p w14:paraId="643FC933" w14:textId="77777777" w:rsidR="00172D43" w:rsidRPr="00E23FD2" w:rsidRDefault="00172D43" w:rsidP="00172D43">
      <w:pPr>
        <w:pStyle w:val="ListParagraph"/>
        <w:rPr>
          <w:sz w:val="24"/>
          <w:szCs w:val="24"/>
        </w:rPr>
      </w:pPr>
      <w:r w:rsidRPr="00E23FD2">
        <w:rPr>
          <w:sz w:val="24"/>
          <w:szCs w:val="24"/>
        </w:rPr>
        <w:t xml:space="preserve">              NB   0        0     2       0</w:t>
      </w:r>
    </w:p>
    <w:p w14:paraId="7E1695DF" w14:textId="77777777" w:rsidR="00172D43" w:rsidRPr="00E23FD2" w:rsidRDefault="00172D43" w:rsidP="00172D43">
      <w:pPr>
        <w:pStyle w:val="ListParagraph"/>
        <w:rPr>
          <w:sz w:val="24"/>
          <w:szCs w:val="24"/>
        </w:rPr>
      </w:pPr>
      <w:r w:rsidRPr="00E23FD2">
        <w:rPr>
          <w:sz w:val="24"/>
          <w:szCs w:val="24"/>
        </w:rPr>
        <w:t xml:space="preserve">           RMS   0        1     0       3</w:t>
      </w:r>
    </w:p>
    <w:p w14:paraId="43807EE0" w14:textId="77777777" w:rsidR="00172D43" w:rsidRPr="00E23FD2" w:rsidRDefault="00172D43" w:rsidP="00172D43">
      <w:pPr>
        <w:pStyle w:val="ListParagraph"/>
        <w:rPr>
          <w:sz w:val="24"/>
          <w:szCs w:val="24"/>
        </w:rPr>
      </w:pPr>
    </w:p>
    <w:p w14:paraId="339042C0" w14:textId="77777777" w:rsidR="00172D43" w:rsidRPr="00E23FD2" w:rsidRDefault="00172D43" w:rsidP="00172D43">
      <w:pPr>
        <w:pStyle w:val="ListParagraph"/>
        <w:rPr>
          <w:b/>
          <w:sz w:val="24"/>
          <w:szCs w:val="24"/>
        </w:rPr>
      </w:pPr>
      <w:r w:rsidRPr="00E23FD2">
        <w:rPr>
          <w:b/>
          <w:sz w:val="24"/>
          <w:szCs w:val="24"/>
        </w:rPr>
        <w:t xml:space="preserve">Overall Statistics:                                          </w:t>
      </w:r>
    </w:p>
    <w:p w14:paraId="405D7E64" w14:textId="77777777" w:rsidR="00172D43" w:rsidRPr="00E23FD2" w:rsidRDefault="00172D43" w:rsidP="00172D43">
      <w:pPr>
        <w:pStyle w:val="ListParagraph"/>
        <w:rPr>
          <w:sz w:val="24"/>
          <w:szCs w:val="24"/>
        </w:rPr>
      </w:pPr>
      <w:r w:rsidRPr="00E23FD2">
        <w:rPr>
          <w:sz w:val="24"/>
          <w:szCs w:val="24"/>
        </w:rPr>
        <w:t xml:space="preserve">Accuracy : 0.8182          </w:t>
      </w:r>
    </w:p>
    <w:p w14:paraId="5DC69679" w14:textId="77777777" w:rsidR="00172D43" w:rsidRPr="00E23FD2" w:rsidRDefault="00172D43" w:rsidP="00172D43">
      <w:pPr>
        <w:pStyle w:val="ListParagraph"/>
        <w:rPr>
          <w:sz w:val="24"/>
          <w:szCs w:val="24"/>
        </w:rPr>
      </w:pPr>
      <w:r w:rsidRPr="00E23FD2">
        <w:rPr>
          <w:sz w:val="24"/>
          <w:szCs w:val="24"/>
        </w:rPr>
        <w:t>95% CI : (0.4822, 0.9772)</w:t>
      </w:r>
    </w:p>
    <w:p w14:paraId="26877920" w14:textId="77777777" w:rsidR="00172D43" w:rsidRPr="00E23FD2" w:rsidRDefault="00172D43" w:rsidP="00172D43">
      <w:pPr>
        <w:pStyle w:val="ListParagraph"/>
        <w:rPr>
          <w:sz w:val="24"/>
          <w:szCs w:val="24"/>
        </w:rPr>
      </w:pPr>
      <w:r w:rsidRPr="00E23FD2">
        <w:rPr>
          <w:sz w:val="24"/>
          <w:szCs w:val="24"/>
        </w:rPr>
        <w:t xml:space="preserve">No Information Rate : 0.4545          </w:t>
      </w:r>
    </w:p>
    <w:p w14:paraId="363E79F2" w14:textId="77777777" w:rsidR="00172D43" w:rsidRPr="00E23FD2" w:rsidRDefault="00172D43" w:rsidP="00172D43">
      <w:pPr>
        <w:pStyle w:val="ListParagraph"/>
        <w:rPr>
          <w:sz w:val="24"/>
          <w:szCs w:val="24"/>
        </w:rPr>
      </w:pPr>
      <w:r w:rsidRPr="00E23FD2">
        <w:rPr>
          <w:sz w:val="24"/>
          <w:szCs w:val="24"/>
        </w:rPr>
        <w:t xml:space="preserve">P-Value [Acc &gt; NIR] : 0.01598                                                   </w:t>
      </w:r>
    </w:p>
    <w:p w14:paraId="15D91108" w14:textId="77777777" w:rsidR="00172D43" w:rsidRPr="00E23FD2" w:rsidRDefault="00172D43" w:rsidP="00172D43">
      <w:pPr>
        <w:pStyle w:val="ListParagraph"/>
        <w:rPr>
          <w:sz w:val="24"/>
          <w:szCs w:val="24"/>
        </w:rPr>
      </w:pPr>
      <w:r w:rsidRPr="00E23FD2">
        <w:rPr>
          <w:sz w:val="24"/>
          <w:szCs w:val="24"/>
        </w:rPr>
        <w:t xml:space="preserve">Kappa : 0.7349                                           </w:t>
      </w:r>
    </w:p>
    <w:p w14:paraId="436F2AC2" w14:textId="77777777" w:rsidR="00172D43" w:rsidRPr="00E23FD2" w:rsidRDefault="00172D43" w:rsidP="00172D43">
      <w:pPr>
        <w:pStyle w:val="ListParagraph"/>
        <w:rPr>
          <w:sz w:val="24"/>
          <w:szCs w:val="24"/>
        </w:rPr>
      </w:pPr>
      <w:proofErr w:type="spellStart"/>
      <w:r w:rsidRPr="00E23FD2">
        <w:rPr>
          <w:sz w:val="24"/>
          <w:szCs w:val="24"/>
        </w:rPr>
        <w:t>Mcnemar's</w:t>
      </w:r>
      <w:proofErr w:type="spellEnd"/>
      <w:r w:rsidRPr="00E23FD2">
        <w:rPr>
          <w:sz w:val="24"/>
          <w:szCs w:val="24"/>
        </w:rPr>
        <w:t xml:space="preserve"> Test P-Value : NA              </w:t>
      </w:r>
    </w:p>
    <w:p w14:paraId="1AC83FED" w14:textId="77777777" w:rsidR="00172D43" w:rsidRPr="00E23FD2" w:rsidRDefault="00172D43" w:rsidP="00172D43">
      <w:pPr>
        <w:pStyle w:val="ListParagraph"/>
        <w:rPr>
          <w:sz w:val="24"/>
          <w:szCs w:val="24"/>
        </w:rPr>
      </w:pPr>
    </w:p>
    <w:p w14:paraId="0F492CB6" w14:textId="77777777" w:rsidR="00DF2C0F" w:rsidRDefault="00DF2C0F" w:rsidP="00172D43">
      <w:pPr>
        <w:pStyle w:val="ListParagraph"/>
        <w:rPr>
          <w:b/>
          <w:sz w:val="24"/>
          <w:szCs w:val="24"/>
        </w:rPr>
      </w:pPr>
    </w:p>
    <w:p w14:paraId="0544EBC8" w14:textId="77777777" w:rsidR="00DF2C0F" w:rsidRDefault="00DF2C0F" w:rsidP="00172D43">
      <w:pPr>
        <w:pStyle w:val="ListParagraph"/>
        <w:rPr>
          <w:b/>
          <w:sz w:val="24"/>
          <w:szCs w:val="24"/>
        </w:rPr>
      </w:pPr>
    </w:p>
    <w:p w14:paraId="40160AD5" w14:textId="77777777" w:rsidR="00DF2C0F" w:rsidRDefault="00DF2C0F" w:rsidP="00172D43">
      <w:pPr>
        <w:pStyle w:val="ListParagraph"/>
        <w:rPr>
          <w:b/>
          <w:sz w:val="24"/>
          <w:szCs w:val="24"/>
        </w:rPr>
      </w:pPr>
    </w:p>
    <w:p w14:paraId="28AA698B" w14:textId="77777777" w:rsidR="00DF2C0F" w:rsidRDefault="00DF2C0F" w:rsidP="00172D43">
      <w:pPr>
        <w:pStyle w:val="ListParagraph"/>
        <w:rPr>
          <w:b/>
          <w:sz w:val="24"/>
          <w:szCs w:val="24"/>
        </w:rPr>
      </w:pPr>
    </w:p>
    <w:p w14:paraId="2C9FBD02" w14:textId="77777777" w:rsidR="00DF2C0F" w:rsidRDefault="00DF2C0F" w:rsidP="00172D43">
      <w:pPr>
        <w:pStyle w:val="ListParagraph"/>
        <w:rPr>
          <w:b/>
          <w:sz w:val="24"/>
          <w:szCs w:val="24"/>
        </w:rPr>
      </w:pPr>
    </w:p>
    <w:p w14:paraId="0722C275" w14:textId="77777777" w:rsidR="00DF2C0F" w:rsidRDefault="00DF2C0F" w:rsidP="00172D43">
      <w:pPr>
        <w:pStyle w:val="ListParagraph"/>
        <w:rPr>
          <w:b/>
          <w:sz w:val="24"/>
          <w:szCs w:val="24"/>
        </w:rPr>
      </w:pPr>
    </w:p>
    <w:p w14:paraId="5B8AB5FA" w14:textId="77777777" w:rsidR="00DF2C0F" w:rsidRDefault="00DF2C0F" w:rsidP="00172D43">
      <w:pPr>
        <w:pStyle w:val="ListParagraph"/>
        <w:rPr>
          <w:b/>
          <w:sz w:val="24"/>
          <w:szCs w:val="24"/>
        </w:rPr>
      </w:pPr>
    </w:p>
    <w:p w14:paraId="73742FDA" w14:textId="77777777" w:rsidR="00DF2C0F" w:rsidRDefault="00DF2C0F" w:rsidP="00172D43">
      <w:pPr>
        <w:pStyle w:val="ListParagraph"/>
        <w:rPr>
          <w:b/>
          <w:sz w:val="24"/>
          <w:szCs w:val="24"/>
        </w:rPr>
      </w:pPr>
    </w:p>
    <w:p w14:paraId="4B5CBDF3" w14:textId="77777777" w:rsidR="00172D43" w:rsidRPr="00E23FD2" w:rsidRDefault="00172D43" w:rsidP="00172D43">
      <w:pPr>
        <w:pStyle w:val="ListParagraph"/>
        <w:rPr>
          <w:b/>
          <w:sz w:val="24"/>
          <w:szCs w:val="24"/>
        </w:rPr>
      </w:pPr>
      <w:r w:rsidRPr="00E23FD2">
        <w:rPr>
          <w:b/>
          <w:sz w:val="24"/>
          <w:szCs w:val="24"/>
        </w:rPr>
        <w:lastRenderedPageBreak/>
        <w:t>Statistics by Class:</w:t>
      </w:r>
    </w:p>
    <w:p w14:paraId="3FEFE194" w14:textId="77777777" w:rsidR="00172D43" w:rsidRPr="00E23FD2" w:rsidRDefault="00172D43" w:rsidP="00172D43">
      <w:pPr>
        <w:pStyle w:val="ListParagraph"/>
        <w:rPr>
          <w:sz w:val="24"/>
          <w:szCs w:val="24"/>
        </w:rPr>
      </w:pPr>
      <w:r w:rsidRPr="00E23FD2">
        <w:rPr>
          <w:sz w:val="24"/>
          <w:szCs w:val="24"/>
        </w:rPr>
        <w:t xml:space="preserve">                                      Class: BL           Class: EWS           Class: NB           Class: RMS</w:t>
      </w:r>
    </w:p>
    <w:p w14:paraId="70ADBD7C" w14:textId="77777777" w:rsidR="00172D43" w:rsidRPr="00E23FD2" w:rsidRDefault="00172D43" w:rsidP="00172D43">
      <w:pPr>
        <w:pStyle w:val="ListParagraph"/>
        <w:rPr>
          <w:sz w:val="24"/>
          <w:szCs w:val="24"/>
        </w:rPr>
      </w:pPr>
      <w:r w:rsidRPr="00E23FD2">
        <w:rPr>
          <w:sz w:val="24"/>
          <w:szCs w:val="24"/>
        </w:rPr>
        <w:t>Sensitivity                              NA                  0.8000                0.6667                 1.0000</w:t>
      </w:r>
    </w:p>
    <w:p w14:paraId="544B2C44" w14:textId="77777777" w:rsidR="00172D43" w:rsidRPr="00E23FD2" w:rsidRDefault="00172D43" w:rsidP="00172D43">
      <w:pPr>
        <w:pStyle w:val="ListParagraph"/>
        <w:rPr>
          <w:sz w:val="24"/>
          <w:szCs w:val="24"/>
        </w:rPr>
      </w:pPr>
      <w:r w:rsidRPr="00E23FD2">
        <w:rPr>
          <w:sz w:val="24"/>
          <w:szCs w:val="24"/>
        </w:rPr>
        <w:t>Specificity                      0.90909                 1.0000               1.0000                  0.8750</w:t>
      </w:r>
    </w:p>
    <w:p w14:paraId="62EE0E08" w14:textId="77777777" w:rsidR="00172D43" w:rsidRPr="00E23FD2" w:rsidRDefault="00172D43" w:rsidP="00172D43">
      <w:pPr>
        <w:pStyle w:val="ListParagraph"/>
        <w:rPr>
          <w:sz w:val="24"/>
          <w:szCs w:val="24"/>
        </w:rPr>
      </w:pPr>
      <w:r w:rsidRPr="00E23FD2">
        <w:rPr>
          <w:sz w:val="24"/>
          <w:szCs w:val="24"/>
        </w:rPr>
        <w:t xml:space="preserve">Pos </w:t>
      </w:r>
      <w:proofErr w:type="spellStart"/>
      <w:r w:rsidRPr="00E23FD2">
        <w:rPr>
          <w:sz w:val="24"/>
          <w:szCs w:val="24"/>
        </w:rPr>
        <w:t>Pred</w:t>
      </w:r>
      <w:proofErr w:type="spellEnd"/>
      <w:r w:rsidRPr="00E23FD2">
        <w:rPr>
          <w:sz w:val="24"/>
          <w:szCs w:val="24"/>
        </w:rPr>
        <w:t xml:space="preserve"> Value                      NA                 1.0000                1.0000                  0.7500</w:t>
      </w:r>
    </w:p>
    <w:p w14:paraId="619D473C" w14:textId="77777777" w:rsidR="00172D43" w:rsidRPr="00E23FD2" w:rsidRDefault="00172D43" w:rsidP="00172D43">
      <w:pPr>
        <w:pStyle w:val="ListParagraph"/>
        <w:rPr>
          <w:sz w:val="24"/>
          <w:szCs w:val="24"/>
        </w:rPr>
      </w:pPr>
      <w:r w:rsidRPr="00E23FD2">
        <w:rPr>
          <w:sz w:val="24"/>
          <w:szCs w:val="24"/>
        </w:rPr>
        <w:t xml:space="preserve">Neg </w:t>
      </w:r>
      <w:proofErr w:type="spellStart"/>
      <w:r w:rsidRPr="00E23FD2">
        <w:rPr>
          <w:sz w:val="24"/>
          <w:szCs w:val="24"/>
        </w:rPr>
        <w:t>Pred</w:t>
      </w:r>
      <w:proofErr w:type="spellEnd"/>
      <w:r w:rsidRPr="00E23FD2">
        <w:rPr>
          <w:sz w:val="24"/>
          <w:szCs w:val="24"/>
        </w:rPr>
        <w:t xml:space="preserve"> Value                     NA                  0.8571                0.8889                  1.0000</w:t>
      </w:r>
    </w:p>
    <w:p w14:paraId="69C2AC13" w14:textId="77777777" w:rsidR="00172D43" w:rsidRPr="00E23FD2" w:rsidRDefault="00172D43" w:rsidP="00172D43">
      <w:pPr>
        <w:pStyle w:val="ListParagraph"/>
        <w:rPr>
          <w:sz w:val="24"/>
          <w:szCs w:val="24"/>
        </w:rPr>
      </w:pPr>
      <w:r w:rsidRPr="00E23FD2">
        <w:rPr>
          <w:sz w:val="24"/>
          <w:szCs w:val="24"/>
        </w:rPr>
        <w:t>Prevalence                     0.00000                 0.4545                0.2727                  0.2727</w:t>
      </w:r>
    </w:p>
    <w:p w14:paraId="6C504897" w14:textId="77777777" w:rsidR="00172D43" w:rsidRPr="00E23FD2" w:rsidRDefault="00172D43" w:rsidP="00172D43">
      <w:pPr>
        <w:pStyle w:val="ListParagraph"/>
        <w:rPr>
          <w:sz w:val="24"/>
          <w:szCs w:val="24"/>
        </w:rPr>
      </w:pPr>
      <w:r w:rsidRPr="00E23FD2">
        <w:rPr>
          <w:sz w:val="24"/>
          <w:szCs w:val="24"/>
        </w:rPr>
        <w:t>Detection Rate              0.00000                 0.3636                0.1818                  0.2727</w:t>
      </w:r>
    </w:p>
    <w:p w14:paraId="5EFDB414" w14:textId="77777777" w:rsidR="00172D43" w:rsidRPr="00E23FD2" w:rsidRDefault="00172D43" w:rsidP="00172D43">
      <w:pPr>
        <w:pStyle w:val="ListParagraph"/>
        <w:rPr>
          <w:sz w:val="24"/>
          <w:szCs w:val="24"/>
        </w:rPr>
      </w:pPr>
      <w:r w:rsidRPr="00E23FD2">
        <w:rPr>
          <w:sz w:val="24"/>
          <w:szCs w:val="24"/>
        </w:rPr>
        <w:t>Detection Prevalence   0.09091                 0.3636                0.1818                  0.3636</w:t>
      </w:r>
    </w:p>
    <w:p w14:paraId="45F23A68" w14:textId="77777777" w:rsidR="00172D43" w:rsidRPr="00E23FD2" w:rsidRDefault="00172D43" w:rsidP="00172D43">
      <w:pPr>
        <w:pStyle w:val="ListParagraph"/>
        <w:rPr>
          <w:sz w:val="24"/>
          <w:szCs w:val="24"/>
        </w:rPr>
      </w:pPr>
      <w:r w:rsidRPr="00E23FD2">
        <w:rPr>
          <w:sz w:val="24"/>
          <w:szCs w:val="24"/>
        </w:rPr>
        <w:t>Balanced Accuracy                  NA                0.9000                0.8333                  0.9375</w:t>
      </w:r>
    </w:p>
    <w:p w14:paraId="78B78B22" w14:textId="77777777" w:rsidR="00172D43" w:rsidRPr="00E23FD2" w:rsidRDefault="00172D43" w:rsidP="00172D43">
      <w:pPr>
        <w:pStyle w:val="ListParagraph"/>
        <w:rPr>
          <w:sz w:val="24"/>
          <w:szCs w:val="24"/>
        </w:rPr>
      </w:pPr>
    </w:p>
    <w:p w14:paraId="34619203" w14:textId="77777777" w:rsidR="00172D43" w:rsidRPr="00E23FD2" w:rsidRDefault="00172D43" w:rsidP="0034349C">
      <w:pPr>
        <w:pStyle w:val="ListParagraph"/>
        <w:rPr>
          <w:b/>
          <w:sz w:val="24"/>
          <w:szCs w:val="24"/>
        </w:rPr>
      </w:pPr>
      <w:r w:rsidRPr="00E23FD2">
        <w:rPr>
          <w:b/>
          <w:sz w:val="24"/>
          <w:szCs w:val="24"/>
        </w:rPr>
        <w:t>Thus, the model gives an overall accuracy of 82%</w:t>
      </w:r>
    </w:p>
    <w:p w14:paraId="1E2B3DE8" w14:textId="77777777" w:rsidR="00172D43" w:rsidRPr="00E23FD2" w:rsidRDefault="00172D43" w:rsidP="00172D43">
      <w:pPr>
        <w:rPr>
          <w:b/>
        </w:rPr>
      </w:pPr>
      <w:r w:rsidRPr="00E23FD2">
        <w:rPr>
          <w:b/>
        </w:rPr>
        <w:t>Dimension Reduction</w:t>
      </w:r>
    </w:p>
    <w:p w14:paraId="7BF2A553" w14:textId="77777777" w:rsidR="00172D43" w:rsidRPr="00E23FD2" w:rsidRDefault="00172D43" w:rsidP="00172D43">
      <w:pPr>
        <w:pStyle w:val="ListParagraph"/>
        <w:numPr>
          <w:ilvl w:val="0"/>
          <w:numId w:val="2"/>
        </w:numPr>
        <w:rPr>
          <w:sz w:val="24"/>
          <w:szCs w:val="24"/>
        </w:rPr>
      </w:pPr>
      <w:r w:rsidRPr="00E23FD2">
        <w:rPr>
          <w:sz w:val="24"/>
          <w:szCs w:val="24"/>
        </w:rPr>
        <w:t>Principal component analysis is applied and first 30 components are selected. Below is the component vs variance graph:</w:t>
      </w:r>
    </w:p>
    <w:p w14:paraId="26BD5C43" w14:textId="77777777" w:rsidR="00172D43" w:rsidRPr="00E23FD2" w:rsidRDefault="00172D43" w:rsidP="00172D43">
      <w:pPr>
        <w:pStyle w:val="ListParagraph"/>
        <w:rPr>
          <w:sz w:val="24"/>
          <w:szCs w:val="24"/>
        </w:rPr>
      </w:pPr>
      <w:r w:rsidRPr="00E23FD2">
        <w:rPr>
          <w:noProof/>
          <w:sz w:val="24"/>
          <w:szCs w:val="24"/>
        </w:rPr>
        <w:drawing>
          <wp:inline distT="0" distB="0" distL="0" distR="0" wp14:anchorId="76246CEC" wp14:editId="6E737E49">
            <wp:extent cx="3466769" cy="2162137"/>
            <wp:effectExtent l="19050" t="19050" r="19685" b="1016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498982" cy="2182228"/>
                    </a:xfrm>
                    <a:prstGeom prst="rect">
                      <a:avLst/>
                    </a:prstGeom>
                    <a:ln w="12700">
                      <a:solidFill>
                        <a:schemeClr val="tx1"/>
                      </a:solidFill>
                    </a:ln>
                  </pic:spPr>
                </pic:pic>
              </a:graphicData>
            </a:graphic>
          </wp:inline>
        </w:drawing>
      </w:r>
    </w:p>
    <w:p w14:paraId="49893A99" w14:textId="77777777" w:rsidR="00172D43" w:rsidRPr="00E23FD2" w:rsidRDefault="00172D43" w:rsidP="00172D43">
      <w:pPr>
        <w:pStyle w:val="ListParagraph"/>
        <w:numPr>
          <w:ilvl w:val="0"/>
          <w:numId w:val="2"/>
        </w:numPr>
        <w:rPr>
          <w:sz w:val="24"/>
          <w:szCs w:val="24"/>
        </w:rPr>
      </w:pPr>
      <w:r w:rsidRPr="00E23FD2">
        <w:rPr>
          <w:sz w:val="24"/>
          <w:szCs w:val="24"/>
        </w:rPr>
        <w:t>Train and test sets are prepared using the extracted features with a ratio of 20:80</w:t>
      </w:r>
    </w:p>
    <w:p w14:paraId="3099EBA1" w14:textId="77777777" w:rsidR="00172D43" w:rsidRPr="00E23FD2" w:rsidRDefault="00172D43" w:rsidP="00172D43">
      <w:pPr>
        <w:pStyle w:val="ListParagraph"/>
        <w:numPr>
          <w:ilvl w:val="0"/>
          <w:numId w:val="2"/>
        </w:numPr>
        <w:rPr>
          <w:sz w:val="24"/>
          <w:szCs w:val="24"/>
        </w:rPr>
      </w:pPr>
      <w:r w:rsidRPr="00E23FD2">
        <w:rPr>
          <w:sz w:val="24"/>
          <w:szCs w:val="24"/>
        </w:rPr>
        <w:t>The model is trained using the training data</w:t>
      </w:r>
    </w:p>
    <w:p w14:paraId="1BF1567C" w14:textId="77777777" w:rsidR="00172D43" w:rsidRPr="00E23FD2" w:rsidRDefault="00172D43" w:rsidP="00172D43">
      <w:pPr>
        <w:pStyle w:val="ListParagraph"/>
        <w:numPr>
          <w:ilvl w:val="0"/>
          <w:numId w:val="2"/>
        </w:numPr>
        <w:rPr>
          <w:sz w:val="24"/>
          <w:szCs w:val="24"/>
        </w:rPr>
      </w:pPr>
      <w:r w:rsidRPr="00E23FD2">
        <w:rPr>
          <w:sz w:val="24"/>
          <w:szCs w:val="24"/>
        </w:rPr>
        <w:t>The model is plotted. Below is the graph:</w:t>
      </w:r>
    </w:p>
    <w:p w14:paraId="148F821B" w14:textId="77777777" w:rsidR="00933E07" w:rsidRPr="00E23FD2" w:rsidRDefault="00172D43" w:rsidP="004B4E69">
      <w:pPr>
        <w:pStyle w:val="ListParagraph"/>
        <w:rPr>
          <w:sz w:val="24"/>
          <w:szCs w:val="24"/>
        </w:rPr>
      </w:pPr>
      <w:r w:rsidRPr="00E23FD2">
        <w:rPr>
          <w:noProof/>
          <w:sz w:val="24"/>
          <w:szCs w:val="24"/>
        </w:rPr>
        <w:drawing>
          <wp:inline distT="0" distB="0" distL="0" distR="0" wp14:anchorId="5FC0ADBB" wp14:editId="7DD5B878">
            <wp:extent cx="5359400" cy="2199836"/>
            <wp:effectExtent l="19050" t="1905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13483" cy="2222035"/>
                    </a:xfrm>
                    <a:prstGeom prst="rect">
                      <a:avLst/>
                    </a:prstGeom>
                    <a:ln w="12700">
                      <a:solidFill>
                        <a:schemeClr val="tx1"/>
                      </a:solidFill>
                    </a:ln>
                  </pic:spPr>
                </pic:pic>
              </a:graphicData>
            </a:graphic>
          </wp:inline>
        </w:drawing>
      </w:r>
    </w:p>
    <w:p w14:paraId="607EFBFB" w14:textId="77777777" w:rsidR="00172D43" w:rsidRPr="00E23FD2" w:rsidRDefault="00172D43" w:rsidP="00933E07">
      <w:pPr>
        <w:ind w:left="360"/>
      </w:pPr>
      <w:r w:rsidRPr="00E23FD2">
        <w:lastRenderedPageBreak/>
        <w:t>The test dataset is then applied on the model to predict. Below is the outcome:</w:t>
      </w:r>
    </w:p>
    <w:p w14:paraId="0295B28A" w14:textId="77777777" w:rsidR="00172D43" w:rsidRPr="00E23FD2" w:rsidRDefault="00172D43" w:rsidP="00172D43">
      <w:pPr>
        <w:pStyle w:val="ListParagraph"/>
        <w:rPr>
          <w:b/>
          <w:sz w:val="24"/>
          <w:szCs w:val="24"/>
        </w:rPr>
      </w:pPr>
      <w:proofErr w:type="spellStart"/>
      <w:r w:rsidRPr="00E23FD2">
        <w:rPr>
          <w:b/>
          <w:sz w:val="24"/>
          <w:szCs w:val="24"/>
        </w:rPr>
        <w:t>y_predicted</w:t>
      </w:r>
      <w:proofErr w:type="spellEnd"/>
      <w:r w:rsidRPr="00E23FD2">
        <w:rPr>
          <w:b/>
          <w:sz w:val="24"/>
          <w:szCs w:val="24"/>
        </w:rPr>
        <w:t xml:space="preserve">  = [1] EWS </w:t>
      </w:r>
      <w:proofErr w:type="spellStart"/>
      <w:r w:rsidRPr="00E23FD2">
        <w:rPr>
          <w:b/>
          <w:sz w:val="24"/>
          <w:szCs w:val="24"/>
        </w:rPr>
        <w:t>EWS</w:t>
      </w:r>
      <w:proofErr w:type="spellEnd"/>
      <w:r w:rsidRPr="00E23FD2">
        <w:rPr>
          <w:b/>
          <w:sz w:val="24"/>
          <w:szCs w:val="24"/>
        </w:rPr>
        <w:t xml:space="preserve"> </w:t>
      </w:r>
      <w:proofErr w:type="spellStart"/>
      <w:r w:rsidRPr="00E23FD2">
        <w:rPr>
          <w:b/>
          <w:sz w:val="24"/>
          <w:szCs w:val="24"/>
        </w:rPr>
        <w:t>EWS</w:t>
      </w:r>
      <w:proofErr w:type="spellEnd"/>
      <w:r w:rsidRPr="00E23FD2">
        <w:rPr>
          <w:b/>
          <w:sz w:val="24"/>
          <w:szCs w:val="24"/>
        </w:rPr>
        <w:t xml:space="preserve"> </w:t>
      </w:r>
      <w:proofErr w:type="spellStart"/>
      <w:r w:rsidRPr="00E23FD2">
        <w:rPr>
          <w:b/>
          <w:sz w:val="24"/>
          <w:szCs w:val="24"/>
        </w:rPr>
        <w:t>EWS</w:t>
      </w:r>
      <w:proofErr w:type="spellEnd"/>
      <w:r w:rsidRPr="00E23FD2">
        <w:rPr>
          <w:b/>
          <w:sz w:val="24"/>
          <w:szCs w:val="24"/>
        </w:rPr>
        <w:t xml:space="preserve"> </w:t>
      </w:r>
      <w:proofErr w:type="spellStart"/>
      <w:r w:rsidRPr="00E23FD2">
        <w:rPr>
          <w:b/>
          <w:sz w:val="24"/>
          <w:szCs w:val="24"/>
        </w:rPr>
        <w:t>EWS</w:t>
      </w:r>
      <w:proofErr w:type="spellEnd"/>
      <w:r w:rsidRPr="00E23FD2">
        <w:rPr>
          <w:b/>
          <w:sz w:val="24"/>
          <w:szCs w:val="24"/>
        </w:rPr>
        <w:t xml:space="preserve"> </w:t>
      </w:r>
      <w:proofErr w:type="spellStart"/>
      <w:r w:rsidRPr="00E23FD2">
        <w:rPr>
          <w:b/>
          <w:sz w:val="24"/>
          <w:szCs w:val="24"/>
        </w:rPr>
        <w:t>EWS</w:t>
      </w:r>
      <w:proofErr w:type="spellEnd"/>
      <w:r w:rsidRPr="00E23FD2">
        <w:rPr>
          <w:b/>
          <w:sz w:val="24"/>
          <w:szCs w:val="24"/>
        </w:rPr>
        <w:t xml:space="preserve"> </w:t>
      </w:r>
      <w:proofErr w:type="spellStart"/>
      <w:r w:rsidRPr="00E23FD2">
        <w:rPr>
          <w:b/>
          <w:sz w:val="24"/>
          <w:szCs w:val="24"/>
        </w:rPr>
        <w:t>EWS</w:t>
      </w:r>
      <w:proofErr w:type="spellEnd"/>
      <w:r w:rsidRPr="00E23FD2">
        <w:rPr>
          <w:b/>
          <w:sz w:val="24"/>
          <w:szCs w:val="24"/>
        </w:rPr>
        <w:t xml:space="preserve"> RMS NB  </w:t>
      </w:r>
      <w:proofErr w:type="spellStart"/>
      <w:r w:rsidRPr="00E23FD2">
        <w:rPr>
          <w:b/>
          <w:sz w:val="24"/>
          <w:szCs w:val="24"/>
        </w:rPr>
        <w:t>NB</w:t>
      </w:r>
      <w:proofErr w:type="spellEnd"/>
      <w:r w:rsidRPr="00E23FD2">
        <w:rPr>
          <w:b/>
          <w:sz w:val="24"/>
          <w:szCs w:val="24"/>
        </w:rPr>
        <w:t xml:space="preserve">  </w:t>
      </w:r>
      <w:proofErr w:type="spellStart"/>
      <w:r w:rsidRPr="00E23FD2">
        <w:rPr>
          <w:b/>
          <w:sz w:val="24"/>
          <w:szCs w:val="24"/>
        </w:rPr>
        <w:t>NB</w:t>
      </w:r>
      <w:proofErr w:type="spellEnd"/>
      <w:r w:rsidRPr="00E23FD2">
        <w:rPr>
          <w:b/>
          <w:sz w:val="24"/>
          <w:szCs w:val="24"/>
        </w:rPr>
        <w:t xml:space="preserve">  BL  </w:t>
      </w:r>
      <w:proofErr w:type="spellStart"/>
      <w:r w:rsidRPr="00E23FD2">
        <w:rPr>
          <w:b/>
          <w:sz w:val="24"/>
          <w:szCs w:val="24"/>
        </w:rPr>
        <w:t>BL</w:t>
      </w:r>
      <w:proofErr w:type="spellEnd"/>
      <w:r w:rsidRPr="00E23FD2">
        <w:rPr>
          <w:b/>
          <w:sz w:val="24"/>
          <w:szCs w:val="24"/>
        </w:rPr>
        <w:t xml:space="preserve"> </w:t>
      </w:r>
    </w:p>
    <w:p w14:paraId="43EF1041" w14:textId="77777777" w:rsidR="00172D43" w:rsidRPr="00E23FD2" w:rsidRDefault="00172D43" w:rsidP="00172D43">
      <w:pPr>
        <w:pStyle w:val="ListParagraph"/>
        <w:rPr>
          <w:b/>
          <w:sz w:val="24"/>
          <w:szCs w:val="24"/>
        </w:rPr>
      </w:pPr>
      <w:r w:rsidRPr="00E23FD2">
        <w:rPr>
          <w:b/>
          <w:sz w:val="24"/>
          <w:szCs w:val="24"/>
        </w:rPr>
        <w:t>Levels: BL EWS NB RMS</w:t>
      </w:r>
    </w:p>
    <w:p w14:paraId="454F6954" w14:textId="77777777" w:rsidR="00172D43" w:rsidRPr="00E23FD2" w:rsidRDefault="00172D43" w:rsidP="00172D43">
      <w:pPr>
        <w:pStyle w:val="ListParagraph"/>
        <w:numPr>
          <w:ilvl w:val="0"/>
          <w:numId w:val="2"/>
        </w:numPr>
        <w:rPr>
          <w:sz w:val="24"/>
          <w:szCs w:val="24"/>
        </w:rPr>
      </w:pPr>
      <w:r w:rsidRPr="00E23FD2">
        <w:rPr>
          <w:sz w:val="24"/>
          <w:szCs w:val="24"/>
        </w:rPr>
        <w:t>The confusion matrix is calculated. Below is the outcome:</w:t>
      </w:r>
    </w:p>
    <w:p w14:paraId="12889296" w14:textId="77777777" w:rsidR="00172D43" w:rsidRPr="00E23FD2" w:rsidRDefault="00172D43" w:rsidP="00172D43">
      <w:pPr>
        <w:pStyle w:val="ListParagraph"/>
        <w:rPr>
          <w:sz w:val="24"/>
          <w:szCs w:val="24"/>
        </w:rPr>
      </w:pPr>
      <w:r w:rsidRPr="00E23FD2">
        <w:rPr>
          <w:sz w:val="24"/>
          <w:szCs w:val="24"/>
        </w:rPr>
        <w:t xml:space="preserve">          Reference</w:t>
      </w:r>
    </w:p>
    <w:p w14:paraId="1C6C3A85" w14:textId="77777777" w:rsidR="00172D43" w:rsidRPr="00E23FD2" w:rsidRDefault="00172D43" w:rsidP="00172D43">
      <w:pPr>
        <w:pStyle w:val="ListParagraph"/>
        <w:rPr>
          <w:sz w:val="24"/>
          <w:szCs w:val="24"/>
        </w:rPr>
      </w:pPr>
      <w:r w:rsidRPr="00E23FD2">
        <w:rPr>
          <w:sz w:val="24"/>
          <w:szCs w:val="24"/>
        </w:rPr>
        <w:t>Prediction BL  EWS   NB  RMS</w:t>
      </w:r>
    </w:p>
    <w:p w14:paraId="7F0DB25D" w14:textId="77777777" w:rsidR="00172D43" w:rsidRPr="00E23FD2" w:rsidRDefault="00172D43" w:rsidP="00172D43">
      <w:pPr>
        <w:pStyle w:val="ListParagraph"/>
        <w:rPr>
          <w:sz w:val="24"/>
          <w:szCs w:val="24"/>
        </w:rPr>
      </w:pPr>
      <w:r w:rsidRPr="00E23FD2">
        <w:rPr>
          <w:sz w:val="24"/>
          <w:szCs w:val="24"/>
        </w:rPr>
        <w:t xml:space="preserve">       BL          2       0       0       0</w:t>
      </w:r>
    </w:p>
    <w:p w14:paraId="4B80A6E0" w14:textId="77777777" w:rsidR="00172D43" w:rsidRPr="00E23FD2" w:rsidRDefault="00172D43" w:rsidP="00172D43">
      <w:pPr>
        <w:pStyle w:val="ListParagraph"/>
        <w:rPr>
          <w:sz w:val="24"/>
          <w:szCs w:val="24"/>
        </w:rPr>
      </w:pPr>
      <w:r w:rsidRPr="00E23FD2">
        <w:rPr>
          <w:sz w:val="24"/>
          <w:szCs w:val="24"/>
        </w:rPr>
        <w:t xml:space="preserve">       EWS      0       7       0       0</w:t>
      </w:r>
    </w:p>
    <w:p w14:paraId="218EBA6A" w14:textId="77777777" w:rsidR="00172D43" w:rsidRPr="00E23FD2" w:rsidRDefault="00172D43" w:rsidP="00172D43">
      <w:pPr>
        <w:pStyle w:val="ListParagraph"/>
        <w:rPr>
          <w:sz w:val="24"/>
          <w:szCs w:val="24"/>
        </w:rPr>
      </w:pPr>
      <w:r w:rsidRPr="00E23FD2">
        <w:rPr>
          <w:sz w:val="24"/>
          <w:szCs w:val="24"/>
        </w:rPr>
        <w:t xml:space="preserve">       NB         0       0       3       0</w:t>
      </w:r>
    </w:p>
    <w:p w14:paraId="7B924294" w14:textId="77777777" w:rsidR="00172D43" w:rsidRPr="00E23FD2" w:rsidRDefault="00172D43" w:rsidP="00172D43">
      <w:pPr>
        <w:pStyle w:val="ListParagraph"/>
        <w:rPr>
          <w:sz w:val="24"/>
          <w:szCs w:val="24"/>
        </w:rPr>
      </w:pPr>
      <w:r w:rsidRPr="00E23FD2">
        <w:rPr>
          <w:sz w:val="24"/>
          <w:szCs w:val="24"/>
        </w:rPr>
        <w:t xml:space="preserve">       RMS      0       0        0      1</w:t>
      </w:r>
    </w:p>
    <w:p w14:paraId="3511324F" w14:textId="77777777" w:rsidR="00172D43" w:rsidRPr="00E23FD2" w:rsidRDefault="00172D43" w:rsidP="004B5DA2">
      <w:pPr>
        <w:ind w:firstLine="720"/>
        <w:rPr>
          <w:b/>
        </w:rPr>
      </w:pPr>
      <w:r w:rsidRPr="00E23FD2">
        <w:rPr>
          <w:b/>
        </w:rPr>
        <w:t xml:space="preserve">Overall Statistics                                    </w:t>
      </w:r>
    </w:p>
    <w:p w14:paraId="6FC3D4FE" w14:textId="77777777" w:rsidR="00172D43" w:rsidRPr="00E23FD2" w:rsidRDefault="00172D43" w:rsidP="00172D43">
      <w:pPr>
        <w:pStyle w:val="ListParagraph"/>
        <w:rPr>
          <w:sz w:val="24"/>
          <w:szCs w:val="24"/>
        </w:rPr>
      </w:pPr>
      <w:r w:rsidRPr="00E23FD2">
        <w:rPr>
          <w:sz w:val="24"/>
          <w:szCs w:val="24"/>
        </w:rPr>
        <w:t xml:space="preserve">Accuracy : 1          </w:t>
      </w:r>
    </w:p>
    <w:p w14:paraId="46CEFB60" w14:textId="77777777" w:rsidR="00172D43" w:rsidRPr="00E23FD2" w:rsidRDefault="00172D43" w:rsidP="00172D43">
      <w:pPr>
        <w:pStyle w:val="ListParagraph"/>
        <w:rPr>
          <w:sz w:val="24"/>
          <w:szCs w:val="24"/>
        </w:rPr>
      </w:pPr>
      <w:r w:rsidRPr="00E23FD2">
        <w:rPr>
          <w:sz w:val="24"/>
          <w:szCs w:val="24"/>
        </w:rPr>
        <w:t>% CI : (0.7529, 1)</w:t>
      </w:r>
    </w:p>
    <w:p w14:paraId="0D8E6952" w14:textId="77777777" w:rsidR="00172D43" w:rsidRPr="00E23FD2" w:rsidRDefault="00172D43" w:rsidP="00172D43">
      <w:pPr>
        <w:pStyle w:val="ListParagraph"/>
        <w:rPr>
          <w:sz w:val="24"/>
          <w:szCs w:val="24"/>
        </w:rPr>
      </w:pPr>
      <w:r w:rsidRPr="00E23FD2">
        <w:rPr>
          <w:sz w:val="24"/>
          <w:szCs w:val="24"/>
        </w:rPr>
        <w:t xml:space="preserve">No Information Rate : 0.5385     </w:t>
      </w:r>
    </w:p>
    <w:p w14:paraId="2B6B214B" w14:textId="77777777" w:rsidR="00172D43" w:rsidRPr="00E23FD2" w:rsidRDefault="00172D43" w:rsidP="00172D43">
      <w:pPr>
        <w:pStyle w:val="ListParagraph"/>
        <w:rPr>
          <w:sz w:val="24"/>
          <w:szCs w:val="24"/>
        </w:rPr>
      </w:pPr>
      <w:r w:rsidRPr="00E23FD2">
        <w:rPr>
          <w:sz w:val="24"/>
          <w:szCs w:val="24"/>
        </w:rPr>
        <w:t xml:space="preserve">P-Value [Acc &gt; NIR] : 0.0003199                                       </w:t>
      </w:r>
    </w:p>
    <w:p w14:paraId="47E8FE0E" w14:textId="77777777" w:rsidR="00172D43" w:rsidRPr="00E23FD2" w:rsidRDefault="00172D43" w:rsidP="00172D43">
      <w:pPr>
        <w:pStyle w:val="ListParagraph"/>
        <w:rPr>
          <w:sz w:val="24"/>
          <w:szCs w:val="24"/>
        </w:rPr>
      </w:pPr>
      <w:r w:rsidRPr="00E23FD2">
        <w:rPr>
          <w:sz w:val="24"/>
          <w:szCs w:val="24"/>
        </w:rPr>
        <w:t xml:space="preserve">Kappa : 1                                              </w:t>
      </w:r>
    </w:p>
    <w:p w14:paraId="506747AF" w14:textId="77777777" w:rsidR="00172D43" w:rsidRPr="00E23FD2" w:rsidRDefault="00172D43" w:rsidP="00172D43">
      <w:pPr>
        <w:pStyle w:val="ListParagraph"/>
        <w:rPr>
          <w:sz w:val="24"/>
          <w:szCs w:val="24"/>
        </w:rPr>
      </w:pPr>
      <w:proofErr w:type="spellStart"/>
      <w:r w:rsidRPr="00E23FD2">
        <w:rPr>
          <w:sz w:val="24"/>
          <w:szCs w:val="24"/>
        </w:rPr>
        <w:t>Mcnemar's</w:t>
      </w:r>
      <w:proofErr w:type="spellEnd"/>
      <w:r w:rsidRPr="00E23FD2">
        <w:rPr>
          <w:sz w:val="24"/>
          <w:szCs w:val="24"/>
        </w:rPr>
        <w:t xml:space="preserve"> Test P-Value : NA         </w:t>
      </w:r>
    </w:p>
    <w:p w14:paraId="2535F44B" w14:textId="77777777" w:rsidR="002A744C" w:rsidRPr="00E23FD2" w:rsidRDefault="002A744C" w:rsidP="00172D43">
      <w:pPr>
        <w:pStyle w:val="ListParagraph"/>
        <w:rPr>
          <w:sz w:val="24"/>
          <w:szCs w:val="24"/>
        </w:rPr>
      </w:pPr>
    </w:p>
    <w:p w14:paraId="21E9B46B" w14:textId="77777777" w:rsidR="00172D43" w:rsidRPr="00E23FD2" w:rsidRDefault="00172D43" w:rsidP="00172D43">
      <w:pPr>
        <w:pStyle w:val="ListParagraph"/>
        <w:rPr>
          <w:sz w:val="24"/>
          <w:szCs w:val="24"/>
        </w:rPr>
      </w:pPr>
    </w:p>
    <w:p w14:paraId="1DBB382D" w14:textId="77777777" w:rsidR="00172D43" w:rsidRPr="00E23FD2" w:rsidRDefault="00172D43" w:rsidP="00172D43">
      <w:pPr>
        <w:pStyle w:val="ListParagraph"/>
        <w:rPr>
          <w:b/>
          <w:sz w:val="24"/>
          <w:szCs w:val="24"/>
        </w:rPr>
      </w:pPr>
      <w:r w:rsidRPr="00E23FD2">
        <w:rPr>
          <w:b/>
          <w:sz w:val="24"/>
          <w:szCs w:val="24"/>
        </w:rPr>
        <w:t>Statistics by Class:</w:t>
      </w:r>
    </w:p>
    <w:p w14:paraId="3266DEE1" w14:textId="77777777" w:rsidR="00172D43" w:rsidRPr="00E23FD2" w:rsidRDefault="00172D43" w:rsidP="00172D43">
      <w:pPr>
        <w:pStyle w:val="ListParagraph"/>
        <w:rPr>
          <w:sz w:val="24"/>
          <w:szCs w:val="24"/>
        </w:rPr>
      </w:pPr>
      <w:r w:rsidRPr="00E23FD2">
        <w:rPr>
          <w:sz w:val="24"/>
          <w:szCs w:val="24"/>
        </w:rPr>
        <w:t xml:space="preserve">                     Class: BL Class: EWS Class: NB Class: RMS</w:t>
      </w:r>
    </w:p>
    <w:p w14:paraId="2F8130FC" w14:textId="77777777" w:rsidR="00172D43" w:rsidRPr="00E23FD2" w:rsidRDefault="00172D43" w:rsidP="00172D43">
      <w:pPr>
        <w:pStyle w:val="ListParagraph"/>
        <w:rPr>
          <w:sz w:val="24"/>
          <w:szCs w:val="24"/>
        </w:rPr>
      </w:pPr>
      <w:r w:rsidRPr="00E23FD2">
        <w:rPr>
          <w:sz w:val="24"/>
          <w:szCs w:val="24"/>
        </w:rPr>
        <w:t>Sensitivity             1.0000     1.0000    1.0000    1.00000</w:t>
      </w:r>
    </w:p>
    <w:p w14:paraId="0A4105D2" w14:textId="77777777" w:rsidR="00172D43" w:rsidRPr="00E23FD2" w:rsidRDefault="00172D43" w:rsidP="00172D43">
      <w:pPr>
        <w:pStyle w:val="ListParagraph"/>
        <w:rPr>
          <w:sz w:val="24"/>
          <w:szCs w:val="24"/>
        </w:rPr>
      </w:pPr>
      <w:r w:rsidRPr="00E23FD2">
        <w:rPr>
          <w:sz w:val="24"/>
          <w:szCs w:val="24"/>
        </w:rPr>
        <w:t>Specificity             1.0000     1.0000    1.0000    1.00000</w:t>
      </w:r>
    </w:p>
    <w:p w14:paraId="7B890DB2" w14:textId="77777777" w:rsidR="00172D43" w:rsidRPr="00E23FD2" w:rsidRDefault="00172D43" w:rsidP="00172D43">
      <w:pPr>
        <w:pStyle w:val="ListParagraph"/>
        <w:rPr>
          <w:sz w:val="24"/>
          <w:szCs w:val="24"/>
        </w:rPr>
      </w:pPr>
      <w:r w:rsidRPr="00E23FD2">
        <w:rPr>
          <w:sz w:val="24"/>
          <w:szCs w:val="24"/>
        </w:rPr>
        <w:t>Pos Pred Value          1.0000     1.0000    1.0000    1.00000</w:t>
      </w:r>
    </w:p>
    <w:p w14:paraId="53DF5FA5" w14:textId="77777777" w:rsidR="00172D43" w:rsidRPr="00E23FD2" w:rsidRDefault="00172D43" w:rsidP="00172D43">
      <w:pPr>
        <w:pStyle w:val="ListParagraph"/>
        <w:rPr>
          <w:sz w:val="24"/>
          <w:szCs w:val="24"/>
        </w:rPr>
      </w:pPr>
      <w:r w:rsidRPr="00E23FD2">
        <w:rPr>
          <w:sz w:val="24"/>
          <w:szCs w:val="24"/>
        </w:rPr>
        <w:t xml:space="preserve">Neg </w:t>
      </w:r>
      <w:proofErr w:type="spellStart"/>
      <w:r w:rsidRPr="00E23FD2">
        <w:rPr>
          <w:sz w:val="24"/>
          <w:szCs w:val="24"/>
        </w:rPr>
        <w:t>Pred</w:t>
      </w:r>
      <w:proofErr w:type="spellEnd"/>
      <w:r w:rsidRPr="00E23FD2">
        <w:rPr>
          <w:sz w:val="24"/>
          <w:szCs w:val="24"/>
        </w:rPr>
        <w:t xml:space="preserve"> Value          1.0000     1.0000    1.0000    1.00000</w:t>
      </w:r>
    </w:p>
    <w:p w14:paraId="3B65320E" w14:textId="77777777" w:rsidR="00172D43" w:rsidRPr="00E23FD2" w:rsidRDefault="00172D43" w:rsidP="00172D43">
      <w:pPr>
        <w:pStyle w:val="ListParagraph"/>
        <w:rPr>
          <w:sz w:val="24"/>
          <w:szCs w:val="24"/>
        </w:rPr>
      </w:pPr>
      <w:r w:rsidRPr="00E23FD2">
        <w:rPr>
          <w:sz w:val="24"/>
          <w:szCs w:val="24"/>
        </w:rPr>
        <w:t>Prevalence              0.1538     0.5385    0.2308    0.07692</w:t>
      </w:r>
    </w:p>
    <w:p w14:paraId="343E1941" w14:textId="77777777" w:rsidR="00172D43" w:rsidRPr="00E23FD2" w:rsidRDefault="00172D43" w:rsidP="00172D43">
      <w:pPr>
        <w:pStyle w:val="ListParagraph"/>
        <w:rPr>
          <w:sz w:val="24"/>
          <w:szCs w:val="24"/>
        </w:rPr>
      </w:pPr>
      <w:r w:rsidRPr="00E23FD2">
        <w:rPr>
          <w:sz w:val="24"/>
          <w:szCs w:val="24"/>
        </w:rPr>
        <w:t>Detection Rate          0.1538     0.5385    0.2308    0.07692</w:t>
      </w:r>
    </w:p>
    <w:p w14:paraId="4D5BA81B" w14:textId="77777777" w:rsidR="00172D43" w:rsidRPr="00E23FD2" w:rsidRDefault="00172D43" w:rsidP="00172D43">
      <w:pPr>
        <w:pStyle w:val="ListParagraph"/>
        <w:rPr>
          <w:sz w:val="24"/>
          <w:szCs w:val="24"/>
        </w:rPr>
      </w:pPr>
      <w:r w:rsidRPr="00E23FD2">
        <w:rPr>
          <w:sz w:val="24"/>
          <w:szCs w:val="24"/>
        </w:rPr>
        <w:t>Detection Prevalence    0.1538     0.5385    0.2308    0.07692</w:t>
      </w:r>
    </w:p>
    <w:p w14:paraId="504CF750" w14:textId="77777777" w:rsidR="00172D43" w:rsidRPr="00E23FD2" w:rsidRDefault="00172D43" w:rsidP="00172D43">
      <w:pPr>
        <w:pStyle w:val="ListParagraph"/>
        <w:rPr>
          <w:sz w:val="24"/>
          <w:szCs w:val="24"/>
        </w:rPr>
      </w:pPr>
      <w:r w:rsidRPr="00E23FD2">
        <w:rPr>
          <w:sz w:val="24"/>
          <w:szCs w:val="24"/>
        </w:rPr>
        <w:t>Balanced Accuracy       1.0000     1.0000    1.0000    1.00000</w:t>
      </w:r>
    </w:p>
    <w:p w14:paraId="33B89A4B" w14:textId="77777777" w:rsidR="00172D43" w:rsidRPr="00E23FD2" w:rsidRDefault="00172D43" w:rsidP="00172D43">
      <w:pPr>
        <w:pStyle w:val="ListParagraph"/>
        <w:rPr>
          <w:sz w:val="24"/>
          <w:szCs w:val="24"/>
        </w:rPr>
      </w:pPr>
    </w:p>
    <w:p w14:paraId="4C040E1B" w14:textId="77777777" w:rsidR="00172D43" w:rsidRPr="00E23FD2" w:rsidRDefault="00172D43" w:rsidP="00172D43">
      <w:pPr>
        <w:pStyle w:val="ListParagraph"/>
        <w:rPr>
          <w:b/>
          <w:sz w:val="24"/>
          <w:szCs w:val="24"/>
        </w:rPr>
      </w:pPr>
      <w:r w:rsidRPr="00E23FD2">
        <w:rPr>
          <w:b/>
          <w:sz w:val="24"/>
          <w:szCs w:val="24"/>
        </w:rPr>
        <w:t xml:space="preserve">The overall accuracy after application of </w:t>
      </w:r>
      <w:proofErr w:type="spellStart"/>
      <w:r w:rsidRPr="00E23FD2">
        <w:rPr>
          <w:b/>
          <w:sz w:val="24"/>
          <w:szCs w:val="24"/>
        </w:rPr>
        <w:t>pca</w:t>
      </w:r>
      <w:proofErr w:type="spellEnd"/>
      <w:r w:rsidRPr="00E23FD2">
        <w:rPr>
          <w:b/>
          <w:sz w:val="24"/>
          <w:szCs w:val="24"/>
        </w:rPr>
        <w:t xml:space="preserve"> is 100%. This indicates the model is over trained.</w:t>
      </w:r>
    </w:p>
    <w:p w14:paraId="529DFA00" w14:textId="77777777" w:rsidR="00216F3D" w:rsidRPr="00E23FD2" w:rsidRDefault="00216F3D" w:rsidP="00172D43">
      <w:pPr>
        <w:pStyle w:val="ListParagraph"/>
        <w:rPr>
          <w:b/>
          <w:sz w:val="24"/>
          <w:szCs w:val="24"/>
        </w:rPr>
      </w:pPr>
    </w:p>
    <w:p w14:paraId="118CA3D3" w14:textId="77777777" w:rsidR="00216F3D" w:rsidRPr="00E23FD2" w:rsidRDefault="00216F3D" w:rsidP="00172D43">
      <w:pPr>
        <w:pStyle w:val="ListParagraph"/>
        <w:rPr>
          <w:b/>
          <w:sz w:val="24"/>
          <w:szCs w:val="24"/>
        </w:rPr>
      </w:pPr>
    </w:p>
    <w:p w14:paraId="5B75969D" w14:textId="77777777" w:rsidR="00216F3D" w:rsidRPr="00E23FD2" w:rsidRDefault="00216F3D" w:rsidP="00172D43">
      <w:pPr>
        <w:pStyle w:val="ListParagraph"/>
        <w:rPr>
          <w:b/>
          <w:sz w:val="24"/>
          <w:szCs w:val="24"/>
        </w:rPr>
      </w:pPr>
    </w:p>
    <w:p w14:paraId="491FF162" w14:textId="77777777" w:rsidR="00216F3D" w:rsidRPr="00E23FD2" w:rsidRDefault="00216F3D" w:rsidP="00172D43">
      <w:pPr>
        <w:pStyle w:val="ListParagraph"/>
        <w:rPr>
          <w:b/>
          <w:sz w:val="24"/>
          <w:szCs w:val="24"/>
        </w:rPr>
      </w:pPr>
    </w:p>
    <w:p w14:paraId="697C091A" w14:textId="77777777" w:rsidR="00216F3D" w:rsidRPr="00E23FD2" w:rsidRDefault="00216F3D" w:rsidP="00172D43">
      <w:pPr>
        <w:pStyle w:val="ListParagraph"/>
        <w:rPr>
          <w:b/>
          <w:sz w:val="24"/>
          <w:szCs w:val="24"/>
        </w:rPr>
      </w:pPr>
    </w:p>
    <w:p w14:paraId="567615BE" w14:textId="77777777" w:rsidR="00216F3D" w:rsidRPr="00E23FD2" w:rsidRDefault="00216F3D" w:rsidP="00172D43">
      <w:pPr>
        <w:pStyle w:val="ListParagraph"/>
        <w:rPr>
          <w:b/>
          <w:sz w:val="24"/>
          <w:szCs w:val="24"/>
        </w:rPr>
      </w:pPr>
    </w:p>
    <w:p w14:paraId="0B2CF810" w14:textId="77777777" w:rsidR="00216F3D" w:rsidRPr="00E23FD2" w:rsidRDefault="00216F3D" w:rsidP="00172D43">
      <w:pPr>
        <w:pStyle w:val="ListParagraph"/>
        <w:rPr>
          <w:b/>
          <w:sz w:val="24"/>
          <w:szCs w:val="24"/>
        </w:rPr>
      </w:pPr>
    </w:p>
    <w:p w14:paraId="57352FB7" w14:textId="77777777" w:rsidR="00216F3D" w:rsidRPr="00E23FD2" w:rsidRDefault="00216F3D" w:rsidP="00172D43">
      <w:pPr>
        <w:pStyle w:val="ListParagraph"/>
        <w:rPr>
          <w:b/>
          <w:sz w:val="24"/>
          <w:szCs w:val="24"/>
        </w:rPr>
      </w:pPr>
    </w:p>
    <w:p w14:paraId="2E745846" w14:textId="77777777" w:rsidR="00216F3D" w:rsidRPr="00E23FD2" w:rsidRDefault="00216F3D" w:rsidP="00172D43">
      <w:pPr>
        <w:pStyle w:val="ListParagraph"/>
        <w:rPr>
          <w:b/>
          <w:sz w:val="24"/>
          <w:szCs w:val="24"/>
        </w:rPr>
      </w:pPr>
    </w:p>
    <w:p w14:paraId="406B3246" w14:textId="77777777" w:rsidR="00216F3D" w:rsidRPr="00E23FD2" w:rsidRDefault="00FC54E2" w:rsidP="00216F3D">
      <w:pPr>
        <w:rPr>
          <w:b/>
          <w:u w:val="single"/>
        </w:rPr>
      </w:pPr>
      <w:r w:rsidRPr="00E23FD2">
        <w:rPr>
          <w:b/>
          <w:u w:val="single"/>
        </w:rPr>
        <w:lastRenderedPageBreak/>
        <w:t>SVM Mode Building:</w:t>
      </w:r>
    </w:p>
    <w:p w14:paraId="6B746DC9" w14:textId="77777777" w:rsidR="00216F3D" w:rsidRPr="00E23FD2" w:rsidRDefault="00216F3D" w:rsidP="00FC54E2">
      <w:r w:rsidRPr="00E23FD2">
        <w:t>Data Preprocessing:</w:t>
      </w:r>
    </w:p>
    <w:p w14:paraId="6CA4A75C" w14:textId="63B2BA70" w:rsidR="00216F3D" w:rsidRPr="00E23FD2" w:rsidRDefault="00F77112" w:rsidP="00216F3D">
      <w:pPr>
        <w:pStyle w:val="ListParagraph"/>
        <w:numPr>
          <w:ilvl w:val="0"/>
          <w:numId w:val="4"/>
        </w:numPr>
        <w:spacing w:after="0" w:line="240" w:lineRule="auto"/>
        <w:rPr>
          <w:rFonts w:cstheme="minorHAnsi"/>
          <w:sz w:val="24"/>
          <w:szCs w:val="24"/>
        </w:rPr>
      </w:pPr>
      <w:r>
        <w:rPr>
          <w:rFonts w:cstheme="minorHAnsi"/>
          <w:sz w:val="24"/>
          <w:szCs w:val="24"/>
        </w:rPr>
        <w:t xml:space="preserve">Data is </w:t>
      </w:r>
      <w:r w:rsidR="00216F3D" w:rsidRPr="00E23FD2">
        <w:rPr>
          <w:rFonts w:cstheme="minorHAnsi"/>
          <w:sz w:val="24"/>
          <w:szCs w:val="24"/>
        </w:rPr>
        <w:t>divided into train and test in 80:20 ratio</w:t>
      </w:r>
    </w:p>
    <w:p w14:paraId="03B571A2" w14:textId="57773F0F" w:rsidR="00216F3D" w:rsidRPr="00E23FD2" w:rsidRDefault="00F77112" w:rsidP="00216F3D">
      <w:pPr>
        <w:pStyle w:val="ListParagraph"/>
        <w:numPr>
          <w:ilvl w:val="0"/>
          <w:numId w:val="4"/>
        </w:numPr>
        <w:spacing w:after="0" w:line="240" w:lineRule="auto"/>
        <w:rPr>
          <w:rFonts w:cstheme="minorHAnsi"/>
          <w:sz w:val="24"/>
          <w:szCs w:val="24"/>
        </w:rPr>
      </w:pPr>
      <w:r>
        <w:rPr>
          <w:rFonts w:cstheme="minorHAnsi"/>
          <w:sz w:val="24"/>
          <w:szCs w:val="24"/>
        </w:rPr>
        <w:t>C</w:t>
      </w:r>
      <w:r w:rsidR="00216F3D" w:rsidRPr="00E23FD2">
        <w:rPr>
          <w:rFonts w:cstheme="minorHAnsi"/>
          <w:sz w:val="24"/>
          <w:szCs w:val="24"/>
        </w:rPr>
        <w:t>hecked for the null values and removed if any.</w:t>
      </w:r>
    </w:p>
    <w:p w14:paraId="62D4F50B" w14:textId="286CF5CC" w:rsidR="00216F3D" w:rsidRPr="00E23FD2" w:rsidRDefault="00F77112" w:rsidP="00033E32">
      <w:pPr>
        <w:pStyle w:val="ListParagraph"/>
        <w:numPr>
          <w:ilvl w:val="0"/>
          <w:numId w:val="4"/>
        </w:numPr>
        <w:spacing w:after="0" w:line="240" w:lineRule="auto"/>
        <w:rPr>
          <w:rFonts w:cstheme="minorHAnsi"/>
          <w:sz w:val="24"/>
          <w:szCs w:val="24"/>
        </w:rPr>
      </w:pPr>
      <w:r>
        <w:rPr>
          <w:rFonts w:cstheme="minorHAnsi"/>
          <w:sz w:val="24"/>
          <w:szCs w:val="24"/>
        </w:rPr>
        <w:t>S</w:t>
      </w:r>
      <w:r w:rsidR="00216F3D" w:rsidRPr="00E23FD2">
        <w:rPr>
          <w:rFonts w:cstheme="minorHAnsi"/>
          <w:sz w:val="24"/>
          <w:szCs w:val="24"/>
        </w:rPr>
        <w:t>caled train and test data individually.</w:t>
      </w:r>
    </w:p>
    <w:p w14:paraId="1EC992BF" w14:textId="77777777" w:rsidR="00216F3D" w:rsidRPr="00E23FD2" w:rsidRDefault="00216F3D" w:rsidP="00216F3D">
      <w:pPr>
        <w:pStyle w:val="ListParagraph"/>
        <w:numPr>
          <w:ilvl w:val="0"/>
          <w:numId w:val="7"/>
        </w:numPr>
        <w:spacing w:after="0" w:line="240" w:lineRule="auto"/>
        <w:rPr>
          <w:rFonts w:cstheme="minorHAnsi"/>
          <w:sz w:val="24"/>
          <w:szCs w:val="24"/>
        </w:rPr>
      </w:pPr>
      <w:r w:rsidRPr="00E23FD2">
        <w:rPr>
          <w:rFonts w:cstheme="minorHAnsi"/>
          <w:sz w:val="24"/>
          <w:szCs w:val="24"/>
        </w:rPr>
        <w:t xml:space="preserve">Then I have applied </w:t>
      </w:r>
      <w:r w:rsidRPr="00E23FD2">
        <w:rPr>
          <w:rFonts w:cstheme="minorHAnsi"/>
          <w:b/>
          <w:sz w:val="24"/>
          <w:szCs w:val="24"/>
        </w:rPr>
        <w:t>svm</w:t>
      </w:r>
      <w:r w:rsidRPr="00E23FD2">
        <w:rPr>
          <w:rFonts w:cstheme="minorHAnsi"/>
          <w:sz w:val="24"/>
          <w:szCs w:val="24"/>
        </w:rPr>
        <w:t xml:space="preserve"> function on the training data by importing ‘</w:t>
      </w:r>
      <w:r w:rsidRPr="00E23FD2">
        <w:rPr>
          <w:rFonts w:cstheme="minorHAnsi"/>
          <w:b/>
          <w:sz w:val="24"/>
          <w:szCs w:val="24"/>
        </w:rPr>
        <w:t>e1071’</w:t>
      </w:r>
      <w:r w:rsidRPr="00E23FD2">
        <w:rPr>
          <w:rFonts w:cstheme="minorHAnsi"/>
          <w:sz w:val="24"/>
          <w:szCs w:val="24"/>
        </w:rPr>
        <w:t xml:space="preserve"> package which consists of </w:t>
      </w:r>
      <w:r w:rsidRPr="00E23FD2">
        <w:rPr>
          <w:rFonts w:cstheme="minorHAnsi"/>
          <w:b/>
          <w:sz w:val="24"/>
          <w:szCs w:val="24"/>
        </w:rPr>
        <w:t>svm</w:t>
      </w:r>
      <w:r w:rsidRPr="00E23FD2">
        <w:rPr>
          <w:rFonts w:cstheme="minorHAnsi"/>
          <w:sz w:val="24"/>
          <w:szCs w:val="24"/>
        </w:rPr>
        <w:t>().</w:t>
      </w:r>
    </w:p>
    <w:p w14:paraId="360F6482" w14:textId="77777777" w:rsidR="00216F3D" w:rsidRPr="00E23FD2" w:rsidRDefault="00216F3D" w:rsidP="00981F69">
      <w:pPr>
        <w:rPr>
          <w:rFonts w:cstheme="minorHAnsi"/>
        </w:rPr>
      </w:pPr>
      <w:r w:rsidRPr="00E23FD2">
        <w:rPr>
          <w:rFonts w:cstheme="minorHAnsi"/>
          <w:noProof/>
        </w:rPr>
        <w:t xml:space="preserve"> </w:t>
      </w:r>
      <w:r w:rsidRPr="00E23FD2">
        <w:rPr>
          <w:rFonts w:cstheme="minorHAnsi"/>
          <w:noProof/>
        </w:rPr>
        <w:drawing>
          <wp:inline distT="0" distB="0" distL="0" distR="0" wp14:anchorId="0B12D61F" wp14:editId="6CAD26EB">
            <wp:extent cx="4989618" cy="3081615"/>
            <wp:effectExtent l="0" t="0" r="1905" b="5080"/>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102659" cy="3151429"/>
                    </a:xfrm>
                    <a:prstGeom prst="rect">
                      <a:avLst/>
                    </a:prstGeom>
                  </pic:spPr>
                </pic:pic>
              </a:graphicData>
            </a:graphic>
          </wp:inline>
        </w:drawing>
      </w:r>
    </w:p>
    <w:p w14:paraId="078F8EC5" w14:textId="77777777" w:rsidR="00216F3D" w:rsidRPr="00E23FD2" w:rsidRDefault="00216F3D" w:rsidP="00216F3D">
      <w:pPr>
        <w:pStyle w:val="ListParagraph"/>
        <w:numPr>
          <w:ilvl w:val="0"/>
          <w:numId w:val="3"/>
        </w:numPr>
        <w:spacing w:after="0" w:line="240" w:lineRule="auto"/>
        <w:rPr>
          <w:rFonts w:cstheme="minorHAnsi"/>
          <w:sz w:val="24"/>
          <w:szCs w:val="24"/>
        </w:rPr>
      </w:pPr>
      <w:r w:rsidRPr="00E23FD2">
        <w:rPr>
          <w:rFonts w:cstheme="minorHAnsi"/>
          <w:sz w:val="24"/>
          <w:szCs w:val="24"/>
        </w:rPr>
        <w:t>Then predict function is used to obtain the predicted values when the above obtained ‘model’ is applied on test data.</w:t>
      </w:r>
    </w:p>
    <w:p w14:paraId="2964D03E" w14:textId="77777777" w:rsidR="00216F3D" w:rsidRPr="00E23FD2" w:rsidRDefault="00216F3D" w:rsidP="00216F3D">
      <w:pPr>
        <w:pStyle w:val="ListParagraph"/>
        <w:rPr>
          <w:rFonts w:cstheme="minorHAnsi"/>
          <w:sz w:val="24"/>
          <w:szCs w:val="24"/>
        </w:rPr>
      </w:pPr>
      <w:r w:rsidRPr="00E23FD2">
        <w:rPr>
          <w:rFonts w:cstheme="minorHAnsi"/>
          <w:noProof/>
          <w:sz w:val="24"/>
          <w:szCs w:val="24"/>
        </w:rPr>
        <w:drawing>
          <wp:inline distT="0" distB="0" distL="0" distR="0" wp14:anchorId="49BB0666" wp14:editId="26F148CE">
            <wp:extent cx="3725333" cy="1094622"/>
            <wp:effectExtent l="0" t="0" r="0" b="0"/>
            <wp:docPr id="21" name="Picture 2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 letter&#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862973" cy="1135065"/>
                    </a:xfrm>
                    <a:prstGeom prst="rect">
                      <a:avLst/>
                    </a:prstGeom>
                  </pic:spPr>
                </pic:pic>
              </a:graphicData>
            </a:graphic>
          </wp:inline>
        </w:drawing>
      </w:r>
    </w:p>
    <w:p w14:paraId="1B95A89A" w14:textId="77777777" w:rsidR="00216F3D" w:rsidRPr="00E23FD2" w:rsidRDefault="00216F3D" w:rsidP="00216F3D">
      <w:pPr>
        <w:pStyle w:val="ListParagraph"/>
        <w:numPr>
          <w:ilvl w:val="0"/>
          <w:numId w:val="3"/>
        </w:numPr>
        <w:spacing w:after="0" w:line="240" w:lineRule="auto"/>
        <w:rPr>
          <w:rFonts w:cstheme="minorHAnsi"/>
          <w:sz w:val="24"/>
          <w:szCs w:val="24"/>
        </w:rPr>
      </w:pPr>
      <w:r w:rsidRPr="00E23FD2">
        <w:rPr>
          <w:rFonts w:cstheme="minorHAnsi"/>
          <w:sz w:val="24"/>
          <w:szCs w:val="24"/>
        </w:rPr>
        <w:t>Then confusion matrix function is used to obtain the confusion matrix for better interpretation of correctly and wrongly predicted values, then sequentially I found the model accuracy.</w:t>
      </w:r>
    </w:p>
    <w:p w14:paraId="53DC3995" w14:textId="6D2D7A51" w:rsidR="00216F3D" w:rsidRPr="00997086" w:rsidRDefault="00216F3D" w:rsidP="00997086">
      <w:pPr>
        <w:pStyle w:val="ListParagraph"/>
        <w:rPr>
          <w:sz w:val="24"/>
          <w:szCs w:val="24"/>
        </w:rPr>
      </w:pPr>
      <w:r w:rsidRPr="00E23FD2">
        <w:rPr>
          <w:noProof/>
          <w:sz w:val="24"/>
          <w:szCs w:val="24"/>
        </w:rPr>
        <w:lastRenderedPageBreak/>
        <w:drawing>
          <wp:inline distT="0" distB="0" distL="0" distR="0" wp14:anchorId="1182C0D5" wp14:editId="602C757B">
            <wp:extent cx="4662312" cy="3126740"/>
            <wp:effectExtent l="0" t="0" r="0" b="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4687707" cy="3143771"/>
                    </a:xfrm>
                    <a:prstGeom prst="rect">
                      <a:avLst/>
                    </a:prstGeom>
                  </pic:spPr>
                </pic:pic>
              </a:graphicData>
            </a:graphic>
          </wp:inline>
        </w:drawing>
      </w:r>
    </w:p>
    <w:p w14:paraId="4299E4B1" w14:textId="564B8ADE" w:rsidR="00216F3D" w:rsidRPr="00997086" w:rsidRDefault="005C4F0E" w:rsidP="00106A8D">
      <w:pPr>
        <w:pStyle w:val="ListParagraph"/>
        <w:numPr>
          <w:ilvl w:val="0"/>
          <w:numId w:val="3"/>
        </w:numPr>
        <w:spacing w:after="0" w:line="240" w:lineRule="auto"/>
        <w:rPr>
          <w:rFonts w:cstheme="minorHAnsi"/>
          <w:sz w:val="24"/>
          <w:szCs w:val="24"/>
        </w:rPr>
      </w:pPr>
      <w:r>
        <w:rPr>
          <w:rFonts w:cstheme="minorHAnsi"/>
          <w:noProof/>
          <w:sz w:val="24"/>
          <w:szCs w:val="24"/>
        </w:rPr>
        <w:drawing>
          <wp:anchor distT="0" distB="0" distL="114300" distR="114300" simplePos="0" relativeHeight="251658240" behindDoc="0" locked="0" layoutInCell="1" allowOverlap="1" wp14:anchorId="6F824FED" wp14:editId="440645EA">
            <wp:simplePos x="0" y="0"/>
            <wp:positionH relativeFrom="margin">
              <wp:posOffset>3429000</wp:posOffset>
            </wp:positionH>
            <wp:positionV relativeFrom="margin">
              <wp:posOffset>3329940</wp:posOffset>
            </wp:positionV>
            <wp:extent cx="2512695" cy="2042795"/>
            <wp:effectExtent l="0" t="0" r="1905" b="1905"/>
            <wp:wrapSquare wrapText="bothSides"/>
            <wp:docPr id="30" name="Picture 3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scatter chart&#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512695" cy="2042795"/>
                    </a:xfrm>
                    <a:prstGeom prst="rect">
                      <a:avLst/>
                    </a:prstGeom>
                  </pic:spPr>
                </pic:pic>
              </a:graphicData>
            </a:graphic>
            <wp14:sizeRelH relativeFrom="margin">
              <wp14:pctWidth>0</wp14:pctWidth>
            </wp14:sizeRelH>
            <wp14:sizeRelV relativeFrom="margin">
              <wp14:pctHeight>0</wp14:pctHeight>
            </wp14:sizeRelV>
          </wp:anchor>
        </w:drawing>
      </w:r>
      <w:r w:rsidR="00216F3D" w:rsidRPr="00997086">
        <w:rPr>
          <w:rFonts w:cstheme="minorHAnsi"/>
          <w:sz w:val="24"/>
          <w:szCs w:val="24"/>
        </w:rPr>
        <w:t>The accuracy obtained is 100% due to overfitting.</w:t>
      </w:r>
    </w:p>
    <w:p w14:paraId="1DA7798B" w14:textId="364A2A75" w:rsidR="00997086" w:rsidRDefault="005C4F0E" w:rsidP="00997086">
      <w:pPr>
        <w:pStyle w:val="ListParagraph"/>
        <w:spacing w:after="0" w:line="240" w:lineRule="auto"/>
        <w:rPr>
          <w:rFonts w:cstheme="minorHAnsi"/>
          <w:sz w:val="24"/>
          <w:szCs w:val="24"/>
        </w:rPr>
      </w:pPr>
      <w:r>
        <w:rPr>
          <w:rFonts w:cstheme="minorHAnsi"/>
          <w:noProof/>
          <w:sz w:val="24"/>
          <w:szCs w:val="24"/>
        </w:rPr>
        <w:drawing>
          <wp:inline distT="0" distB="0" distL="0" distR="0" wp14:anchorId="6C680DD6" wp14:editId="0A93C92C">
            <wp:extent cx="2737485" cy="2156178"/>
            <wp:effectExtent l="0" t="0" r="5715" b="3175"/>
            <wp:docPr id="31" name="Picture 3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scatter chart&#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757364" cy="2171836"/>
                    </a:xfrm>
                    <a:prstGeom prst="rect">
                      <a:avLst/>
                    </a:prstGeom>
                  </pic:spPr>
                </pic:pic>
              </a:graphicData>
            </a:graphic>
          </wp:inline>
        </w:drawing>
      </w:r>
    </w:p>
    <w:p w14:paraId="5C9A00FC" w14:textId="40854675" w:rsidR="00997086" w:rsidRPr="005C4F0E" w:rsidRDefault="005C4F0E" w:rsidP="005C4F0E">
      <w:pPr>
        <w:pStyle w:val="ListParagraph"/>
        <w:numPr>
          <w:ilvl w:val="0"/>
          <w:numId w:val="3"/>
        </w:numPr>
        <w:spacing w:after="0"/>
        <w:rPr>
          <w:rFonts w:cstheme="minorHAnsi"/>
          <w:sz w:val="24"/>
          <w:szCs w:val="24"/>
        </w:rPr>
      </w:pPr>
      <w:r w:rsidRPr="005C4F0E">
        <w:rPr>
          <w:rFonts w:cstheme="minorHAnsi"/>
          <w:sz w:val="24"/>
          <w:szCs w:val="24"/>
        </w:rPr>
        <w:t>As the classification is not done properly due to overfitting, PCA is used in the further steps.</w:t>
      </w:r>
    </w:p>
    <w:p w14:paraId="24E732CB" w14:textId="77777777" w:rsidR="00FE49E7" w:rsidRPr="00E23FD2" w:rsidRDefault="00FE49E7" w:rsidP="00FE49E7">
      <w:pPr>
        <w:pStyle w:val="ListParagraph"/>
        <w:spacing w:after="0" w:line="240" w:lineRule="auto"/>
        <w:rPr>
          <w:rFonts w:cstheme="minorHAnsi"/>
          <w:sz w:val="24"/>
          <w:szCs w:val="24"/>
        </w:rPr>
      </w:pPr>
    </w:p>
    <w:p w14:paraId="54945D14" w14:textId="77777777" w:rsidR="00216F3D" w:rsidRPr="00E23FD2" w:rsidRDefault="00216F3D" w:rsidP="00216F3D">
      <w:pPr>
        <w:pStyle w:val="ListParagraph"/>
        <w:rPr>
          <w:rFonts w:cstheme="minorHAnsi"/>
          <w:b/>
          <w:sz w:val="24"/>
          <w:szCs w:val="24"/>
        </w:rPr>
      </w:pPr>
      <w:r w:rsidRPr="00E23FD2">
        <w:rPr>
          <w:rFonts w:cstheme="minorHAnsi"/>
          <w:b/>
          <w:sz w:val="24"/>
          <w:szCs w:val="24"/>
        </w:rPr>
        <w:t>Dimensionality Reduction using PCA:</w:t>
      </w:r>
    </w:p>
    <w:p w14:paraId="5AC39F1B" w14:textId="77777777" w:rsidR="00216F3D" w:rsidRPr="00E23FD2" w:rsidRDefault="00216F3D" w:rsidP="00216F3D">
      <w:pPr>
        <w:pStyle w:val="ListParagraph"/>
        <w:rPr>
          <w:rFonts w:cstheme="minorHAnsi"/>
          <w:sz w:val="24"/>
          <w:szCs w:val="24"/>
        </w:rPr>
      </w:pPr>
    </w:p>
    <w:p w14:paraId="1DBBBCA8" w14:textId="77777777" w:rsidR="00216F3D" w:rsidRPr="00E23FD2" w:rsidRDefault="00216F3D" w:rsidP="00216F3D">
      <w:pPr>
        <w:pStyle w:val="ListParagraph"/>
        <w:numPr>
          <w:ilvl w:val="0"/>
          <w:numId w:val="5"/>
        </w:numPr>
        <w:spacing w:after="0" w:line="240" w:lineRule="auto"/>
        <w:rPr>
          <w:rFonts w:cstheme="minorHAnsi"/>
          <w:sz w:val="24"/>
          <w:szCs w:val="24"/>
        </w:rPr>
      </w:pPr>
      <w:r w:rsidRPr="00E23FD2">
        <w:rPr>
          <w:rFonts w:cstheme="minorHAnsi"/>
          <w:sz w:val="24"/>
          <w:szCs w:val="24"/>
        </w:rPr>
        <w:t>PCA is applied on the entire data for getting columns which have more impact on the target value.</w:t>
      </w:r>
    </w:p>
    <w:p w14:paraId="46413772" w14:textId="77777777" w:rsidR="00216F3D" w:rsidRPr="00E23FD2" w:rsidRDefault="00216F3D" w:rsidP="00216F3D">
      <w:pPr>
        <w:pStyle w:val="ListParagraph"/>
        <w:numPr>
          <w:ilvl w:val="0"/>
          <w:numId w:val="5"/>
        </w:numPr>
        <w:spacing w:after="0" w:line="240" w:lineRule="auto"/>
        <w:rPr>
          <w:rFonts w:cstheme="minorHAnsi"/>
          <w:sz w:val="24"/>
          <w:szCs w:val="24"/>
        </w:rPr>
      </w:pPr>
      <w:r w:rsidRPr="00E23FD2">
        <w:rPr>
          <w:rFonts w:cstheme="minorHAnsi"/>
          <w:sz w:val="24"/>
          <w:szCs w:val="24"/>
        </w:rPr>
        <w:t>To interpret PCA a Scree plot is plotted.</w:t>
      </w:r>
    </w:p>
    <w:p w14:paraId="4EF8F604" w14:textId="77777777" w:rsidR="00216F3D" w:rsidRPr="00E23FD2" w:rsidRDefault="00216F3D" w:rsidP="00FE49E7">
      <w:pPr>
        <w:ind w:left="1080"/>
        <w:rPr>
          <w:rFonts w:cstheme="minorHAnsi"/>
        </w:rPr>
      </w:pPr>
      <w:r w:rsidRPr="00E23FD2">
        <w:rPr>
          <w:rFonts w:cstheme="minorHAnsi"/>
          <w:noProof/>
        </w:rPr>
        <w:lastRenderedPageBreak/>
        <w:drawing>
          <wp:inline distT="0" distB="0" distL="0" distR="0" wp14:anchorId="24A3E22D" wp14:editId="3E28A0CE">
            <wp:extent cx="3996267" cy="3318510"/>
            <wp:effectExtent l="0" t="0" r="4445" b="0"/>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019587" cy="3337875"/>
                    </a:xfrm>
                    <a:prstGeom prst="rect">
                      <a:avLst/>
                    </a:prstGeom>
                  </pic:spPr>
                </pic:pic>
              </a:graphicData>
            </a:graphic>
          </wp:inline>
        </w:drawing>
      </w:r>
    </w:p>
    <w:p w14:paraId="4002DCFB" w14:textId="77777777" w:rsidR="00216F3D" w:rsidRPr="00E23FD2" w:rsidRDefault="00216F3D" w:rsidP="00216F3D">
      <w:pPr>
        <w:pStyle w:val="ListParagraph"/>
        <w:numPr>
          <w:ilvl w:val="0"/>
          <w:numId w:val="5"/>
        </w:numPr>
        <w:spacing w:after="0" w:line="240" w:lineRule="auto"/>
        <w:rPr>
          <w:rFonts w:cstheme="minorHAnsi"/>
          <w:sz w:val="24"/>
          <w:szCs w:val="24"/>
        </w:rPr>
      </w:pPr>
      <w:r w:rsidRPr="00E23FD2">
        <w:rPr>
          <w:rFonts w:cstheme="minorHAnsi"/>
          <w:sz w:val="24"/>
          <w:szCs w:val="24"/>
        </w:rPr>
        <w:t>After analyzing the principal components obtained till PC30 a cumulative proportion of 88%  (0.88643) is obtained.</w:t>
      </w:r>
    </w:p>
    <w:p w14:paraId="48E467BE" w14:textId="77777777" w:rsidR="00216F3D" w:rsidRPr="00E23FD2" w:rsidRDefault="00216F3D" w:rsidP="00216F3D">
      <w:pPr>
        <w:pStyle w:val="ListParagraph"/>
        <w:numPr>
          <w:ilvl w:val="0"/>
          <w:numId w:val="5"/>
        </w:numPr>
        <w:spacing w:after="0" w:line="240" w:lineRule="auto"/>
        <w:rPr>
          <w:rFonts w:cstheme="minorHAnsi"/>
          <w:sz w:val="24"/>
          <w:szCs w:val="24"/>
        </w:rPr>
      </w:pPr>
      <w:r w:rsidRPr="00E23FD2">
        <w:rPr>
          <w:rFonts w:cstheme="minorHAnsi"/>
          <w:sz w:val="24"/>
          <w:szCs w:val="24"/>
        </w:rPr>
        <w:t>Then PC scores from 1-30 are taken and divided into train and test in 80:20 ratio.</w:t>
      </w:r>
    </w:p>
    <w:p w14:paraId="7D6CC6B3" w14:textId="77777777" w:rsidR="00216F3D" w:rsidRPr="00E23FD2" w:rsidRDefault="00216F3D" w:rsidP="00216F3D">
      <w:pPr>
        <w:pStyle w:val="ListParagraph"/>
        <w:numPr>
          <w:ilvl w:val="0"/>
          <w:numId w:val="6"/>
        </w:numPr>
        <w:spacing w:after="0" w:line="240" w:lineRule="auto"/>
        <w:rPr>
          <w:rFonts w:cstheme="minorHAnsi"/>
          <w:sz w:val="24"/>
          <w:szCs w:val="24"/>
        </w:rPr>
      </w:pPr>
      <w:r w:rsidRPr="00E23FD2">
        <w:rPr>
          <w:rFonts w:cstheme="minorHAnsi"/>
          <w:sz w:val="24"/>
          <w:szCs w:val="24"/>
        </w:rPr>
        <w:t>Then svm function is applied on the updated train data.</w:t>
      </w:r>
    </w:p>
    <w:p w14:paraId="510FC9B2" w14:textId="77777777" w:rsidR="00216F3D" w:rsidRPr="00E23FD2" w:rsidRDefault="00216F3D" w:rsidP="00216F3D">
      <w:pPr>
        <w:ind w:left="360"/>
        <w:rPr>
          <w:rFonts w:cstheme="minorHAnsi"/>
        </w:rPr>
      </w:pPr>
      <w:r w:rsidRPr="00E23FD2">
        <w:rPr>
          <w:rFonts w:cstheme="minorHAnsi"/>
          <w:noProof/>
        </w:rPr>
        <w:drawing>
          <wp:inline distT="0" distB="0" distL="0" distR="0" wp14:anchorId="37ADCB1D" wp14:editId="2155EDEE">
            <wp:extent cx="5943600" cy="3496945"/>
            <wp:effectExtent l="0" t="0" r="0" b="0"/>
            <wp:docPr id="22" name="Picture 2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943600" cy="3496945"/>
                    </a:xfrm>
                    <a:prstGeom prst="rect">
                      <a:avLst/>
                    </a:prstGeom>
                  </pic:spPr>
                </pic:pic>
              </a:graphicData>
            </a:graphic>
          </wp:inline>
        </w:drawing>
      </w:r>
    </w:p>
    <w:p w14:paraId="65B9977D" w14:textId="77777777" w:rsidR="00216F3D" w:rsidRPr="00E23FD2" w:rsidRDefault="00216F3D" w:rsidP="00216F3D">
      <w:pPr>
        <w:pStyle w:val="ListParagraph"/>
        <w:numPr>
          <w:ilvl w:val="0"/>
          <w:numId w:val="6"/>
        </w:numPr>
        <w:spacing w:after="0" w:line="240" w:lineRule="auto"/>
        <w:rPr>
          <w:rFonts w:cstheme="minorHAnsi"/>
          <w:sz w:val="24"/>
          <w:szCs w:val="24"/>
        </w:rPr>
      </w:pPr>
      <w:r w:rsidRPr="00E23FD2">
        <w:rPr>
          <w:rFonts w:cstheme="minorHAnsi"/>
          <w:sz w:val="24"/>
          <w:szCs w:val="24"/>
        </w:rPr>
        <w:lastRenderedPageBreak/>
        <w:t>Then predict function is used to obtain the predicted values when the above obtained model is applied on test data.</w:t>
      </w:r>
    </w:p>
    <w:p w14:paraId="1BF590D8" w14:textId="77777777" w:rsidR="00216F3D" w:rsidRPr="00E23FD2" w:rsidRDefault="00216F3D" w:rsidP="00216F3D">
      <w:pPr>
        <w:pStyle w:val="ListParagraph"/>
        <w:rPr>
          <w:rFonts w:cstheme="minorHAnsi"/>
          <w:sz w:val="24"/>
          <w:szCs w:val="24"/>
        </w:rPr>
      </w:pPr>
      <w:r w:rsidRPr="00E23FD2">
        <w:rPr>
          <w:rFonts w:cstheme="minorHAnsi"/>
          <w:noProof/>
          <w:sz w:val="24"/>
          <w:szCs w:val="24"/>
        </w:rPr>
        <w:drawing>
          <wp:inline distT="0" distB="0" distL="0" distR="0" wp14:anchorId="7895877E" wp14:editId="1B7BEA48">
            <wp:extent cx="2210510" cy="905933"/>
            <wp:effectExtent l="0" t="0" r="0" b="0"/>
            <wp:docPr id="23" name="Picture 23"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calendar&#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2401547" cy="984226"/>
                    </a:xfrm>
                    <a:prstGeom prst="rect">
                      <a:avLst/>
                    </a:prstGeom>
                  </pic:spPr>
                </pic:pic>
              </a:graphicData>
            </a:graphic>
          </wp:inline>
        </w:drawing>
      </w:r>
    </w:p>
    <w:p w14:paraId="36C280AA" w14:textId="77777777" w:rsidR="00216F3D" w:rsidRPr="00E23FD2" w:rsidRDefault="00216F3D" w:rsidP="00216F3D">
      <w:pPr>
        <w:pStyle w:val="ListParagraph"/>
        <w:rPr>
          <w:rFonts w:cstheme="minorHAnsi"/>
          <w:sz w:val="24"/>
          <w:szCs w:val="24"/>
        </w:rPr>
      </w:pPr>
      <w:r w:rsidRPr="00E23FD2">
        <w:rPr>
          <w:rFonts w:cstheme="minorHAnsi"/>
          <w:noProof/>
          <w:sz w:val="24"/>
          <w:szCs w:val="24"/>
        </w:rPr>
        <w:drawing>
          <wp:inline distT="0" distB="0" distL="0" distR="0" wp14:anchorId="7BD78938" wp14:editId="16B82AF9">
            <wp:extent cx="4385733" cy="1116844"/>
            <wp:effectExtent l="0" t="0" r="0" b="0"/>
            <wp:docPr id="24" name="Picture 2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545148" cy="1157440"/>
                    </a:xfrm>
                    <a:prstGeom prst="rect">
                      <a:avLst/>
                    </a:prstGeom>
                  </pic:spPr>
                </pic:pic>
              </a:graphicData>
            </a:graphic>
          </wp:inline>
        </w:drawing>
      </w:r>
    </w:p>
    <w:p w14:paraId="5ECEDD90" w14:textId="77777777" w:rsidR="00216F3D" w:rsidRPr="00E23FD2" w:rsidRDefault="00216F3D" w:rsidP="00216F3D">
      <w:pPr>
        <w:pStyle w:val="ListParagraph"/>
        <w:rPr>
          <w:rFonts w:cstheme="minorHAnsi"/>
          <w:sz w:val="24"/>
          <w:szCs w:val="24"/>
        </w:rPr>
      </w:pPr>
    </w:p>
    <w:p w14:paraId="4116B50E" w14:textId="77777777" w:rsidR="00216F3D" w:rsidRPr="00E23FD2" w:rsidRDefault="00216F3D" w:rsidP="00216F3D">
      <w:pPr>
        <w:pStyle w:val="ListParagraph"/>
        <w:numPr>
          <w:ilvl w:val="0"/>
          <w:numId w:val="6"/>
        </w:numPr>
        <w:spacing w:after="0" w:line="240" w:lineRule="auto"/>
        <w:rPr>
          <w:rFonts w:cstheme="minorHAnsi"/>
          <w:sz w:val="24"/>
          <w:szCs w:val="24"/>
        </w:rPr>
      </w:pPr>
      <w:r w:rsidRPr="00E23FD2">
        <w:rPr>
          <w:rFonts w:cstheme="minorHAnsi"/>
          <w:sz w:val="24"/>
          <w:szCs w:val="24"/>
        </w:rPr>
        <w:t>Then confusion matrix function is used to obtain the confusion matrix for better interpretation of correctly and wrongly predicted values, then sequentially I found the model accuracy.</w:t>
      </w:r>
    </w:p>
    <w:p w14:paraId="1F2CA877" w14:textId="77777777" w:rsidR="00216F3D" w:rsidRPr="00E23FD2" w:rsidRDefault="00216F3D" w:rsidP="00216F3D">
      <w:pPr>
        <w:pStyle w:val="ListParagraph"/>
        <w:rPr>
          <w:rFonts w:cstheme="minorHAnsi"/>
          <w:sz w:val="24"/>
          <w:szCs w:val="24"/>
        </w:rPr>
      </w:pPr>
      <w:r w:rsidRPr="00E23FD2">
        <w:rPr>
          <w:rFonts w:cstheme="minorHAnsi"/>
          <w:noProof/>
          <w:sz w:val="24"/>
          <w:szCs w:val="24"/>
        </w:rPr>
        <w:drawing>
          <wp:inline distT="0" distB="0" distL="0" distR="0" wp14:anchorId="32554F3A" wp14:editId="0DCD2377">
            <wp:extent cx="3826934" cy="3408680"/>
            <wp:effectExtent l="0" t="0" r="0" b="0"/>
            <wp:docPr id="25" name="Picture 25" descr="A close-up of a docume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lose-up of a document&#10;&#10;Description automatically generated with low confidence"/>
                    <pic:cNvPicPr/>
                  </pic:nvPicPr>
                  <pic:blipFill>
                    <a:blip r:embed="rId34">
                      <a:extLst>
                        <a:ext uri="{28A0092B-C50C-407E-A947-70E740481C1C}">
                          <a14:useLocalDpi xmlns:a14="http://schemas.microsoft.com/office/drawing/2010/main" val="0"/>
                        </a:ext>
                      </a:extLst>
                    </a:blip>
                    <a:stretch>
                      <a:fillRect/>
                    </a:stretch>
                  </pic:blipFill>
                  <pic:spPr>
                    <a:xfrm>
                      <a:off x="0" y="0"/>
                      <a:ext cx="3852243" cy="3431223"/>
                    </a:xfrm>
                    <a:prstGeom prst="rect">
                      <a:avLst/>
                    </a:prstGeom>
                  </pic:spPr>
                </pic:pic>
              </a:graphicData>
            </a:graphic>
          </wp:inline>
        </w:drawing>
      </w:r>
    </w:p>
    <w:p w14:paraId="0F47908F" w14:textId="77777777" w:rsidR="00216F3D" w:rsidRPr="00E23FD2" w:rsidRDefault="00216F3D" w:rsidP="00216F3D">
      <w:pPr>
        <w:pStyle w:val="ListParagraph"/>
        <w:rPr>
          <w:rFonts w:cstheme="minorHAnsi"/>
          <w:sz w:val="24"/>
          <w:szCs w:val="24"/>
        </w:rPr>
      </w:pPr>
    </w:p>
    <w:p w14:paraId="478181AF" w14:textId="77777777" w:rsidR="00216F3D" w:rsidRPr="00E23FD2" w:rsidRDefault="00216F3D" w:rsidP="00216F3D">
      <w:pPr>
        <w:pStyle w:val="ListParagraph"/>
        <w:numPr>
          <w:ilvl w:val="0"/>
          <w:numId w:val="6"/>
        </w:numPr>
        <w:spacing w:after="0" w:line="240" w:lineRule="auto"/>
        <w:rPr>
          <w:rFonts w:cstheme="minorHAnsi"/>
          <w:sz w:val="24"/>
          <w:szCs w:val="24"/>
        </w:rPr>
      </w:pPr>
      <w:r w:rsidRPr="00E23FD2">
        <w:rPr>
          <w:rFonts w:cstheme="minorHAnsi"/>
          <w:sz w:val="24"/>
          <w:szCs w:val="24"/>
        </w:rPr>
        <w:t>The accura</w:t>
      </w:r>
      <w:r w:rsidR="00966CC7" w:rsidRPr="00E23FD2">
        <w:rPr>
          <w:rFonts w:cstheme="minorHAnsi"/>
          <w:sz w:val="24"/>
          <w:szCs w:val="24"/>
        </w:rPr>
        <w:t>cy obtained is 92.307</w:t>
      </w:r>
      <w:r w:rsidRPr="00E23FD2">
        <w:rPr>
          <w:rFonts w:cstheme="minorHAnsi"/>
          <w:sz w:val="24"/>
          <w:szCs w:val="24"/>
        </w:rPr>
        <w:t>%. So, there is no overfitting.</w:t>
      </w:r>
    </w:p>
    <w:p w14:paraId="4E58F835" w14:textId="77777777" w:rsidR="00216F3D" w:rsidRPr="00E23FD2" w:rsidRDefault="00216F3D" w:rsidP="00216F3D">
      <w:pPr>
        <w:pStyle w:val="ListParagraph"/>
        <w:rPr>
          <w:rFonts w:cstheme="minorHAnsi"/>
          <w:sz w:val="24"/>
          <w:szCs w:val="24"/>
        </w:rPr>
      </w:pPr>
      <w:r w:rsidRPr="00E23FD2">
        <w:rPr>
          <w:rFonts w:cstheme="minorHAnsi"/>
          <w:noProof/>
          <w:sz w:val="24"/>
          <w:szCs w:val="24"/>
        </w:rPr>
        <w:drawing>
          <wp:inline distT="0" distB="0" distL="0" distR="0" wp14:anchorId="11D632F9" wp14:editId="616E2A69">
            <wp:extent cx="1231900" cy="190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35">
                      <a:extLst>
                        <a:ext uri="{28A0092B-C50C-407E-A947-70E740481C1C}">
                          <a14:useLocalDpi xmlns:a14="http://schemas.microsoft.com/office/drawing/2010/main" val="0"/>
                        </a:ext>
                      </a:extLst>
                    </a:blip>
                    <a:stretch>
                      <a:fillRect/>
                    </a:stretch>
                  </pic:blipFill>
                  <pic:spPr>
                    <a:xfrm>
                      <a:off x="0" y="0"/>
                      <a:ext cx="1231900" cy="190500"/>
                    </a:xfrm>
                    <a:prstGeom prst="rect">
                      <a:avLst/>
                    </a:prstGeom>
                  </pic:spPr>
                </pic:pic>
              </a:graphicData>
            </a:graphic>
          </wp:inline>
        </w:drawing>
      </w:r>
    </w:p>
    <w:p w14:paraId="4636D6BB" w14:textId="77777777" w:rsidR="00AA77CE" w:rsidRPr="00E23FD2" w:rsidRDefault="00AA77CE" w:rsidP="00216F3D">
      <w:pPr>
        <w:pStyle w:val="ListParagraph"/>
        <w:rPr>
          <w:rFonts w:cstheme="minorHAnsi"/>
          <w:sz w:val="24"/>
          <w:szCs w:val="24"/>
        </w:rPr>
      </w:pPr>
    </w:p>
    <w:p w14:paraId="40D896BB" w14:textId="77777777" w:rsidR="00AA77CE" w:rsidRPr="00E23FD2" w:rsidRDefault="00AA77CE" w:rsidP="00AA77CE">
      <w:pPr>
        <w:pStyle w:val="BodyText"/>
      </w:pPr>
    </w:p>
    <w:p w14:paraId="411838D0" w14:textId="77777777" w:rsidR="00A04328" w:rsidRDefault="00A04328" w:rsidP="00AA77CE">
      <w:pPr>
        <w:pStyle w:val="BodyText"/>
        <w:rPr>
          <w:b/>
          <w:u w:val="single"/>
        </w:rPr>
      </w:pPr>
    </w:p>
    <w:p w14:paraId="594859A7" w14:textId="77777777" w:rsidR="00AA77CE" w:rsidRPr="00E23FD2" w:rsidRDefault="00AA77CE" w:rsidP="00AA77CE">
      <w:pPr>
        <w:pStyle w:val="BodyText"/>
        <w:rPr>
          <w:b/>
          <w:u w:val="single"/>
        </w:rPr>
      </w:pPr>
      <w:r w:rsidRPr="00E23FD2">
        <w:rPr>
          <w:b/>
          <w:u w:val="single"/>
        </w:rPr>
        <w:lastRenderedPageBreak/>
        <w:t>Findings &amp; Conclusion:</w:t>
      </w:r>
    </w:p>
    <w:tbl>
      <w:tblPr>
        <w:tblStyle w:val="TableGrid"/>
        <w:tblW w:w="0" w:type="auto"/>
        <w:tblLook w:val="04A0" w:firstRow="1" w:lastRow="0" w:firstColumn="1" w:lastColumn="0" w:noHBand="0" w:noVBand="1"/>
      </w:tblPr>
      <w:tblGrid>
        <w:gridCol w:w="3192"/>
        <w:gridCol w:w="3192"/>
      </w:tblGrid>
      <w:tr w:rsidR="00AA77CE" w:rsidRPr="00E23FD2" w14:paraId="488CDC79" w14:textId="77777777" w:rsidTr="00AA77CE">
        <w:tc>
          <w:tcPr>
            <w:tcW w:w="3192" w:type="dxa"/>
          </w:tcPr>
          <w:p w14:paraId="47A4508E" w14:textId="77777777" w:rsidR="00AA77CE" w:rsidRPr="00E23FD2" w:rsidRDefault="00AA77CE" w:rsidP="00AA77CE">
            <w:pPr>
              <w:pStyle w:val="BodyText"/>
              <w:jc w:val="center"/>
            </w:pPr>
            <w:r w:rsidRPr="00E23FD2">
              <w:t>Topic</w:t>
            </w:r>
          </w:p>
        </w:tc>
        <w:tc>
          <w:tcPr>
            <w:tcW w:w="3192" w:type="dxa"/>
          </w:tcPr>
          <w:p w14:paraId="05B33F37" w14:textId="77777777" w:rsidR="00AA77CE" w:rsidRPr="00E23FD2" w:rsidRDefault="00AA77CE" w:rsidP="00AA77CE">
            <w:pPr>
              <w:pStyle w:val="BodyText"/>
              <w:jc w:val="center"/>
            </w:pPr>
            <w:r w:rsidRPr="00E23FD2">
              <w:t>Findings</w:t>
            </w:r>
          </w:p>
        </w:tc>
      </w:tr>
      <w:tr w:rsidR="00AA77CE" w:rsidRPr="00E23FD2" w14:paraId="403D4F95" w14:textId="77777777" w:rsidTr="00AA77CE">
        <w:tc>
          <w:tcPr>
            <w:tcW w:w="3192" w:type="dxa"/>
          </w:tcPr>
          <w:p w14:paraId="5EF2F056" w14:textId="77777777" w:rsidR="00AA77CE" w:rsidRPr="00E23FD2" w:rsidRDefault="00AA77CE" w:rsidP="00895D84">
            <w:pPr>
              <w:pStyle w:val="BodyText"/>
            </w:pPr>
            <w:r w:rsidRPr="00E23FD2">
              <w:t>KNN before PCA</w:t>
            </w:r>
            <w:r w:rsidR="00895D84" w:rsidRPr="00E23FD2">
              <w:t xml:space="preserve"> </w:t>
            </w:r>
          </w:p>
        </w:tc>
        <w:tc>
          <w:tcPr>
            <w:tcW w:w="3192" w:type="dxa"/>
          </w:tcPr>
          <w:p w14:paraId="28FB000A" w14:textId="77777777" w:rsidR="00AA77CE" w:rsidRPr="00E23FD2" w:rsidRDefault="00AA77CE" w:rsidP="00AA77CE">
            <w:pPr>
              <w:pStyle w:val="BodyText"/>
            </w:pPr>
            <w:r w:rsidRPr="00E23FD2">
              <w:t xml:space="preserve">Gives an accuracy of </w:t>
            </w:r>
            <w:r w:rsidR="002E5E0D" w:rsidRPr="00E23FD2">
              <w:t>84.62%</w:t>
            </w:r>
          </w:p>
        </w:tc>
      </w:tr>
      <w:tr w:rsidR="00AA77CE" w:rsidRPr="00E23FD2" w14:paraId="3CA82833" w14:textId="77777777" w:rsidTr="00AA77CE">
        <w:tc>
          <w:tcPr>
            <w:tcW w:w="3192" w:type="dxa"/>
          </w:tcPr>
          <w:p w14:paraId="0B22D9B4" w14:textId="77777777" w:rsidR="00AA77CE" w:rsidRPr="00E23FD2" w:rsidRDefault="002C7E13" w:rsidP="00AA77CE">
            <w:pPr>
              <w:pStyle w:val="BodyText"/>
            </w:pPr>
            <w:r w:rsidRPr="00E23FD2">
              <w:t>KNN post PCA</w:t>
            </w:r>
            <w:r w:rsidR="00895D84" w:rsidRPr="00E23FD2">
              <w:t xml:space="preserve"> (15 PCs)</w:t>
            </w:r>
          </w:p>
        </w:tc>
        <w:tc>
          <w:tcPr>
            <w:tcW w:w="3192" w:type="dxa"/>
          </w:tcPr>
          <w:p w14:paraId="5306884F" w14:textId="77777777" w:rsidR="00AA77CE" w:rsidRPr="00E23FD2" w:rsidRDefault="002C7E13" w:rsidP="00AA77CE">
            <w:pPr>
              <w:pStyle w:val="BodyText"/>
            </w:pPr>
            <w:r w:rsidRPr="00E23FD2">
              <w:t>Gives an accuracy of 92.307% and an F1 score of 0.98</w:t>
            </w:r>
          </w:p>
        </w:tc>
      </w:tr>
      <w:tr w:rsidR="00AA77CE" w:rsidRPr="00E23FD2" w14:paraId="3BAD00AD" w14:textId="77777777" w:rsidTr="00AA77CE">
        <w:tc>
          <w:tcPr>
            <w:tcW w:w="3192" w:type="dxa"/>
          </w:tcPr>
          <w:p w14:paraId="1A1AFCC7" w14:textId="77777777" w:rsidR="00AA77CE" w:rsidRPr="00E23FD2" w:rsidRDefault="002C7E13" w:rsidP="00AA77CE">
            <w:pPr>
              <w:pStyle w:val="BodyText"/>
            </w:pPr>
            <w:r w:rsidRPr="00E23FD2">
              <w:t>Decision Tree before PCA</w:t>
            </w:r>
            <w:r w:rsidR="00496020" w:rsidRPr="00E23FD2">
              <w:t xml:space="preserve"> </w:t>
            </w:r>
          </w:p>
        </w:tc>
        <w:tc>
          <w:tcPr>
            <w:tcW w:w="3192" w:type="dxa"/>
          </w:tcPr>
          <w:p w14:paraId="18602660" w14:textId="77777777" w:rsidR="00AA77CE" w:rsidRPr="00E23FD2" w:rsidRDefault="002C7E13" w:rsidP="00AA77CE">
            <w:pPr>
              <w:pStyle w:val="BodyText"/>
            </w:pPr>
            <w:r w:rsidRPr="00E23FD2">
              <w:t>Gives an accuracy of 82%</w:t>
            </w:r>
          </w:p>
        </w:tc>
      </w:tr>
      <w:tr w:rsidR="00AA77CE" w:rsidRPr="00E23FD2" w14:paraId="5FD06E14" w14:textId="77777777" w:rsidTr="00AA77CE">
        <w:tc>
          <w:tcPr>
            <w:tcW w:w="3192" w:type="dxa"/>
          </w:tcPr>
          <w:p w14:paraId="76FFB17B" w14:textId="77777777" w:rsidR="00AA77CE" w:rsidRPr="00E23FD2" w:rsidRDefault="002C7E13" w:rsidP="00AA77CE">
            <w:pPr>
              <w:pStyle w:val="BodyText"/>
            </w:pPr>
            <w:r w:rsidRPr="00E23FD2">
              <w:t>Decision Tree post PCA</w:t>
            </w:r>
            <w:r w:rsidR="00496020" w:rsidRPr="00E23FD2">
              <w:t xml:space="preserve"> (30 Pcs)</w:t>
            </w:r>
          </w:p>
        </w:tc>
        <w:tc>
          <w:tcPr>
            <w:tcW w:w="3192" w:type="dxa"/>
          </w:tcPr>
          <w:p w14:paraId="4A48A435" w14:textId="77777777" w:rsidR="00AA77CE" w:rsidRPr="00E23FD2" w:rsidRDefault="002C7E13" w:rsidP="00496020">
            <w:pPr>
              <w:pStyle w:val="BodyText"/>
            </w:pPr>
            <w:r w:rsidRPr="00E23FD2">
              <w:t xml:space="preserve">Overfits </w:t>
            </w:r>
            <w:r w:rsidR="00496020" w:rsidRPr="00E23FD2">
              <w:t>with</w:t>
            </w:r>
            <w:r w:rsidRPr="00E23FD2">
              <w:t xml:space="preserve"> 100% accuracy</w:t>
            </w:r>
          </w:p>
        </w:tc>
      </w:tr>
      <w:tr w:rsidR="00AA77CE" w:rsidRPr="00E23FD2" w14:paraId="13F07FA0" w14:textId="77777777" w:rsidTr="00AA77CE">
        <w:tc>
          <w:tcPr>
            <w:tcW w:w="3192" w:type="dxa"/>
          </w:tcPr>
          <w:p w14:paraId="5A1BD386" w14:textId="77777777" w:rsidR="00AA77CE" w:rsidRPr="00E23FD2" w:rsidRDefault="00496020" w:rsidP="00AA77CE">
            <w:pPr>
              <w:pStyle w:val="BodyText"/>
            </w:pPr>
            <w:r w:rsidRPr="00E23FD2">
              <w:t>SVM before PCA</w:t>
            </w:r>
          </w:p>
        </w:tc>
        <w:tc>
          <w:tcPr>
            <w:tcW w:w="3192" w:type="dxa"/>
          </w:tcPr>
          <w:p w14:paraId="788EA8D9" w14:textId="77777777" w:rsidR="00AA77CE" w:rsidRPr="00E23FD2" w:rsidRDefault="00496020" w:rsidP="00496020">
            <w:pPr>
              <w:pStyle w:val="BodyText"/>
            </w:pPr>
            <w:r w:rsidRPr="00E23FD2">
              <w:t>Overfits with 100% accuracy</w:t>
            </w:r>
          </w:p>
        </w:tc>
      </w:tr>
      <w:tr w:rsidR="00AA77CE" w:rsidRPr="00E23FD2" w14:paraId="041DF07C" w14:textId="77777777" w:rsidTr="00AA77CE">
        <w:tc>
          <w:tcPr>
            <w:tcW w:w="3192" w:type="dxa"/>
          </w:tcPr>
          <w:p w14:paraId="0C5CDB18" w14:textId="77777777" w:rsidR="00AA77CE" w:rsidRPr="00E23FD2" w:rsidRDefault="00496020" w:rsidP="00AA77CE">
            <w:pPr>
              <w:pStyle w:val="BodyText"/>
            </w:pPr>
            <w:r w:rsidRPr="00E23FD2">
              <w:t>SVM post PCA</w:t>
            </w:r>
          </w:p>
        </w:tc>
        <w:tc>
          <w:tcPr>
            <w:tcW w:w="3192" w:type="dxa"/>
          </w:tcPr>
          <w:p w14:paraId="614DE383" w14:textId="77777777" w:rsidR="00AA77CE" w:rsidRPr="00E23FD2" w:rsidRDefault="00496020" w:rsidP="00AA77CE">
            <w:pPr>
              <w:pStyle w:val="BodyText"/>
            </w:pPr>
            <w:r w:rsidRPr="00E23FD2">
              <w:t>Gives an accuracy of 92.307%</w:t>
            </w:r>
          </w:p>
        </w:tc>
      </w:tr>
    </w:tbl>
    <w:p w14:paraId="0B9F7B00" w14:textId="77777777" w:rsidR="00AA77CE" w:rsidRPr="00E23FD2" w:rsidRDefault="00360EF9" w:rsidP="00AA77CE">
      <w:pPr>
        <w:pStyle w:val="BodyText"/>
      </w:pPr>
      <w:r w:rsidRPr="00E23FD2">
        <w:t>From the above table it’s quite clear that KNN and SVM are the two best models that gives an accuracy of 92.307% in our prediction of cancer types, where KNN is providing an F1 score of 0.98. Also by backtracking the loadings of PC components in the KNN model we were able to predict the 20 genes that were most responsible in predicting the cancer types.</w:t>
      </w:r>
    </w:p>
    <w:p w14:paraId="003E5A17" w14:textId="77777777" w:rsidR="00AA77CE" w:rsidRPr="00E23FD2" w:rsidRDefault="00AA77CE" w:rsidP="00AA77CE">
      <w:pPr>
        <w:pStyle w:val="BodyText"/>
      </w:pPr>
    </w:p>
    <w:p w14:paraId="7312C279" w14:textId="77777777" w:rsidR="00AA77CE" w:rsidRPr="00E23FD2" w:rsidRDefault="00AA77CE" w:rsidP="00216F3D">
      <w:pPr>
        <w:pStyle w:val="ListParagraph"/>
        <w:rPr>
          <w:rFonts w:cstheme="minorHAnsi"/>
          <w:sz w:val="24"/>
          <w:szCs w:val="24"/>
        </w:rPr>
      </w:pPr>
    </w:p>
    <w:p w14:paraId="31BB9CE9" w14:textId="77777777" w:rsidR="00216F3D" w:rsidRPr="00E23FD2" w:rsidRDefault="00216F3D" w:rsidP="00172D43">
      <w:pPr>
        <w:pStyle w:val="ListParagraph"/>
        <w:rPr>
          <w:b/>
          <w:sz w:val="24"/>
          <w:szCs w:val="24"/>
        </w:rPr>
      </w:pPr>
    </w:p>
    <w:p w14:paraId="057F6FBD" w14:textId="77777777" w:rsidR="00172D43" w:rsidRPr="00E23FD2" w:rsidRDefault="00172D43" w:rsidP="00AA77CE">
      <w:pPr>
        <w:pStyle w:val="BodyText"/>
      </w:pPr>
    </w:p>
    <w:p w14:paraId="04EE5804" w14:textId="77777777" w:rsidR="00AE57CA" w:rsidRPr="00E23FD2" w:rsidRDefault="00AE57CA" w:rsidP="00AA77CE">
      <w:pPr>
        <w:pStyle w:val="BodyText"/>
      </w:pPr>
    </w:p>
    <w:p w14:paraId="46B34754" w14:textId="77777777" w:rsidR="00AE57CA" w:rsidRPr="00E23FD2" w:rsidRDefault="00AE57CA" w:rsidP="00AA77CE">
      <w:pPr>
        <w:pStyle w:val="BodyText"/>
      </w:pPr>
    </w:p>
    <w:p w14:paraId="66C42BFE" w14:textId="77777777" w:rsidR="00AE57CA" w:rsidRPr="00E23FD2" w:rsidRDefault="00AE57CA" w:rsidP="00AA77CE">
      <w:pPr>
        <w:pStyle w:val="BodyText"/>
      </w:pPr>
    </w:p>
    <w:p w14:paraId="0ED89E3F" w14:textId="77777777" w:rsidR="00AE57CA" w:rsidRPr="00E23FD2" w:rsidRDefault="00AE57CA" w:rsidP="00AA77CE">
      <w:pPr>
        <w:pStyle w:val="BodyText"/>
      </w:pPr>
    </w:p>
    <w:p w14:paraId="273B8ABD" w14:textId="77777777" w:rsidR="00AE57CA" w:rsidRPr="00E23FD2" w:rsidRDefault="00AE57CA" w:rsidP="00AA77CE">
      <w:pPr>
        <w:pStyle w:val="BodyText"/>
      </w:pPr>
    </w:p>
    <w:p w14:paraId="324642D0" w14:textId="77777777" w:rsidR="00AE57CA" w:rsidRPr="00E23FD2" w:rsidRDefault="00AE57CA" w:rsidP="00AA77CE">
      <w:pPr>
        <w:pStyle w:val="BodyText"/>
      </w:pPr>
    </w:p>
    <w:p w14:paraId="4C7DEA59" w14:textId="77777777" w:rsidR="00AE57CA" w:rsidRPr="00E23FD2" w:rsidRDefault="00AE57CA" w:rsidP="00AA77CE">
      <w:pPr>
        <w:pStyle w:val="BodyText"/>
      </w:pPr>
    </w:p>
    <w:p w14:paraId="1594286F" w14:textId="77777777" w:rsidR="00AE57CA" w:rsidRPr="00E23FD2" w:rsidRDefault="00AE57CA" w:rsidP="00AA77CE">
      <w:pPr>
        <w:pStyle w:val="BodyText"/>
        <w:rPr>
          <w:b/>
          <w:u w:val="single"/>
        </w:rPr>
      </w:pPr>
      <w:r w:rsidRPr="00E23FD2">
        <w:rPr>
          <w:b/>
          <w:u w:val="single"/>
        </w:rPr>
        <w:lastRenderedPageBreak/>
        <w:t>Future Scope:</w:t>
      </w:r>
    </w:p>
    <w:p w14:paraId="6FDFE477" w14:textId="77777777" w:rsidR="00AE57CA" w:rsidRPr="00E23FD2" w:rsidRDefault="00AE57CA" w:rsidP="00AA77CE">
      <w:pPr>
        <w:pStyle w:val="BodyText"/>
      </w:pPr>
      <w:r w:rsidRPr="00E23FD2">
        <w:t xml:space="preserve">Even though we were able to predict quite accurately with the 3 models, but we still had the challenge of using a </w:t>
      </w:r>
      <w:r w:rsidRPr="00E23FD2">
        <w:rPr>
          <w:b/>
        </w:rPr>
        <w:t>very small dataset</w:t>
      </w:r>
      <w:r w:rsidRPr="00E23FD2">
        <w:t xml:space="preserve"> of 63 rows. Also the </w:t>
      </w:r>
      <w:r w:rsidRPr="00E23FD2">
        <w:rPr>
          <w:b/>
        </w:rPr>
        <w:t>class imbalance</w:t>
      </w:r>
      <w:r w:rsidRPr="00E23FD2">
        <w:t xml:space="preserve"> in this dataset might have led to the overfitting of few of the models. We thus </w:t>
      </w:r>
      <w:r w:rsidRPr="00E23FD2">
        <w:rPr>
          <w:b/>
        </w:rPr>
        <w:t>aim</w:t>
      </w:r>
      <w:r w:rsidRPr="00E23FD2">
        <w:t xml:space="preserve"> to create a better model with </w:t>
      </w:r>
      <w:r w:rsidRPr="00E23FD2">
        <w:rPr>
          <w:b/>
        </w:rPr>
        <w:t>many more samples</w:t>
      </w:r>
      <w:r w:rsidRPr="00E23FD2">
        <w:t xml:space="preserve"> and </w:t>
      </w:r>
      <w:r w:rsidRPr="00E23FD2">
        <w:rPr>
          <w:b/>
        </w:rPr>
        <w:t>balanced classes</w:t>
      </w:r>
      <w:r w:rsidRPr="00E23FD2">
        <w:t>.</w:t>
      </w:r>
      <w:r w:rsidR="00A56B5C" w:rsidRPr="00E23FD2">
        <w:t xml:space="preserve"> This will help in reducing the overfitting and the prediction rates will be higher.</w:t>
      </w:r>
    </w:p>
    <w:sectPr w:rsidR="00AE57CA" w:rsidRPr="00E23FD2">
      <w:footerReference w:type="default" r:id="rId3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6E8F6F" w14:textId="77777777" w:rsidR="00067289" w:rsidRDefault="00067289">
      <w:pPr>
        <w:spacing w:after="0"/>
      </w:pPr>
      <w:r>
        <w:separator/>
      </w:r>
    </w:p>
  </w:endnote>
  <w:endnote w:type="continuationSeparator" w:id="0">
    <w:p w14:paraId="16B13509" w14:textId="77777777" w:rsidR="00067289" w:rsidRDefault="000672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6294740"/>
      <w:docPartObj>
        <w:docPartGallery w:val="Page Numbers (Bottom of Page)"/>
        <w:docPartUnique/>
      </w:docPartObj>
    </w:sdtPr>
    <w:sdtEndPr>
      <w:rPr>
        <w:color w:val="7F7F7F" w:themeColor="background1" w:themeShade="7F"/>
        <w:spacing w:val="60"/>
      </w:rPr>
    </w:sdtEndPr>
    <w:sdtContent>
      <w:p w14:paraId="3A5DFFE7" w14:textId="77777777" w:rsidR="00F16311" w:rsidRDefault="00F16311">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F77196" w:rsidRPr="00F77196">
          <w:rPr>
            <w:b/>
            <w:bCs/>
            <w:noProof/>
          </w:rPr>
          <w:t>15</w:t>
        </w:r>
        <w:r>
          <w:rPr>
            <w:b/>
            <w:bCs/>
            <w:noProof/>
          </w:rPr>
          <w:fldChar w:fldCharType="end"/>
        </w:r>
        <w:r>
          <w:rPr>
            <w:b/>
            <w:bCs/>
          </w:rPr>
          <w:t xml:space="preserve"> | </w:t>
        </w:r>
        <w:r>
          <w:rPr>
            <w:color w:val="7F7F7F" w:themeColor="background1" w:themeShade="7F"/>
            <w:spacing w:val="60"/>
          </w:rPr>
          <w:t>Page</w:t>
        </w:r>
      </w:p>
    </w:sdtContent>
  </w:sdt>
  <w:p w14:paraId="432F1177" w14:textId="77777777" w:rsidR="00F16311" w:rsidRDefault="00F163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7A8722" w14:textId="77777777" w:rsidR="00067289" w:rsidRDefault="00067289">
      <w:r>
        <w:separator/>
      </w:r>
    </w:p>
  </w:footnote>
  <w:footnote w:type="continuationSeparator" w:id="0">
    <w:p w14:paraId="4347AAC9" w14:textId="77777777" w:rsidR="00067289" w:rsidRDefault="000672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229F3"/>
    <w:multiLevelType w:val="hybridMultilevel"/>
    <w:tmpl w:val="C0065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1AE401"/>
    <w:multiLevelType w:val="multilevel"/>
    <w:tmpl w:val="4CF277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32012045"/>
    <w:multiLevelType w:val="hybridMultilevel"/>
    <w:tmpl w:val="0BB80AD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0550AAD"/>
    <w:multiLevelType w:val="hybridMultilevel"/>
    <w:tmpl w:val="9F02A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92226B9"/>
    <w:multiLevelType w:val="hybridMultilevel"/>
    <w:tmpl w:val="E5302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5040F96"/>
    <w:multiLevelType w:val="hybridMultilevel"/>
    <w:tmpl w:val="B212E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2D063A3"/>
    <w:multiLevelType w:val="hybridMultilevel"/>
    <w:tmpl w:val="4D4E0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5"/>
  </w:num>
  <w:num w:numId="4">
    <w:abstractNumId w:val="6"/>
  </w:num>
  <w:num w:numId="5">
    <w:abstractNumId w:val="2"/>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0F22"/>
    <w:rsid w:val="00011C8B"/>
    <w:rsid w:val="00033CF5"/>
    <w:rsid w:val="00067289"/>
    <w:rsid w:val="00096406"/>
    <w:rsid w:val="000C642A"/>
    <w:rsid w:val="000C7032"/>
    <w:rsid w:val="00116C02"/>
    <w:rsid w:val="00172D43"/>
    <w:rsid w:val="001766DF"/>
    <w:rsid w:val="001962BA"/>
    <w:rsid w:val="001B44DB"/>
    <w:rsid w:val="001D1134"/>
    <w:rsid w:val="001D7037"/>
    <w:rsid w:val="001F320C"/>
    <w:rsid w:val="00216F3D"/>
    <w:rsid w:val="002238CD"/>
    <w:rsid w:val="0026761E"/>
    <w:rsid w:val="00295477"/>
    <w:rsid w:val="002A744C"/>
    <w:rsid w:val="002B651A"/>
    <w:rsid w:val="002C7E13"/>
    <w:rsid w:val="002D2CE4"/>
    <w:rsid w:val="002D3989"/>
    <w:rsid w:val="002E5E0D"/>
    <w:rsid w:val="002F74BA"/>
    <w:rsid w:val="0034349C"/>
    <w:rsid w:val="0035203E"/>
    <w:rsid w:val="00360EF9"/>
    <w:rsid w:val="003925B7"/>
    <w:rsid w:val="003968C6"/>
    <w:rsid w:val="003B2783"/>
    <w:rsid w:val="003E57A9"/>
    <w:rsid w:val="003F04B6"/>
    <w:rsid w:val="00400D2C"/>
    <w:rsid w:val="004257BA"/>
    <w:rsid w:val="00426C6F"/>
    <w:rsid w:val="00430336"/>
    <w:rsid w:val="0044399A"/>
    <w:rsid w:val="00465974"/>
    <w:rsid w:val="00496020"/>
    <w:rsid w:val="004A68DB"/>
    <w:rsid w:val="004B4E69"/>
    <w:rsid w:val="004B5DA2"/>
    <w:rsid w:val="004C38ED"/>
    <w:rsid w:val="004E29B3"/>
    <w:rsid w:val="004E43C0"/>
    <w:rsid w:val="00521E9C"/>
    <w:rsid w:val="00526FD6"/>
    <w:rsid w:val="00565BD0"/>
    <w:rsid w:val="00590D07"/>
    <w:rsid w:val="005C2D9F"/>
    <w:rsid w:val="005C4F0E"/>
    <w:rsid w:val="005F297B"/>
    <w:rsid w:val="0061133E"/>
    <w:rsid w:val="00614A0E"/>
    <w:rsid w:val="00621876"/>
    <w:rsid w:val="00645FF6"/>
    <w:rsid w:val="00663EF4"/>
    <w:rsid w:val="00677D9F"/>
    <w:rsid w:val="006C56DC"/>
    <w:rsid w:val="006D780B"/>
    <w:rsid w:val="006F7998"/>
    <w:rsid w:val="00705A6C"/>
    <w:rsid w:val="00732A3F"/>
    <w:rsid w:val="00766E1C"/>
    <w:rsid w:val="00784D58"/>
    <w:rsid w:val="007C254E"/>
    <w:rsid w:val="007F37F8"/>
    <w:rsid w:val="00810975"/>
    <w:rsid w:val="00820C11"/>
    <w:rsid w:val="008336B2"/>
    <w:rsid w:val="00880A1C"/>
    <w:rsid w:val="00895D84"/>
    <w:rsid w:val="008B6580"/>
    <w:rsid w:val="008D6863"/>
    <w:rsid w:val="009015D9"/>
    <w:rsid w:val="00922B9B"/>
    <w:rsid w:val="00931D10"/>
    <w:rsid w:val="00933E07"/>
    <w:rsid w:val="00945AE7"/>
    <w:rsid w:val="00954D28"/>
    <w:rsid w:val="009613DA"/>
    <w:rsid w:val="00966CC7"/>
    <w:rsid w:val="00981F69"/>
    <w:rsid w:val="00997086"/>
    <w:rsid w:val="009D2C83"/>
    <w:rsid w:val="00A04328"/>
    <w:rsid w:val="00A22F91"/>
    <w:rsid w:val="00A56B5C"/>
    <w:rsid w:val="00A962FF"/>
    <w:rsid w:val="00AA77CE"/>
    <w:rsid w:val="00AB2FDB"/>
    <w:rsid w:val="00AE57CA"/>
    <w:rsid w:val="00B04682"/>
    <w:rsid w:val="00B0729F"/>
    <w:rsid w:val="00B22079"/>
    <w:rsid w:val="00B32A64"/>
    <w:rsid w:val="00B46553"/>
    <w:rsid w:val="00B753C5"/>
    <w:rsid w:val="00B86B75"/>
    <w:rsid w:val="00B94D5F"/>
    <w:rsid w:val="00BC166A"/>
    <w:rsid w:val="00BC48D5"/>
    <w:rsid w:val="00C36279"/>
    <w:rsid w:val="00C65665"/>
    <w:rsid w:val="00CC0997"/>
    <w:rsid w:val="00CC3429"/>
    <w:rsid w:val="00CC684D"/>
    <w:rsid w:val="00D27E5F"/>
    <w:rsid w:val="00D62947"/>
    <w:rsid w:val="00D92CDA"/>
    <w:rsid w:val="00DF2C0F"/>
    <w:rsid w:val="00E23FD2"/>
    <w:rsid w:val="00E315A3"/>
    <w:rsid w:val="00E80665"/>
    <w:rsid w:val="00EC2C87"/>
    <w:rsid w:val="00EC712A"/>
    <w:rsid w:val="00EF311B"/>
    <w:rsid w:val="00F062DE"/>
    <w:rsid w:val="00F16311"/>
    <w:rsid w:val="00F33C7C"/>
    <w:rsid w:val="00F77112"/>
    <w:rsid w:val="00F77196"/>
    <w:rsid w:val="00FC54E2"/>
    <w:rsid w:val="00FC7A94"/>
    <w:rsid w:val="00FE49E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E7C333"/>
  <w15:docId w15:val="{8FF63501-C1B3-4BCC-80D0-A9E34246D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172D43"/>
    <w:pPr>
      <w:spacing w:after="160" w:line="259" w:lineRule="auto"/>
      <w:ind w:left="720"/>
      <w:contextualSpacing/>
    </w:pPr>
    <w:rPr>
      <w:sz w:val="22"/>
      <w:szCs w:val="22"/>
    </w:rPr>
  </w:style>
  <w:style w:type="table" w:styleId="TableGrid">
    <w:name w:val="Table Grid"/>
    <w:basedOn w:val="TableNormal"/>
    <w:rsid w:val="009D2C8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F16311"/>
    <w:pPr>
      <w:tabs>
        <w:tab w:val="center" w:pos="4680"/>
        <w:tab w:val="right" w:pos="9360"/>
      </w:tabs>
      <w:spacing w:after="0"/>
    </w:pPr>
  </w:style>
  <w:style w:type="character" w:customStyle="1" w:styleId="HeaderChar">
    <w:name w:val="Header Char"/>
    <w:basedOn w:val="DefaultParagraphFont"/>
    <w:link w:val="Header"/>
    <w:rsid w:val="00F16311"/>
  </w:style>
  <w:style w:type="paragraph" w:styleId="Footer">
    <w:name w:val="footer"/>
    <w:basedOn w:val="Normal"/>
    <w:link w:val="FooterChar"/>
    <w:uiPriority w:val="99"/>
    <w:unhideWhenUsed/>
    <w:rsid w:val="00F16311"/>
    <w:pPr>
      <w:tabs>
        <w:tab w:val="center" w:pos="4680"/>
        <w:tab w:val="right" w:pos="9360"/>
      </w:tabs>
      <w:spacing w:after="0"/>
    </w:pPr>
  </w:style>
  <w:style w:type="character" w:customStyle="1" w:styleId="FooterChar">
    <w:name w:val="Footer Char"/>
    <w:basedOn w:val="DefaultParagraphFont"/>
    <w:link w:val="Footer"/>
    <w:uiPriority w:val="99"/>
    <w:rsid w:val="00F16311"/>
  </w:style>
  <w:style w:type="paragraph" w:styleId="TOC2">
    <w:name w:val="toc 2"/>
    <w:basedOn w:val="Normal"/>
    <w:next w:val="Normal"/>
    <w:autoRedefine/>
    <w:uiPriority w:val="39"/>
    <w:unhideWhenUsed/>
    <w:rsid w:val="002F74BA"/>
    <w:pPr>
      <w:spacing w:after="100" w:line="259" w:lineRule="auto"/>
      <w:ind w:left="220"/>
    </w:pPr>
    <w:rPr>
      <w:rFonts w:eastAsiaTheme="minorEastAsia" w:cs="Times New Roman"/>
      <w:sz w:val="22"/>
      <w:szCs w:val="22"/>
    </w:rPr>
  </w:style>
  <w:style w:type="paragraph" w:styleId="TOC1">
    <w:name w:val="toc 1"/>
    <w:basedOn w:val="Normal"/>
    <w:next w:val="Normal"/>
    <w:autoRedefine/>
    <w:uiPriority w:val="39"/>
    <w:unhideWhenUsed/>
    <w:rsid w:val="002F74BA"/>
    <w:pPr>
      <w:spacing w:after="100" w:line="259" w:lineRule="auto"/>
    </w:pPr>
    <w:rPr>
      <w:rFonts w:eastAsiaTheme="minorEastAsia" w:cs="Times New Roman"/>
      <w:sz w:val="22"/>
      <w:szCs w:val="22"/>
    </w:rPr>
  </w:style>
  <w:style w:type="paragraph" w:styleId="TOC3">
    <w:name w:val="toc 3"/>
    <w:basedOn w:val="Normal"/>
    <w:next w:val="Normal"/>
    <w:autoRedefine/>
    <w:uiPriority w:val="39"/>
    <w:unhideWhenUsed/>
    <w:rsid w:val="002F74BA"/>
    <w:pPr>
      <w:spacing w:after="100" w:line="259" w:lineRule="auto"/>
      <w:ind w:left="440"/>
    </w:pPr>
    <w:rPr>
      <w:rFonts w:eastAsiaTheme="minorEastAsia"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6787361">
      <w:bodyDiv w:val="1"/>
      <w:marLeft w:val="0"/>
      <w:marRight w:val="0"/>
      <w:marTop w:val="0"/>
      <w:marBottom w:val="0"/>
      <w:divBdr>
        <w:top w:val="none" w:sz="0" w:space="0" w:color="auto"/>
        <w:left w:val="none" w:sz="0" w:space="0" w:color="auto"/>
        <w:bottom w:val="none" w:sz="0" w:space="0" w:color="auto"/>
        <w:right w:val="none" w:sz="0" w:space="0" w:color="auto"/>
      </w:divBdr>
      <w:divsChild>
        <w:div w:id="1966541401">
          <w:marLeft w:val="0"/>
          <w:marRight w:val="0"/>
          <w:marTop w:val="0"/>
          <w:marBottom w:val="0"/>
          <w:divBdr>
            <w:top w:val="none" w:sz="0" w:space="0" w:color="auto"/>
            <w:left w:val="none" w:sz="0" w:space="0" w:color="auto"/>
            <w:bottom w:val="none" w:sz="0" w:space="0" w:color="auto"/>
            <w:right w:val="none" w:sz="0" w:space="0" w:color="auto"/>
          </w:divBdr>
        </w:div>
        <w:div w:id="721634456">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jpeg"/><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e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jpe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jpe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9A6D68-A2D2-4C00-A08E-D56386981A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4</TotalTime>
  <Pages>14</Pages>
  <Words>1615</Words>
  <Characters>9206</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R Notebook</vt:lpstr>
    </vt:vector>
  </TitlesOfParts>
  <Company/>
  <LinksUpToDate>false</LinksUpToDate>
  <CharactersWithSpaces>10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Abc</dc:creator>
  <cp:keywords/>
  <cp:lastModifiedBy>Venkat Ashish Nagabhirava</cp:lastModifiedBy>
  <cp:revision>105</cp:revision>
  <dcterms:created xsi:type="dcterms:W3CDTF">2021-04-29T04:26:00Z</dcterms:created>
  <dcterms:modified xsi:type="dcterms:W3CDTF">2021-08-27T0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